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ล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ประจำปี 2567 จะเริ่มต้นในอีกสักครู่ ขณะนี้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2567 อีกสักครู่ กิจกรรมในภาคบ่ายกำลังจะเริ่มต้นขึ้น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ทุกท่านเข้าสู่วันคนพิการสากลประจำปี 2567 ครับ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เซลฟีกับท่านรัฐมนตรี ขอให้จบงานนะครับ ขอให้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ซึ่งอยากจะเรียนแจ้งประชาสัมพันธ์ให้ทุก ๆ ท่าน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ณ ขณะนี้ค่ะ</w:t>
      </w:r>
    </w:p>
    <w:p>
      <w:pPr>
        <w:pStyle w:val="BodyText"/>
      </w:pPr>
      <w:r>
        <w:t xml:space="preserve">(คุณเพลงรบ) ซึ่งใน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ทุกสมาคมก็ว่าได้นะครับ วันนี้ เราเห็นท่านนายกสมาคมสภาคนพิการมาแล้ว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พิธีการคะ ขอเรียนแจ้งประชาสัมพันธ์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ตอนนี้ค่ะ ทุกท่านคะ ขอความร่วมมือจากทุก ๆ ท่าน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ช่วงบ่ายวันนี้นะครับ ก็จะเป็นการเปิดงานนะครับ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การทำ MOU นะครับ ที่เรียก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ด้านนอกนี้เองนะครับ ตอนนี้ก็ได้ทักทายกับคนพิการทางการได้ยินนะครับ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ในห้องแห่งนี้ครับ และจะได้ร่วมกัน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พระบาทสมเด็จพระเจ้าอยู่หัว บริเวณด้านหน้างานนะครับ และก็จะเดินเข้ามาในบริเวณงานครับครับ แล้วก็บริเวณหน้าอกของท่านรัฐมนตรีนะครับ ก็ได้ติดเข็มกลัด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</w:t>
      </w:r>
    </w:p>
    <w:p>
      <w:pPr>
        <w:pStyle w:val="BodyText"/>
      </w:pPr>
      <w:r>
        <w:t xml:space="preserve">(คุณลักษมี) และ ณ โอกาสนี้ค่ะ ปรบมือให้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จากหลายหน่วยงานนะครับ ที่ได้มาแสดงพลัง แสดงศักยภาพ ความสามารถของผู้พิการ ผู้ดูแล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ประเทศไทยจัดขึ้น ตรงกับวันที่ 4 ธันวาคม ซึ่ง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เดินเข้ามาด้านในค่ะ ก็จะมีกับการต้อนรับนะคะ กับ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ท่านวราวุธ ศิลปอาชา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คนพิการทุกประเภทความพิการครับ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เข้าสู่งานแล้ว อย่างที่เราได้พูดกันไปเมื่อช่วง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การจัดงานในครั้ง วันงานคนพิการสากลประจำปี 2567 ทุกท่านคะ ปรบมือดัง ๆ ให้กับการจัดกิจกรรม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คนพิการครับ ได้ร่วมกับหน่วยงานสมาคมคนพิการ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จะเริ่มเข้าสู่การจัดงานวันคนพิการ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กับความพร้อมและสิทธิความเท่าเทียมกันในสังคมของเราเริ่มต้น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นายกรัฐมนตรี เนื่องในโอกาสวันคนพิการสากล ประจำปี 2567 และตามด้วยกับวีดิทัศน์ ภาพรวม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</w:t>
      </w:r>
    </w:p>
    <w:p>
      <w:pPr>
        <w:pStyle w:val="BodyText"/>
      </w:pPr>
      <w:r>
        <w:t xml:space="preserve">(คุณแพทองธาร) สวัสดีค่ะ พี่น้องประชาชน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กำหนดให้วันที่ 3 ธันวาคมของทุกปี เป็นวัน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พิการให้ดีมากขึ้นต่อไป ความเท่าเทียมทางโอกาส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ยุติธรรม บริการสาธารณะ และบริการสังคม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ได้เป็นในสิ่งที่อยากเป็น ได้ทำในสิ่งที่อยากทำ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ทุกท่าน ขอให้เชื่อมั่นว่ารัฐบาลจะดูแลทุกท่าน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วันที่ 3 ธันวาคมของทุกปี เป็นวันคนพิการสาก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ศักดิ์ศรีความเป็นมนุษย์ เสมอภาค และเป็นธรรม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ในการเข้าถึงการเดินทางมากกว่าคนทั่วไปถึง 15 เท่า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ที่คนพิการและทุกคนในสังคมเข้าถึงและใช้ประโยชน์ได้ กระทรวงพัฒนาสังคมและความมั่นคงของมนุษย์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ขององค์กรสหประชาชาติ คือ ส่งเสริม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มีความมั่นคงในชีวิต และสวัสดิการที่เหมาะสม ผ่าน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ด้านคนพิการ ภายใต้เป้าหมายการพัฒนาประเทศอย่างยั่งยืน เพราะเราเชื่อวาคนพิการ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สามารถเข้าถึงสิทธิ สวัสดิการ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ได้เริ่มต้นขึ้นแล้วค่ะ โดยความร่วมมือและสนับสนุนจากภาคี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ทุกท่านคะ ในช่วงนี้ค่ะ ก่อนที่เราจะเข้าถึงช่วงลำดับพิธีการ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วันคนพิการสากล ปี 2567 ในปีนี้นะครับ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ขอให้มีสุขภาพแข็งแรง มีความสุขความเจริญ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ศักดที่สำคัญไปกว่านั้นปรบดัง ๆ ให้กับล่ามภาษามือหน้าจอได้ไหมคะว่าวันนี้กับสิ่งที่คุณสมศักดิ์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และแน่นอนนะครับ ว่าเมื่อสักครู่ไม่ได้ให้แค่กำลังใจคนพิการ แต่เป็นแบบอย่างที่ดีเพื่อที่จะให้ผู้พิการทางการมองเห็นที่สำคัญค่ะ ก็เป็นผู้ที่ผ่านการประกวดเวทีีระดับประเทศมาแล้ว และนี่อีกหนึ่งความสามารถนะคะมีกำลังใจได้ เริ่มได้จากตัวเราเอง และที่สำคัญค่ะ กระทรวง พม. รวมทั้งกับกรม พก.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วันนี้ได้รับเกียรติจาก UNCT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ทางท่านนายกสมาคมสภาคนพิการทุกประเภทแห่ง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ประจำปี 2567 ค่ะ ซึ่ง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ทุกประเภทแห่งประเทศไทย ท่านวิทยุต บุนนาค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ประเทศไทย ท่านวิทยุต บุนนาค ด้วยนะคะ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สาส์นจากเลขาธิการ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วันคนพิการในวันนี้ ดิฉันรู้สึก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ณ์จากท่านเลขาธิ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ท่านเลขาธิการท่านได้พูดไว้นี้ ดิฉันก็อยากจะพูดเล็กน้อย แล้วก็แสดงความเคารพ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ในประเทศไทยเรามีความภูมิใจที่ได้ทำงานกับประเทศไทยได้มีตัวแทนจาก UNFCAได้เข้ามาทำงานร่วมกับเรา แล้วก็ทำงานสนับสนุนคนพิการอย่างไม่รู้จักเหน็ดเหนื่อย และก็การทำงานของประเทศไทยเป็นการทำงานหลัก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</w:t>
      </w:r>
    </w:p>
    <w:p>
      <w:pPr>
        <w:pStyle w:val="BodyText"/>
      </w:pPr>
      <w:r>
        <w:t xml:space="preserve">(คุณเพลงรบ) ครับผม และในโอกาสนี้ครับ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ประจำประเทศไทยนะครับ ท่านคณะกรรมการกรมส่งเสริมและพัฒนาคุณภาพชีวิตคนพิการ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หัวหน้าส่วนราชการ ท่านผู้บริหาร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พี่น้องคนพิการทุกท่าน เข้าสู่วันคนพิการสากลแล้วก็ผมดีใจที่ได้พบกับทุก ๆ ท่านนะครับ แล้วก็ขอเป็นกำลังใจให้กับทุก ๆ คน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นะครับ ที่ได้มีโอกาสมาเป็นประธาน… ไม่เป็นประธานดีกว่า เป็นส่วนหนึ่งของพิธีเปิด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ของเรานั้นเดินไปข้างหน้าด้วยกัน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ที่ผมได้ทำงาน ในฐานะรัฐมนตรี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ที่กระทรวง พม. ทำงานอยู่ด้วย โดยเฉพาะอย่างยิ่ง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อยู่ แต่สิ่งหนึ่งที่ผมได้เรียนรู้ ก็คือความต้องการ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จากการที่ผมได้มีโอกาสสัมผัสกับการทำงาน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ได้เห็นครับ ว่าความพิการนั้น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นี้บทบาทของกระทรวง พม. ครับ นอกจากจะมี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ในการใช้ชีวิตของพี่น้องคนพิการ นี่คือหนึ่งในเหตุผลสำคัญครับ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ศักยภาพให้กับพี่น้องคนพิการทุก ๆ คน และทำให้พี่น้อง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ประเทศไทยวันนี้เรากำลังประสบกับปัญหาวิกฤต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ทุกท่านเป็นกำลังสำคัญ ในการที่จะนำพาประเทศไทย ให้เดินไปข้างหน้า ในทุก ๆ มิติ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ทางกายภาพต่าง ๆ ล้วนแล้วแต่ลดช่องว่าง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ให้คนตาบอดเข้าไปดูหนังได้ แล้วก็จะใช้เงินจาก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แล้วก็อีกไม่นานนะครับ เราก็จะมีซีเกมส์ เอเชียนเกมส์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ทำเหรียญให้กับประเทศไทยได้มากกว่านักกีฬาปกติ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ที่วันนี้กระทรวง พม. เราจะมาสร้างศักยภาพ สร้างความเข้มแข็งให้กับท่าน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หน่วยงาน และองค์กรที่ได้รับรางวัล ประจำปี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ให้กับพี่น้องคนพิการทุก ๆ คน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สมควรแล้ว ผมขออนุญาตเป็นตัวแทนทุก ๆ ณ ที่นี้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ขออนุญาตให้ท่านยังคงอยู่บนเวทีกับพวกเราทุกคนด้วยนะคะ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ให้มีความหมายและมีความสมบูรณ์มากยิ่งขึ้นด้วย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ขออนุญาตเรียนเชิญท่าน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ท่านอนุกูล ปีดแก้ว ปลัดกระทรวงการพัฒนาสังคมและความมั่นคงของมนุษย์ ค่ะ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อีกหนึ่งครั้งค่ะ และในช่วงนี้เพื่อที่จะเป็นสัญลักษณ์ในการ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ภาษาไทยนะครับ เราจะเริ่มเปิดงานวันคนพิการสากลประจำปีนี้ไปพร้อม ๆ กันนะครับ ขอให้ทุกท่านนับถอยหลังเคาท์ดาวน์ไปพร้อม ๆ กัน พร้อมแล้ว 5 4 3 21 ครับและนี่ครับ เป็นการเปิดงานวันคนพิการสากล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ว่านี่คือสัญลักษณ์ของการเปิดงานวันคนพิการสากลประจำปีนี้ และแน่นอน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นอกจากนี้แล้วค่ะ ขออนุญาตเรียนเชิญท่านผู้บริหารโซฟา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กลุ่มเปราะบาง หรือแม้แต่คนพิการค่ะ สามารถเข้าถึงสิทธิ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ในประเทศไทยนะครับ ที่มอบหลักสูตรให้กับพี่น้อง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ทั้งผู้ด้อยโอกาสเองนะครับ รวมถึงผู้ที่เกี่ยวข้องด้วยนะครับ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อยู่บริเวณโซนทางด้านซ้ายมือค่ะ เรียนเชิญท่านขึ้นมา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ในการผลักดัน กระตุ้น สนับสนุน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พัฒนาประเทศชาติในทุกมิติ ไม่ว่าจะเป็นมิติทางเศรษฐกิจและแน่นอนนะครับ มิติการ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ต้องขอขอบคุณค่ะ คณะท่านผู้บริหาร และแขกผู้มีเกียรติที่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ขอเรียนเชิญนะครับ ท่านรองปลัดฯ นะครับ เรียนเชิญนะครับ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ด้านบนที่เราอยากให้คนพิการทางการได้ยินนะคะ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ในด้านบนเวทีของเรานะครับ ประกอบด้วย ผู้บริหาระดับสูง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นำพาพวกเราไปสู่ความสำเร็จ สู่คุณภาพชีวิตที่งดงามนะครับ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ต้องขออนุญาตค่ะ ให้ท่าน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เพิ่มศักยภาพของของคนพิการ เพื่อยกระดับ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ความเท่าเทียมในสังคมค่ะ และในช่วงนี้ค่ะ เพื่อที่จะได้เข้าสู่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กระทรวงอุดมศึกษา วิทยาศาสตร์ วิจัย และนวัตกรรม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ท่านโชคชัย และท่านวิทยุต ค่ะ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นะครับ ท่าน ธีร์ ภวังคนันท์ รองเลขาธิการคณะกรรมการการศึกษาขั้นพื้นฐาน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โดยที่ในลำดับของการถ่ายภาพ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เป็นอีกหนึ่งสัญญาณและอีกหนึ่งสัญลักษณ์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</w:t>
      </w:r>
    </w:p>
    <w:p>
      <w:pPr>
        <w:pStyle w:val="BodyText"/>
      </w:pPr>
      <w:r>
        <w:t xml:space="preserve">(คุณลักษมี) และนี่คืออีกหนึ่งความสำเร็จ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</w:t>
      </w:r>
    </w:p>
    <w:p>
      <w:pPr>
        <w:pStyle w:val="BodyText"/>
      </w:pPr>
      <w:r>
        <w:t xml:space="preserve">(คุณเพลงรบ) ครับ และขอขอบพระคุณท่านผู้บริหาร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เฉลิมฉลองและร่วมแสดงความยินดีไปด้วยกันนะครับ แน่นอน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งนะคะ คุณจรัล ดาถ่ำ ค่ะ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พิมพกานต์ ทารักษ์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ลักษมี) ลำดับถัดไป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ลักษมี) ลำดับถัดไป ยินดี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นะครับ ที่ได้รับรางวัลเรียบร้อยแล้วนะครับ ยังให้อยู่บริเวณงานนะ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อแสดงความยินดี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เพลงรบ) ขอแสดงความยินดีกับคุณธนวัฒน์ อุทัย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กับคุณสุกฤษ จันทร์เมธา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คุณศุภวรรณ ใจเรือง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โล่เชิดชูเกียรติแก่เยาวชนพิการไทย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มีเหรียญมาโชวืท่านรัฐมนตรีด้วยนะ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การจ้างงานคนพิการ ระดับเกียรติยศ ปีที่ 2 ค่ะ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องค์กรที่ส่งเสริมการจ้างงานคนพิการ ระดับเกียรติยศ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คนพิการแห่งประเทศไทย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และองค์กรนะครับ และในโอกาสเดียวกันครับ ขออนุญาตเรียนเชิญท่านเลขานุการ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และท่านผู้ว่าราชการจังหวัดสุพรรณบุรี และผู้ว่า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กระทรวงอื่น ๆ นะครับ และกระทรวงมหาดไทย เป็นอีกหนึ่งกระทรวงที่เรียก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ที่ได้รับรางวัลในวันนี้ด้วยนะคะ ทั้งในช่วงภาคเช้า และในช่วงภาคบ่ายนี้ค่ะ วันนี้กับการสนับสนุน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รางวัล ซึ่งเป็นโล่รางวัลจากท่านนายกรัฐมนตรี ท่านแพทองธาร ชินวัตร 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สามารถสร้างแรงบันดาลใจ แรงขับเคลื่อน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และสำหรับในช่วงนี้ค่ะ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คนพิการสากล ประจำปี 2567 ค่ะ เดี๋ยวเราไป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แล้วนะครับ ท่านสามารถถ่าย QR Code และสแกน QR Code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ที่เกี่ยวข้องกับคนพิการ หน่วยงานที่เกี่ยวข้องและส่งเสริมคนพิการ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และต่อยอดสู่การเป็นบุคคลที่มีชีวิต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</w:t>
      </w:r>
    </w:p>
    <w:p>
      <w:pPr>
        <w:pStyle w:val="BodyText"/>
      </w:pPr>
      <w:r>
        <w:t xml:space="preserve">[เสียงดนตรี] ล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ประจำปี 2567 จะเริ่มต้นในอีกสักครู่ ขณะนี้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2567 อีกสักครู่ กิจกรรมในภาคบ่ายกำลังจะเริ่มต้นขึ้น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ทุกท่านเข้าสู่วันคนพิการสากลประจำปี 2567 ครับ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เซลฟีกับท่านรัฐมนตรี ขอให้จบงานนะครับ ขอให้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ซึ่งอยากจะเรียนแจ้งประชาสัมพันธ์ให้ทุก ๆ ท่าน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ณ ขณะนี้ค่ะ</w:t>
      </w:r>
    </w:p>
    <w:p>
      <w:pPr>
        <w:pStyle w:val="BodyText"/>
      </w:pPr>
      <w:r>
        <w:t xml:space="preserve">(คุณเพลงรบ) ซึ่งใน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ทุกสมาคมก็ว่าได้นะครับ วันนี้ เราเห็นท่านนายกสมาคมสภาคนพิการมาแล้ว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พิธีการคะ ขอเรียนแจ้งประชาสัมพันธ์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ตอนนี้ค่ะ ทุกท่านคะ ขอความร่วมมือจากทุก ๆ ท่าน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ช่วงบ่ายวันนี้นะครับ ก็จะเป็นการเปิดงานนะครับ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การทำ MOU นะครับ ที่เรียก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ด้านนอกนี้เองนะครับ ตอนนี้ก็ได้ทักทายกับคนพิการทางการได้ยินนะครับ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ในห้องแห่งนี้ครับ และจะได้ร่วมกันในบริเวณงานครับครับ แล้วก็พระบาทสมเด็จพระเจ้าอยู่หัว บริเวณด้านหน้างานนะครับ และก็จะเดินเข้ามา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บริเวณหน้าอกของท่านรัฐมนตรีนะครับ ก็ได้ติดเข็มกลัด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</w:t>
      </w:r>
    </w:p>
    <w:p>
      <w:pPr>
        <w:pStyle w:val="BodyText"/>
      </w:pPr>
      <w:r>
        <w:t xml:space="preserve">(คุณลักษมี) และ ณ โอกาสนี้ค่ะ ปรบมือให้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จากหลายหน่วยงานนะครับ ที่ได้มาแสดงพลัง แสดงศักยภาพ ความสามารถของผู้พิการ ผู้ดูแล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ประเทศไทยจัดขึ้น ตรงกับวันที่ 4 ธันวาคม ซึ่ง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เดินเข้ามาด้านในค่ะ ก็จะมีกับการต้อนรับนะคะ กับ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ท่านวราวุธ ศิลปอาชา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คนพิการทุกประเภทความพิการครับ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เข้าสู่งานแล้ว อย่างที่เราได้พูดกันไปเมื่อช่วง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การจัดงานในครั้ง วันงานคนพิการสากลประจำปี 2567 ทุกท่านคะ ปรบมือดัง ๆ ให้กับการจัดกิจกรรม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คนพิการครับ ได้ร่วมกับหน่วยงานสมาคมคนพิการ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จะเริ่มเข้าสู่การจัดงานวันคนพิการ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กับความพร้อมและสิทธิความเท่าเทียมกันในสังคมของเราเริ่มต้น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นายกรัฐมนตรี เนื่องในโอกาสวันคนพิการสากล ประจำปี 2567 และตามด้วยกับวีดิทัศน์ ภาพรวม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</w:t>
      </w:r>
    </w:p>
    <w:p>
      <w:pPr>
        <w:pStyle w:val="BodyText"/>
      </w:pPr>
      <w:r>
        <w:t xml:space="preserve">(คุณแพทองธาร) สวัสดีค่ะ พี่น้องประชาชน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กำหนดให้วันที่ 3 ธันวาคมของทุกปี เป็นวัน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พิการให้ดีมากขึ้นต่อไป ความเท่าเทียมทางโอกาส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ยุติธรรม บริการสาธารณะ และบริการสังคม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ได้เป็นในสิ่งที่อยากเป็น ได้ทำในสิ่งที่อยากทำ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ทุกท่าน ขอให้เชื่อมั่นว่ารัฐบาลจะดูแลทุกท่าน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</w:t>
      </w:r>
    </w:p>
    <w:p>
      <w:pPr>
        <w:pStyle w:val="BodyText"/>
      </w:pPr>
      <w:r>
        <w:t xml:space="preserve">[เสียงดนตรี]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วันที่ 3 ธันวาคมของทุกปี เป็นวันคนพิการสาก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ศักดิ์ศรีความเป็นมนุษย์ เสมอภาค และเป็นธรรม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ในการเข้าถึงการเดินทางมากกว่าคนทั่วไปถึง 15 เท่า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ที่คนพิการและทุกคนในสังคมเข้าถึงและใช้ประโยชน์ได้ กระทรวงพัฒนาสังคมและความมั่นคงของมนุษย์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ขององค์กรสหประชาชาติ คือ ส่งเสริม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มีความมั่นคงในชีวิต และสวัสดิการที่เหมาะสม ผ่าน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ด้านคนพิการ ภายใต้เป้าหมายการพัฒนาประเทศอย่างยั่งยืน เพราะเราเชื่อวาคนพิการ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สามารถเข้าถึงสิทธิ สวัสดิการ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ได้เริ่มต้นขึ้นแล้วค่ะ โดยความร่วมมือและสนับสนุนจากภาคี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ทุกท่านคะ ในช่วงนี้ค่ะ ก่อนที่เราจะเข้าถึงช่วงลำดับพิธีการ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ขอให้มีสุขภาพแข็งแรง มีความสุขความเจริญ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มีกำลังใจได้ เริ่มได้จากตัวเราเอง และที่สำคัญค่ะ กระทรวง พม. รวมทั้งกับกรม พก.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วันนี้ได้รับเกียรติจาก UNCT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ทางท่านนายกสมาคมสภาคนพิการทุกประเภทแห่ง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ประจำปี 2567 ค่ะ ซึ่ง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ประเทศไทย ท่านวิทยุต บุนนาค ด้วยนะค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สาส์นจากเลขาธิการ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วันคนพิการในวันนี้ ดิฉันรู้สึก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ณ์จากท่านเลขาธิการ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ท่านเลขาธิการท่านได้พูดไว้นี้ ดิฉันก็อยากจะพูดเล็กน้อย แล้วก็แสดงความเคารพได้มีตัวแทนจาก UNFCAได้เข้ามาทำงานร่วมกับเรา แล้วก็ทำงานสนับสนุนคนพิการในประเทศไทยเรามีความภูมิใจที่ได้ทำงานกับประเทศไทย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อย่างไม่รู้จักเหน็ดเหนื่อย และก็การทำงานของประเทศไทยเป็นการทำงานหลัก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</w:t>
      </w:r>
    </w:p>
    <w:p>
      <w:pPr>
        <w:pStyle w:val="BodyText"/>
      </w:pPr>
      <w:r>
        <w:t xml:space="preserve">(คุณเพลงรบ) ครับผม และในโอกาสนี้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ประจำประเทศไทยนะครับ ท่านคณะกรรมการกรมส่งเสริมและพัฒนาคุณภาพชีวิตคนพิการ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หัวหน้าส่วนราชการ ท่านผู้บริหาร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ทุก ๆ ท่านนะครับ แล้วก็ขอเป็นกำลังใจให้กับทุก ๆ คนนะครับ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นะครับ ที่ได้มีโอกาสมาเป็นประธาน… ไม่เป็นประธานดีกว่า เป็นส่วนหนึ่งของพิธีเปิด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ของเรานั้นเดินไปข้างหน้าด้วยกัน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ที่ผมได้ทำงาน ในฐานะรัฐมนตรี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ที่กระทรวง พม. ทำงานอยู่ด้วย โดยเฉพาะอย่างยิ่ง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อยู่ แต่สิ่งหนึ่งที่ผมได้เรียนรู้ ก็คือความต้องการ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จากการที่ผมได้มีโอกาสสัมผัสกับการทำงาน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ได้เห็นครับ ว่าความพิการนั้น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นี้บทบาทของกระทรวง พม. ครับ นอกจากจะมี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ในการใช้ชีวิตของพี่น้องคนพิการ นี่คือหนึ่งในเหตุผลสำคัญครับ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ศักยภาพให้กับพี่น้องคนพิการทุก ๆ คน และทำให้พี่น้อง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ประเทศไทยวันนี้เรากำลังประสบกับปัญหาวิกฤต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ทุกท่านเป็นกำลังสำคัญ ในการที่จะนำพาประเทศไทย ให้เดินไปข้างหน้า ในทุก ๆ มิติ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ทางกายภาพต่าง ๆ ล้วนแล้วแต่ลดช่องว่าง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ให้คนตาบอดเข้าไปดูหนังได้ แล้วก็จะใช้เงินจาก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แล้วก็อีกไม่นานนะครับ เราก็จะมีซีเกมส์ เอเชียนเกมส์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ทำเหรียญให้กับประเทศไทยได้มากกว่านักกีฬาปกติ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ที่วันนี้กระทรวง พม. เราจะมาสร้างศักยภาพ สร้างความเข้มแข็งให้กับท่าน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หน่วยงาน และองค์กรที่ได้รับรางวัล ประจำปี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ให้กับพี่น้องคนพิการทุก ๆ คน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สมควรแล้ว ผมขออนุญาตเป็นตัวแทนทุก ๆ ณ ที่นี้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ขออนุญาตให้ท่านยังคงอยู่บนเวทีกับพวกเราทุกคนด้วยนะคะ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ให้มีความหมายและมีความสมบูรณ์มากยิ่งขึ้นด้วย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</w:t>
      </w:r>
    </w:p>
    <w:p>
      <w:pPr>
        <w:pStyle w:val="BodyText"/>
      </w:pPr>
      <w:r>
        <w:t xml:space="preserve">[ภาษาต่างประเทศ]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ขออนุญาตเรียนเชิญท่าน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ท่านอนุกูล ปีดแก้ว ปลัดกระทรวงการพัฒนาสังคมและความมั่นคงของมนุษย์ ค่ะ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อีกหนึ่งครั้งค่ะ และในช่วงนี้เพื่อที่จะเป็นสัญลักษณ์ในการสากลประจำปีนี้ไปพร้อม ๆ กันนะครับ ขอให้ทุกท่านนับถอยหลังเคาท์ดาวน์ไปพร้อม ๆ กัน พร้อมแล้ว 5 4 3 21 ครับภาษาไทยนะครับ เราจะเริ่มเปิดงานวันคนพิการ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และนี่ครับ เป็นการเปิดงานวันคนพิการสากล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ว่านี่คือสัญลักษณ์ของการเปิดงานวันคนพิการสากลประจำปีนี้ และแน่นอน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นอกจากนี้แล้วค่ะ ขออนุญาตเรียนเชิญท่านผู้บริหารโซฟา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กลุ่มเปราะบาง หรือแม้แต่คนพิการค่ะ สามารถเข้าถึงสิทธิ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ในประเทศไทยนะครับ ที่มอบหลักสูตรให้กับพี่น้อง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ทั้งผู้ด้อยโอกาสเองนะครับ รวมถึงผู้ที่เกี่ยวข้องด้วยนะครับ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อยู่บริเวณโซนทางด้านซ้ายมือค่ะ เรียนเชิญท่านขึ้นมา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ในการผลักดัน กระตุ้น สนับสนุน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พัฒนาประเทศชาติในทุกมิติ ไม่ว่าจะเป็นมิติทางเศรษฐกิจและแน่นอนนะครับ มิติการ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ต้องขอขอบคุณค่ะ คณะท่านผู้บริหาร และแขกผู้มีเกียรติที่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ขอเรียนเชิญนะครับ ท่านรองปลัดฯ นะครับ เรียนเชิญนะครับ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ด้านบนที่เราอยากให้คนพิการทางการได้ยินนะคะ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ในด้านบนเวทีของเรานะครับ ประกอบด้วย ผู้บริหาระดับสูง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นำพาพวกเราไปสู่ความสำเร็จ สู่คุณภาพชีวิตที่งดงามนะครับ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ต้องขออนุญาตค่ะ ให้ท่าน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เพิ่มศักยภาพของของคนพิการ เพื่อยกระดับ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ความเท่าเทียมในสังคมค่ะ และในช่วงนี้ค่ะ เพื่อที่จะได้เข้าสู่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กระทรวงอุดมศึกษา วิทยาศาสตร์ วิจัย และนวัตกรรม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ท่านโชคชัย และท่านวิทยุต ค่ะ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นะครับ ท่าน ธีร์ ภวังคนันท์ รองเลขาธิการคณะกรรมการการศึกษาขั้นพื้นฐาน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โดยที่ในลำดับของการถ่ายภาพ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เป็นอีกหนึ่งสัญญาณและอีกหนึ่งสัญลักษณ์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</w:t>
      </w:r>
    </w:p>
    <w:p>
      <w:pPr>
        <w:pStyle w:val="BodyText"/>
      </w:pPr>
      <w:r>
        <w:t xml:space="preserve">(คุณลักษมี) และนี่คืออีกหนึ่งความสำเร็จ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</w:t>
      </w:r>
    </w:p>
    <w:p>
      <w:pPr>
        <w:pStyle w:val="BodyText"/>
      </w:pPr>
      <w:r>
        <w:t xml:space="preserve">(คุณเพลงรบ) ครับ และขอขอบพระคุณท่านผู้บริหาร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เฉลิมฉลองและร่วมแสดงความยินดีไปด้วยกันนะครับ แน่นอน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งนะคะ คุณจรัล ดาถ่ำ ค่ะ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นะครับ ที่ได้รับรางวัลเรียบร้อยแล้วนะครับ ยังให้อยู่บริเวณงานนะ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อแสดงความยินดี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กับคุณธนวัฒน์ อุทัย ค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กับคุณสุกฤษ จันทร์เมธา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คุณศุภวรรณ ใจเรือง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โล่เชิดชูเกียรติแก่เยาวชนพิการไทย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มีเหรียญมาโชวืท่านรัฐมนตรีด้วยนะ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การจ้างงานคนพิการ ระดับเกียรติยศ ปีที่ 2 ค่ะ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</w:t>
      </w:r>
    </w:p>
    <w:p>
      <w:pPr>
        <w:pStyle w:val="BodyText"/>
      </w:pPr>
      <w:r>
        <w:t xml:space="preserve">(คุณลักษมี) ลำดับต่อไป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องค์กรที่ส่งเสริมการจ้างงานคนพิการ ระดับเกียรติยศ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ขอแสดงความยินดีกับสมาคมคนพิการแห่งประเทศไทย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และองค์กรนะครับ และในโอกาสเดียวกันครับ ขออนุญาตเรียนเชิญท่านเลขานุการ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และท่านผู้ว่าราชการจังหวัดสุพรรณบุรี และผู้ว่า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กระทรวงอื่น ๆ นะครับ และกระทรวงมหาดไทย เป็นอีกหนึ่งกระทรวงที่เรียก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ที่ได้รับรางวัลในวันนี้ด้วยนะคะ ทั้งในช่วงภาคเช้า และในช่วงภาคบ่ายนี้ค่ะ วันนี้กับการสนับสนุน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รางวัล ซึ่งเป็นโล่รางวัลจากท่านนายกรัฐมนตรี ท่านแพทองธาร ชินวัตร 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สามารถสร้างแรงบันดาลใจ แรงขับเคลื่อน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และสำหรับในช่วงนี้ค่ะ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คนพิการสากล ประจำปี 2567 ค่ะ เดี๋ยวเราไป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แล้วนะครับ ท่านสามารถถ่าย QR Code และสแกน QR Code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ที่เกี่ยวข้องกับคนพิการ หน่วยงานที่เกี่ยวข้องและส่งเสริมคนพิการ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และต่อยอดสู่การเป็นบุคคลที่มีชีวิต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</w:t>
      </w:r>
    </w:p>
    <w:p>
      <w:pPr>
        <w:pStyle w:val="BodyText"/>
      </w:pPr>
      <w:r>
        <w:t xml:space="preserve">[เสียงดนตรี] ล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ประจำปี 2567 จะเริ่มต้นในอีกสักครู่ ขณะนี้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2567 อีกสักครู่ กิจกรรมในภาคบ่ายกำลังจะเริ่มต้นขึ้น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ทุกท่านเข้าสู่วันคนพิการสากลประจำปี 2567 ครับ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เซลฟีกับท่านรัฐมนตรี ขอให้จบงานนะครับ ขอให้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ซึ่งอยากจะเรียนแจ้งประชาสัมพันธ์ให้ทุก ๆ ท่าน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ณ ขณะนี้ค่ะ</w:t>
      </w:r>
    </w:p>
    <w:p>
      <w:pPr>
        <w:pStyle w:val="BodyText"/>
      </w:pPr>
      <w:r>
        <w:t xml:space="preserve">(คุณเพลงรบ) ซึ่งใน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ทุกสมาคมก็ว่าได้นะครับ วันนี้ เราเห็นท่านนายกสมาคมสภาคนพิการมาแล้ว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พิธีการคะ ขอเรียนแจ้งประชาสัมพันธ์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ตอนนี้ค่ะ ทุกท่านคะ ขอความร่วมมือจากทุก ๆ ท่าน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ช่วงบ่ายวันนี้นะครับ ก็จะเป็นการเปิดงานนะครับ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การทำ MOU นะครับ ที่เรียก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ด้านนอกนี้เองนะครับ ตอนนี้ก็ได้ทักทายกับคนพิการทางการได้ยินนะครับในบริเวณงานครับครับ แล้วก็ในห้องแห่งนี้ครับ และจะได้ร่วมกัน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พระบาทสมเด็จพระเจ้าอยู่หัว บริเวณด้านหน้างานนะครับ และก็จะเดินเข้ามา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บริเวณหน้าอกของท่านรัฐมนตรีนะครับ ก็ได้ติดเข็มกลัด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</w:t>
      </w:r>
    </w:p>
    <w:p>
      <w:pPr>
        <w:pStyle w:val="BodyText"/>
      </w:pPr>
      <w:r>
        <w:t xml:space="preserve">(คุณลักษมี) และ ณ โอกาสนี้ค่ะ ปรบมือให้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จากหลายหน่วยงานนะครับ ที่ได้มาแสดงพลัง แสดงศักยภาพ ความสามารถของผู้พิการ ผู้ดูแล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ประเทศไทยจัดขึ้น ตรงกับวันที่ 4 ธันวาคม ซึ่ง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เดินเข้ามาด้านในค่ะ ก็จะมีกับการต้อนรับนะคะ กับ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ท่านวราวุธ ศิลปอาชา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คนพิการทุกประเภทความพิการครับ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เข้าสู่งานแล้ว อย่างที่เราได้พูดกันไปเมื่อช่วง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การจัดงานในครั้ง วันงานคนพิการสากลประจำปี 2567 ทุกท่านคะ ปรบมือดัง ๆ ให้กับการจัดกิจกรรม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คนพิการครับ ได้ร่วมกับหน่วยงานสมาคมคนพิการ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จะเริ่มเข้าสู่การจัดงานวันคนพิการ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กับความพร้อมและสิทธิความเท่าเทียมกันในสังคมของเราเริ่มต้น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นายกรัฐมนตรี เนื่องในโอกาสวันคนพิการสากล ประจำปี 2567 และตามด้วยกับวีดิทัศน์ ภาพรวม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</w:t>
      </w:r>
    </w:p>
    <w:p>
      <w:pPr>
        <w:pStyle w:val="BodyText"/>
      </w:pPr>
      <w:r>
        <w:t xml:space="preserve">(คุณแพทองธาร) สวัสดีค่ะ พี่น้องประชาชน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กำหนดให้วันที่ 3 ธันวาคมของทุกปี เป็นวัน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พิการให้ดีมากขึ้นต่อไป ความเท่าเทียมทางโอกาส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ยุติธรรม บริการสาธารณะ และบริการสังคม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ได้เป็นในสิ่งที่อยากเป็น ได้ทำในสิ่งที่อยากทำ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ทุกท่าน ขอให้เชื่อมั่นว่ารัฐบาลจะดูแลทุกท่าน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</w:t>
      </w:r>
    </w:p>
    <w:p>
      <w:pPr>
        <w:pStyle w:val="BodyText"/>
      </w:pPr>
      <w:r>
        <w:t xml:space="preserve">[เสียงดนตรี]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วันที่ 3 ธันวาคมของทุกปี เป็นวันคนพิการสาก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ศักดิ์ศรีความเป็นมนุษย์ เสมอภาค และเป็นธรรม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ในการเข้าถึงการเดินทางมากกว่าคนทั่วไปถึง 15 เท่า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ที่คนพิการและทุกคนในสังคมเข้าถึงและใช้ประโยชน์ได้ กระทรวงพัฒนาสังคมและความมั่นคงของมนุษย์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ขององค์กรสหประชาชาติ คือ ส่งเสริม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มีความมั่นคงในชีวิต และสวัสดิการที่เหมาะสม ผ่าน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ด้านคนพิการ ภายใต้เป้าหมายการพัฒนาประเทศอย่างยั่งยืน เพราะเราเชื่อวาคนพิการ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สามารถเข้าถึงสิทธิ สวัสดิการ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ได้เริ่มต้นขึ้นแล้วค่ะ โดยความร่วมมือและสนับสนุนจากภาคี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ทุกท่านคะ ในช่วงนี้ค่ะ ก่อนที่เราจะเข้าถึงช่วงลำดับพิธีการ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ขอให้มีสุขภาพแข็งแรง มีความสุขความเจริญ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มีกำลังใจได้ เริ่มได้จากตัวเราเอง และที่สำคัญค่ะ กระทรวง พม. รวมทั้งกับกรม พก.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วันนี้ได้รับเกียรติจาก UNCT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ทางท่านนายกสมาคมสภาคนพิการทุกประเภทแห่ง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ประเทศไทย ท่านวิทยุต บุนนาค ด้วยนะคะ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สาส์นจากเลขาธิ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วันคนพิการในวันนี้ ดิฉันรู้สึกณ์จากท่านเลขาธิการ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ท่านเลขาธิการท่านได้พูดไว้นี้ ดิฉันก็อยากจะพูดเล็กน้อย แล้วก็แสดงความเคารพ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ในประเทศไทยเรามีความภูมิใจที่ได้ทำงานกับประเทศไทย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อย่างไม่รู้จักเหน็ดเหนื่อย และก็การทำงานของประเทศไทยเป็นการทำงานหลัก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</w:t>
      </w:r>
    </w:p>
    <w:p>
      <w:pPr>
        <w:pStyle w:val="BodyText"/>
      </w:pPr>
      <w:r>
        <w:t xml:space="preserve">(คุณเพลงรบ) ครับผม และในโอกาสนี้คร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ประจำประเทศไทยนะครับ ท่านคณะกรรมการกรมส่งเสริมและพัฒนาคุณภาพชีวิตคนพิการพี่น้องคนพิการทุกท่าน เข้าสู่วันคนพิการสากลแล้วก็ผมดีใจที่ได้พบกับหัวหน้าส่วนราชการ ท่านผู้บริหาร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ทุก ๆ ท่านนะครับ แล้วก็ขอเป็นกำลังใจให้กับทุก ๆ คนนะครับ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นะครับ ที่ได้มีโอกาสมาเป็นประธาน… ไม่เป็นประธานดีกว่า เป็นส่วนหนึ่งของพิธีเปิด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ของเรานั้นเดินไปข้างหน้าด้วยกัน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ที่ผมได้ทำงาน ในฐานะรัฐมนตรี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ที่กระทรวง พม. ทำงานอยู่ด้วย โดยเฉพาะอย่างยิ่ง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อยู่ แต่สิ่งหนึ่งที่ผมได้เรียนรู้ ก็คือความต้องการ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จากการที่ผมได้มีโอกาสสัมผัสกับการทำงาน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ได้เห็นครับ ว่าความพิการนั้น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นี้บทบาทของกระทรวง พม. ครับ นอกจากจะมี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ในการใช้ชีวิตของพี่น้องคนพิการ นี่คือหนึ่งในเหตุผลสำคัญครับ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ศักยภาพให้กับพี่น้องคนพิการทุก ๆ คน และทำให้พี่น้อง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ประเทศไทยวันนี้เรากำลังประสบกับปัญหาวิกฤต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ทุกท่านเป็นกำลังสำคัญ ในการที่จะนำพาประเทศไทย ให้เดินไปข้างหน้า ในทุก ๆ มิติ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ทางกายภาพต่าง ๆ ล้วนแล้วแต่ลดช่องว่าง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ให้คนตาบอดเข้าไปดูหนังได้ แล้วก็จะใช้เงินจาก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แล้วก็อีกไม่นานนะครับ เราก็จะมีซีเกมส์ เอเชียนเกมส์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ทำเหรียญให้กับประเทศไทยได้มากกว่านักกีฬาปกติ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ที่วันนี้กระทรวง พม. เราจะมาสร้างศักยภาพ สร้างความเข้มแข็งให้กับท่าน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หน่วยงาน และองค์กรที่ได้รับรางวัล ประจำปี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ให้กับพี่น้องคนพิการทุก ๆ คน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สมควรแล้ว ผมขออนุญาตเป็นตัวแทนทุก ๆ ณ ที่นี้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ขออนุญาตให้ท่านยังคงอยู่บนเวทีกับพวกเราทุกคนด้วยนะคะ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ให้มีความหมายและมีความสมบูรณ์มากยิ่งขึ้นด้วย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</w:t>
      </w:r>
    </w:p>
    <w:p>
      <w:pPr>
        <w:pStyle w:val="BodyText"/>
      </w:pPr>
      <w:r>
        <w:t xml:space="preserve">[ภาษาต่างประเทศ]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ขออนุญาตเรียนเชิญท่าน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ท่านอนุกูล ปีดแก้ว ปลัดกระทรวงการพัฒนาสังคมและความมั่นคงของมนุษย์ ค่ะสากลประจำปีนี้ไปพร้อม ๆ กันนะครับ ขอให้ทุกท่านนับถอยหลังเคาท์ดาวน์ไปพร้อม ๆ กัน พร้อมแล้ว 5 4 3 21 ครับอีกหนึ่งครั้งค่ะ และในช่วงนี้เพื่อที่จะเป็นสัญลักษณ์ในการ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ภาษาไทยนะครับ เราจะเริ่มเปิดงานวันคนพิการ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และนี่ครับ เป็นการเปิดงานวันคนพิการสากล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ว่านี่คือสัญลักษณ์ของการเปิดงานวันคนพิการสากลประจำปีนี้ และแน่นอน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นอกจากนี้แล้วค่ะ ขออนุญาตเรียนเชิญท่านผู้บริหารโซฟา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กลุ่มเปราะบาง หรือแม้แต่คนพิการค่ะ สามารถเข้าถึงสิทธิ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ในประเทศไทยนะครับ ที่มอบหลักสูตรให้กับพี่น้อง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ทั้งผู้ด้อยโอกาสเองนะครับ รวมถึงผู้ที่เกี่ยวข้องด้วยนะครับ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อยู่บริเวณโซนทางด้านซ้ายมือค่ะ เรียนเชิญท่านขึ้นมา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ในการผลักดัน กระตุ้น สนับสนุน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พัฒนาประเทศชาติในทุกมิติ ไม่ว่าจะเป็นมิติทางเศรษฐกิจและแน่นอนนะครับ มิติการ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ต้องขอขอบคุณค่ะ คณะท่านผู้บริหาร และแขกผู้มีเกียรติที่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ขอเรียนเชิญนะครับ ท่านรองปลัดฯ นะครับ เรียนเชิญนะครับ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ด้านบนที่เราอยากให้คนพิการทางการได้ยินนะคะ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ในด้านบนเวทีของเรานะครับ ประกอบด้วย ผู้บริหาระดับสูง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นำพาพวกเราไปสู่ความสำเร็จ สู่คุณภาพชีวิตที่งดงามนะครับ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ต้องขออนุญาตค่ะ ให้ท่าน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เพิ่มศักยภาพของของคนพิการ เพื่อยกระดับ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ความเท่าเทียมในสังคมค่ะ และในช่วงนี้ค่ะ เพื่อที่จะได้เข้าสู่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กระทรวงอุดมศึกษา วิทยาศาสตร์ วิจัย และนวัตกรรม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ท่านโชคชัย และท่านวิทยุต ค่ะ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นะครับ ท่าน ธีร์ ภวังคนันท์ รองเลขาธิการคณะกรรมการการศึกษาขั้นพื้นฐาน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โดยที่ในลำดับของการถ่ายภาพ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เป็นอีกหนึ่งสัญญาณและอีกหนึ่งสัญลักษณ์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</w:t>
      </w:r>
    </w:p>
    <w:p>
      <w:pPr>
        <w:pStyle w:val="BodyText"/>
      </w:pPr>
      <w:r>
        <w:t xml:space="preserve">(คุณลักษมี) และนี่คืออีกหนึ่งความสำเร็จ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</w:t>
      </w:r>
    </w:p>
    <w:p>
      <w:pPr>
        <w:pStyle w:val="BodyText"/>
      </w:pPr>
      <w:r>
        <w:t xml:space="preserve">(คุณเพลงรบ) ครับ และขอขอบพระคุณท่านผู้บริหาร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เฉลิมฉลองและร่วมแสดงความยินดีไปด้วยกันนะครับ แน่นอน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งนะคะ คุณจรัล ดาถ่ำ ค่ะ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ขอแสดงความยินดีกับ คุณมงคล ใจสม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คุณพิมพกานต์ ทารักษ์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ลักษมี) ลำดับถัดไป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นะครับ ที่ได้รับรางวัลเรียบร้อยแล้วนะครับ ยังให้อยู่บริเวณงานนะ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กับคุณธนวัฒน์ อุทัย ค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กับคุณสุกฤษ จันทร์เมธา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คุณศุภวรรณ ใจเรือง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โล่เชิดชูเกียรติแก่เยาวชนพิการไทย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มีเหรียญมาโชวืท่านรัฐมนตรีด้วยนะ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การจ้างงานคนพิการ ระดับเกียรติยศ ปีที่ 2 ค่ะ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ลักษมี) ลำดับต่อไปครับ</w:t>
      </w:r>
    </w:p>
    <w:p>
      <w:pPr>
        <w:pStyle w:val="BodyText"/>
      </w:pPr>
      <w:r>
        <w:t xml:space="preserve">(คุณลักษมี) ขอแสดงความยินดีกับ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ขอแสดงความยินดีกับสมาคมคนพิการแห่งประเทศไทย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และองค์กรนะครับ และในโอกาสเดียวกันครับ ขออนุญาตเรียนเชิญท่านเลขานุการ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และท่านผู้ว่าราชการจังหวัดสุพรรณบุรี และผู้ว่า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กระทรวงอื่น ๆ นะครับ และกระทรวงมหาดไทย เป็นอีกหนึ่งกระทรวงที่เรียก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ที่ได้รับรางวัลในวันนี้ด้วยนะคะ ทั้งในช่วงภาคเช้า และในช่วงภาคบ่ายนี้ค่ะ วันนี้กับการสนับสนุน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รางวัล ซึ่งเป็นโล่รางวัลจากท่านนายกรัฐมนตรี ท่านแพทองธาร ชินวัตร 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สามารถสร้างแรงบันดาลใจ แรงขับเคลื่อน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และสำหรับในช่วงนี้ค่ะ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คนพิการสากล ประจำปี 2567 ค่ะ เดี๋ยวเราไป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แล้วนะครับ ท่านสามารถถ่าย QR Code และสแกน QR Code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ที่เกี่ยวข้องกับคนพิการ หน่วยงานที่เกี่ยวข้องและส่งเสริมคนพิการ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และต่อยอดสู่การเป็นบุคคลที่มีชีวิต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</w:t>
      </w:r>
    </w:p>
    <w:p>
      <w:pPr>
        <w:pStyle w:val="BodyText"/>
      </w:pPr>
      <w:r>
        <w:t xml:space="preserve">[เสียงดนตรี] ล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ประจำปี 2567 จะเริ่มต้นในอีกสักครู่ ขณะนี้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2567 อีกสักครู่ กิจกรรมในภาคบ่ายกำลังจะเริ่มต้นขึ้น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ทุกท่านเข้าสู่วันคนพิการสากลประจำปี 2567 ครับ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เซลฟีกับท่านรัฐมนตรี ขอให้จบงานนะครับ ขอให้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ซึ่งอยากจะเรียนแจ้งประชาสัมพันธ์ให้ทุก ๆ ท่าน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ณ ขณะนี้ค่ะ</w:t>
      </w:r>
    </w:p>
    <w:p>
      <w:pPr>
        <w:pStyle w:val="BodyText"/>
      </w:pPr>
      <w:r>
        <w:t xml:space="preserve">(คุณเพลงรบ) ซึ่งใน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ทุกสมาคมก็ว่าได้นะครับ วันนี้ เราเห็นท่านนายกสมาคมสภาคนพิการมาแล้ว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พิธีการคะ ขอเรียนแจ้งประชาสัมพันธ์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ตอนนี้ค่ะ ทุกท่านคะ ขอความร่วมมือจากทุก ๆ ท่าน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ช่วงบ่ายวันนี้นะครับ ก็จะเป็นการเปิดงานนะครับ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การทำ MOU นะครับ ที่เรียก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ในบริเวณงานครับครับ แล้วก็ด้านนอกนี้เองนะครับ ตอนนี้ก็ได้ทักทายกับคนพิการทางการได้ยินนะครับ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ในห้องแห่งนี้ครับ และจะได้ร่วมกัน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พระบาทสมเด็จพระเจ้าอยู่หัว บริเวณด้านหน้างานนะครับ และก็จะเดินเข้ามา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บริเวณหน้าอกของท่านรัฐมนตรีนะครับ ก็ได้ติดเข็มกลัด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</w:t>
      </w:r>
    </w:p>
    <w:p>
      <w:pPr>
        <w:pStyle w:val="BodyText"/>
      </w:pPr>
      <w:r>
        <w:t xml:space="preserve">(คุณลักษมี) และ ณ โอกาสนี้ค่ะ ปรบมือให้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จากหลายหน่วยงานนะครับ ที่ได้มาแสดงพลัง แสดงศักยภาพ ความสามารถของผู้พิการ ผู้ดูแล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ประเทศไทยจัดขึ้น ตรงกับวันที่ 4 ธันวาคม ซึ่ง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เดินเข้ามาด้านในค่ะ ก็จะมีกับการต้อนรับนะคะ กับ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ท่านวราวุธ ศิลปอาชา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คนพิการทุกประเภทความพิการครับ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เข้าสู่งานแล้ว อย่างที่เราได้พูดกันไปเมื่อช่วง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การจัดงานในครั้ง วันงานคนพิการสากลประจำปี 2567 ทุกท่านคะ ปรบมือดัง ๆ ให้กับการจัดกิจกรรม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คนพิการครับ ได้ร่วมกับหน่วยงานสมาคมคนพิการ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จะเริ่มเข้าสู่การจัดงานวันคนพิการ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กับความพร้อมและสิทธิความเท่าเทียมกันในสังคมของเราเริ่มต้น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นายกรัฐมนตรี เนื่องในโอกาสวันคนพิการสากล ประจำปี 2567 และตามด้วยกับวีดิทัศน์ ภาพรวม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</w:t>
      </w:r>
    </w:p>
    <w:p>
      <w:pPr>
        <w:pStyle w:val="BodyText"/>
      </w:pPr>
      <w:r>
        <w:t xml:space="preserve">(คุณแพทองธาร) สวัสดีค่ะ พี่น้องประชาชน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กำหนดให้วันที่ 3 ธันวาคมของทุกปี เป็นวัน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พิการให้ดีมากขึ้นต่อไป ความเท่าเทียมทางโอกาส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ยุติธรรม บริการสาธารณะ และบริการสังคม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ได้เป็นในสิ่งที่อยากเป็น ได้ทำในสิ่งที่อยากทำ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ทุกท่าน ขอให้เชื่อมั่นว่ารัฐบาลจะดูแลทุกท่าน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</w:t>
      </w:r>
    </w:p>
    <w:p>
      <w:pPr>
        <w:pStyle w:val="BodyText"/>
      </w:pPr>
      <w:r>
        <w:t xml:space="preserve">[เสียงดนตรี]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วันที่ 3 ธันวาคมของทุกปี เป็นวันคนพิการสาก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ศักดิ์ศรีความเป็นมนุษย์ เสมอภาค และเป็นธรรม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ในการเข้าถึงการเดินทางมากกว่าคนทั่วไปถึง 15 เท่า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ที่คนพิการและทุกคนในสังคมเข้าถึงและใช้ประโยชน์ได้ กระทรวงพัฒนาสังคมและความมั่นคงของมนุษย์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ขององค์กรสหประชาชาติ คือ ส่งเสริม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มีความมั่นคงในชีวิต และสวัสดิการที่เหมาะสม ผ่าน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ด้านคนพิการ ภายใต้เป้าหมายการพัฒนาประเทศอย่างยั่งยืน เพราะเราเชื่อวาคนพิการ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สามารถเข้าถึงสิทธิ สวัสดิการ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ได้เริ่มต้นขึ้นแล้วค่ะ โดยความร่วมมือและสนับสนุนจากภาคี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ขอให้มีสุขภาพแข็งแรง มีความสุขความเจริญ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มีกำลังใจได้ เริ่มได้จากตัวเราเอง และที่สำคัญค่ะ กระทรวง พม. รวมทั้งกับกรม พก.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วันนี้ได้รับเกียรติจาก UNCT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ประเทศไทย ท่านวิทยุต บุนนาค ด้วยนะคะ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สาส์นจากเลขาธิการวันคนพิการในวันนี้ ดิฉันรู้สึกณ์จากท่านเลขาธิการ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ท่านเลขาธิการท่านได้พูดไว้นี้ ดิฉันก็อยากจะพูดเล็กน้อย แล้วก็แสดงความเคารพ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ในประเทศไทยเรามีความภูมิใจที่ได้ทำงานกับประเทศไทย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อย่างไม่รู้จักเหน็ดเหนื่อย และก็การทำงานของประเทศไทยเป็นการทำงานหลัก</w:t>
      </w:r>
    </w:p>
    <w:p>
      <w:pPr>
        <w:pStyle w:val="BodyText"/>
      </w:pPr>
      <w:r>
        <w:t xml:space="preserve">(คุณเพลงรบ) ครับผม และในโอกาสนี้คร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พี่น้องคนพิการทุกท่าน เข้าสู่วันคนพิการสากลแล้วก็ผมดีใจที่ได้พบกับประจำประเทศไทยนะครับ ท่านคณะกรรมการกรมส่งเสริมและพัฒนาคุณภาพชีวิตคนพิการ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หัวหน้าส่วนราชการ ท่านผู้บริหาร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ทุก ๆ ท่านนะครับ แล้วก็ขอเป็นกำลังใจให้กับทุก ๆ คนนะค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นะครับ ที่ได้มีโอกาสมาเป็นประธาน… ไม่เป็นประธานดีกว่า เป็นส่วนหนึ่งของพิธีเปิด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ของเรานั้นเดินไปข้างหน้าด้วยกัน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ที่ผมได้ทำงาน ในฐานะรัฐมนตรี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ที่กระทรวง พม. ทำงานอยู่ด้วย โดยเฉพาะอย่างยิ่ง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อยู่ แต่สิ่งหนึ่งที่ผมได้เรียนรู้ ก็คือความต้องการ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จากการที่ผมได้มีโอกาสสัมผัสกับการทำงาน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ได้เห็นครับ ว่าความพิการนั้น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นี้บทบาทของกระทรวง พม. ครับ นอกจากจะมี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ในการใช้ชีวิตของพี่น้องคนพิการ นี่คือหนึ่งในเหตุผลสำคัญครับ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ศักยภาพให้กับพี่น้องคนพิการทุก ๆ คน และทำให้พี่น้อง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ประเทศไทยวันนี้เรากำลังประสบกับปัญหาวิกฤต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ทุกท่านเป็นกำลังสำคัญ ในการที่จะนำพาประเทศไทย ให้เดินไปข้างหน้า ในทุก ๆ มิติ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ทางกายภาพต่าง ๆ ล้วนแล้วแต่ลดช่องว่าง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ให้คนตาบอดเข้าไปดูหนังได้ แล้วก็จะใช้เงินจาก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แล้วก็อีกไม่นานนะครับ เราก็จะมีซีเกมส์ เอเชียนเกมส์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ทำเหรียญให้กับประเทศไทยได้มากกว่านักกีฬาปกติ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ที่วันนี้กระทรวง พม. เราจะมาสร้างศักยภาพ สร้างความเข้มแข็งให้กับท่าน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หน่วยงาน และองค์กรที่ได้รับรางวัล ประจำปี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ให้กับพี่น้องคนพิการทุก ๆ คน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สมควรแล้ว ผมขออนุญาตเป็นตัวแทนทุก ๆ ณ ที่นี้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ขออนุญาตให้ท่านยังคงอยู่บนเวทีกับพวกเราทุกคนด้วยนะคะ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ให้มีความหมายและมีความสมบูรณ์มากยิ่งขึ้นด้วย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</w:t>
      </w:r>
    </w:p>
    <w:p>
      <w:pPr>
        <w:pStyle w:val="BodyText"/>
      </w:pPr>
      <w:r>
        <w:t xml:space="preserve">[ภาษาต่างประเทศ]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ขออนุญาตเรียนเชิญท่านสากลประจำปีนี้ไปพร้อม ๆ กันนะครับ ขอให้ทุกท่านนับถอยหลังเคาท์ดาวน์ไปพร้อม ๆ กัน พร้อมแล้ว 5 4 3 21 ครับท่านอนุกูล ปีดแก้ว ปลัดกระทรวงการพัฒนาสังคมและความมั่นคงของมนุษย์ ค่ะ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อีกหนึ่งครั้งค่ะ และในช่วงนี้เพื่อที่จะเป็นสัญลักษณ์ในการ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ภาษาไทยนะครับ เราจะเริ่มเปิดงานวันคนพิการ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และนี่ครับ เป็นการเปิดงานวันคนพิการสากล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ว่านี่คือสัญลักษณ์ของการเปิดงานวันคนพิการสากลประจำปีนี้ และแน่นอน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นอกจากนี้แล้วค่ะ ขออนุญาตเรียนเชิญท่านผู้บริหารโซฟา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กลุ่มเปราะบาง หรือแม้แต่คนพิการค่ะ สามารถเข้าถึงสิทธิ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ในประเทศไทยนะครับ ที่มอบหลักสูตรให้กับพี่น้อง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ทั้งผู้ด้อยโอกาสเองนะครับ รวมถึงผู้ที่เกี่ยวข้องด้วยนะครับ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อยู่บริเวณโซนทางด้านซ้ายมือค่ะ เรียนเชิญท่านขึ้นมา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ในการผลักดัน กระตุ้น สนับสนุน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พัฒนาประเทศชาติในทุกมิติ ไม่ว่าจะเป็นมิติทางเศรษฐกิจและแน่นอนนะครับ มิติการ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ต้องขอขอบคุณค่ะ คณะท่านผู้บริหาร และแขกผู้มีเกียรติที่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ขอเรียนเชิญนะครับ ท่านรองปลัดฯ นะครับ เรียนเชิญนะครับ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ด้านบนที่เราอยากให้คนพิการทางการได้ยินนะคะ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ในด้านบนเวทีของเรานะครับ ประกอบด้วย ผู้บริหาระดับสูง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นำพาพวกเราไปสู่ความสำเร็จ สู่คุณภาพชีวิตที่งดงามนะครับ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ต้องขออนุญาตค่ะ ให้ท่าน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เพิ่มศักยภาพของของคนพิการ เพื่อยกระดับ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ความเท่าเทียมในสังคมค่ะ และในช่วงนี้ค่ะ เพื่อที่จะได้เข้าสู่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กระทรวงอุดมศึกษา วิทยาศาสตร์ วิจัย และนวัตกรรม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ท่านโชคชัย และท่านวิทยุต ค่ะ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นะครับ ท่าน ธีร์ ภวังคนันท์ รองเลขาธิการคณะกรรมการการศึกษาขั้นพื้นฐาน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โดยที่ในลำดับของการถ่ายภาพ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เป็นอีกหนึ่งสัญญาณและอีกหนึ่งสัญลักษณ์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</w:t>
      </w:r>
    </w:p>
    <w:p>
      <w:pPr>
        <w:pStyle w:val="BodyText"/>
      </w:pPr>
      <w:r>
        <w:t xml:space="preserve">(คุณลักษมี) และนี่คืออีกหนึ่งความสำเร็จ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</w:t>
      </w:r>
    </w:p>
    <w:p>
      <w:pPr>
        <w:pStyle w:val="BodyText"/>
      </w:pPr>
      <w:r>
        <w:t xml:space="preserve">(คุณเพลงรบ) ครับ และขอขอบพระคุณท่านผู้บริหาร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งนะคะ คุณจรัล ดาถ่ำ ค่ะ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คุณมงคล ใจสม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อกเฉียงเหนือครับ ขอแสดงความยินดีกับคุณทิพย์สุคนธ์ ฤทธิแสง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ลักษมี) ลำดับถัดไป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กับคุณธนวัฒน์ อุทัย ค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กับคุณสุกฤษ จันทร์เมธา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คุณศุภวรรณ ใจเรือง 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โล่เชิดชูเกียรติแก่เยาวชนพิการไทย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มีเหรียญมาโชวืท่านรัฐมนตรีด้วยนะ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ต่อไป ยินดีกับเด็กหญิงชญานันท์ รัศมีโสภณ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การจ้างงานคนพิการ ระดับเกียรติยศ ปีที่ 2 ค่ะ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ขอแสดงความยินดีกับสมาคมคนพิการแห่งประเทศไทย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และองค์กรนะครับ และในโอกาสเดียวกันครับ ขออนุญาตเรียนเชิญท่านเลขานุการ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และท่านผู้ว่าราชการจังหวัดสุพรรณบุรี และผู้ว่า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กระทรวงอื่น ๆ นะครับ และกระทรวงมหาดไทย เป็นอีกหนึ่งกระทรวงที่เรียก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ที่ได้รับรางวัลในวันนี้ด้วยนะคะ ทั้งในช่วงภาคเช้า และในช่วงภาคบ่ายนี้ค่ะ วันนี้กับการสนับสนุน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รางวัล ซึ่งเป็นโล่รางวัลจากท่านนายกรัฐมนตรี ท่านแพทองธาร ชินวัตร ครับ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สามารถสร้างแรงบันดาลใจ แรงขับเคลื่อน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และสำหรับในช่วงนี้ค่ะ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คนพิการสากล ประจำปี 2567 ค่ะ เดี๋ยวเราไป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แล้วนะครับ ท่านสามารถถ่าย QR Code และสแกน QR Code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ที่เกี่ยวข้องกับคนพิการ หน่วยงานที่เกี่ยวข้องและส่งเสริมคนพิการ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และต่อยอดสู่การเป็นบุคคลที่มีชีวิต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</w:t>
      </w:r>
    </w:p>
    <w:p>
      <w:pPr>
        <w:pStyle w:val="BodyText"/>
      </w:pPr>
      <w:r>
        <w:t xml:space="preserve">[เสียงดนตรี] ล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ประจำปี 2567 จะเริ่มต้นในอีกสักครู่ ขณะนี้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2567 อีกสักครู่ กิจกรรมในภาคบ่ายกำลังจะเริ่มต้นขึ้น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ทุกท่านเข้าสู่วันคนพิการสากลประจำปี 2567 ครับ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เซลฟีกับท่านรัฐมนตรี ขอให้จบงานนะครับ ขอให้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ซึ่งอยากจะเรียนแจ้งประชาสัมพันธ์ให้ทุก ๆ ท่าน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ณ ขณะนี้ค่ะ</w:t>
      </w:r>
    </w:p>
    <w:p>
      <w:pPr>
        <w:pStyle w:val="BodyText"/>
      </w:pPr>
      <w:r>
        <w:t xml:space="preserve">(คุณเพลงรบ) ซึ่งใน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ทุกสมาคมก็ว่าได้นะครับ วันนี้ เราเห็นท่านนายกสมาคมสภาคนพิการมาแล้ว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พิธีการคะ ขอเรียนแจ้งประชาสัมพันธ์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ตอนนี้ค่ะ ทุกท่านคะ ขอความร่วมมือจากทุก ๆ ท่าน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ช่วงบ่ายวันนี้นะครับ ก็จะเป็นการเปิดงานนะครับ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การทำ MOU นะครับ ที่เรียกในบริเวณงานครับครับ แล้วก็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ด้านนอกนี้เองนะครับ ตอนนี้ก็ได้ทักทายกับคนพิการทางการได้ยินนะครับ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ในห้องแห่งนี้ครับ และจะได้ร่วมกัน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พระบาทสมเด็จพระเจ้าอยู่หัว บริเวณด้านหน้างานนะครับ และก็จะเดินเข้ามา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บริเวณหน้าอกของท่านรัฐมนตรีนะครับ ก็ได้ติดเข็มกลัด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</w:t>
      </w:r>
    </w:p>
    <w:p>
      <w:pPr>
        <w:pStyle w:val="BodyText"/>
      </w:pPr>
      <w:r>
        <w:t xml:space="preserve">(คุณลักษมี) และ ณ โอกาสนี้ค่ะ ปรบมือให้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จากหลายหน่วยงานนะครับ ที่ได้มาแสดงพลัง แสดงศักยภาพ ความสามารถของผู้พิการ ผู้ดูแล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ประเทศไทยจัดขึ้น ตรงกับวันที่ 4 ธันวาคม ซึ่ง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เดินเข้ามาด้านในค่ะ ก็จะมีกับการต้อนรับนะคะ กับ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ท่านวราวุธ ศิลปอาชา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คนพิการทุกประเภทความพิการครับ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เข้าสู่งานแล้ว อย่างที่เราได้พูดกันไปเมื่อช่วง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การจัดงานในครั้ง วันงานคนพิการสากลประจำปี 2567 ทุกท่านคะ ปรบมือดัง ๆ ให้กับการจัดกิจกรรม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คนพิการครับ ได้ร่วมกับหน่วยงานสมาคมคนพิการ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จะเริ่มเข้าสู่การจัดงานวันคนพิการ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กับความพร้อมและสิทธิความเท่าเทียมกันในสังคมของเราเริ่มต้น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นายกรัฐมนตรี เนื่องในโอกาสวันคนพิการสากล ประจำปี 2567 และตามด้วยกับวีดิทัศน์ ภาพรวม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</w:t>
      </w:r>
    </w:p>
    <w:p>
      <w:pPr>
        <w:pStyle w:val="BodyText"/>
      </w:pPr>
      <w:r>
        <w:t xml:space="preserve">(คุณแพทองธาร) สวัสดีค่ะ พี่น้องประชาชน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กำหนดให้วันที่ 3 ธันวาคมของทุกปี เป็นวัน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พิการให้ดีมากขึ้นต่อไป ความเท่าเทียมทางโอกาส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ยุติธรรม บริการสาธารณะ และบริการสังคม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ได้เป็นในสิ่งที่อยากเป็น ได้ทำในสิ่งที่อยากทำ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ทุกท่าน ขอให้เชื่อมั่นว่ารัฐบาลจะดูแลทุกท่าน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</w:t>
      </w:r>
    </w:p>
    <w:p>
      <w:pPr>
        <w:pStyle w:val="BodyText"/>
      </w:pPr>
      <w:r>
        <w:t xml:space="preserve">[เสียงดนตรี]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วันที่ 3 ธันวาคมของทุกปี เป็นวันคนพิการสาก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ศักดิ์ศรีความเป็นมนุษย์ เสมอภาค และเป็นธรรม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ในการเข้าถึงการเดินทางมากกว่าคนทั่วไปถึง 15 เท่า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ที่คนพิการและทุกคนในสังคมเข้าถึงและใช้ประโยชน์ได้ กระทรวงพัฒนาสังคมและความมั่นคงของมนุษย์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ขององค์กรสหประชาชาติ คือ ส่งเสริม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มีความมั่นคงในชีวิต และสวัสดิการที่เหมาะสม ผ่าน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ด้านคนพิการ ภายใต้เป้าหมายการพัฒนาประเทศอย่างยั่งยืน เพราะเราเชื่อวาคนพิการ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สามารถเข้าถึงสิทธิ สวัสดิการ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ได้เริ่มต้นขึ้นแล้วค่ะ โดยความร่วมมือและสนับสนุนจากภาคี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อให้มีสุขภาพแข็งแรง มีความสุขความเจริญ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มีกำลังใจได้ เริ่มได้จากตัวเราเอง และที่สำคัญค่ะ กระทรวง พม. รวมทั้งกับกรม พก.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ประเทศไทย ท่านวิทยุต บุนนาค ด้วยนะคะสาส์นจากเลขาธิการวันคนพิการในวันนี้ ดิฉันรู้สึก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ณ์จากท่านเลขาธิการ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เลขาธิการท่านได้พูดไว้นี้ ดิฉันก็อยากจะพูดเล็กน้อย แล้วก็แสดงความเคารพ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ในประเทศไทยเรามีความภูมิใจที่ได้ทำงานกับประเทศไทยอย่างไม่รู้จักเหน็ดเหนื่อย และก็การทำงานของประเทศไทยเป็นการทำงานหลัก</w:t>
      </w:r>
    </w:p>
    <w:p>
      <w:pPr>
        <w:pStyle w:val="BodyText"/>
      </w:pPr>
      <w:r>
        <w:t xml:space="preserve">(คุณเพลงรบ) ครับผม และในโอกาส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ประจำประเทศไทยนะครับ ท่านคณะกรรมการกรมส่งเสริมและพัฒนาคุณภาพชีวิตคนพิการ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หัวหน้าส่วนราชการ ท่านผู้บริหาร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ทุก ๆ ท่านนะครับ แล้วก็ขอเป็นกำลังใจให้กับทุก ๆ คนนะครับ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นะครับ ที่ได้มีโอกาสมาเป็นประธาน… ไม่เป็นประธานดีกว่า เป็นส่วนหนึ่งของพิธีเปิด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ของเรานั้นเดินไปข้างหน้าด้วยกัน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ที่ผมได้ทำงาน ในฐานะรัฐมนตรี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ที่กระทรวง พม. ทำงานอยู่ด้วย โดยเฉพาะอย่างยิ่ง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อยู่ แต่สิ่งหนึ่งที่ผมได้เรียนรู้ ก็คือความต้องการ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จากการที่ผมได้มีโอกาสสัมผัสกับการทำงาน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ได้เห็นครับ ว่าความพิการนั้น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นี้บทบาทของกระทรวง พม. ครับ นอกจากจะมี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ในการใช้ชีวิตของพี่น้องคนพิการ นี่คือหนึ่งในเหตุผลสำคัญครับ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ศักยภาพให้กับพี่น้องคนพิการทุก ๆ คน และทำให้พี่น้อง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ประเทศไทยวันนี้เรากำลังประสบกับปัญหาวิกฤต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ทุกท่านเป็นกำลังสำคัญ ในการที่จะนำพาประเทศไทย ให้เดินไปข้างหน้า ในทุก ๆ มิติ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ทางกายภาพต่าง ๆ ล้วนแล้วแต่ลดช่องว่าง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ให้คนตาบอดเข้าไปดูหนังได้ แล้วก็จะใช้เงินจาก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แล้วก็อีกไม่นานนะครับ เราก็จะมีซีเกมส์ เอเชียนเกมส์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ทำเหรียญให้กับประเทศไทยได้มากกว่านักกีฬาปกติ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ที่วันนี้กระทรวง พม. เราจะมาสร้างศักยภาพ สร้างความเข้มแข็งให้กับท่าน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หน่วยงาน และองค์กรที่ได้รับรางวัล ประจำปี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ให้กับพี่น้องคนพิการทุก ๆ คน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สมควรแล้ว ผมขออนุญาตเป็นตัวแทนทุก ๆ ณ ที่นี้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ขออนุญาตให้ท่านยังคงอยู่บนเวทีกับพวกเราทุกคนด้วยนะคะ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ให้มีความหมายและมีความสมบูรณ์มากยิ่งขึ้นด้วย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</w:t>
      </w:r>
    </w:p>
    <w:p>
      <w:pPr>
        <w:pStyle w:val="BodyText"/>
      </w:pPr>
      <w:r>
        <w:t xml:space="preserve">[ภาษาต่างประเทศ]สากลประจำปีนี้ไปพร้อม ๆ กันนะครับ ขอให้ทุกท่านนับถอยหลังเคาท์ดาวน์ไปพร้อม ๆ กัน พร้อมแล้ว 5 4 3 21 ครับขออนุญาตเรียนเชิญท่าน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ท่านอนุกูล ปีดแก้ว ปลัดกระทรวงการพัฒนาสังคมและความมั่นคงของมนุษย์ ค่ะ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อีกหนึ่งครั้งค่ะ และในช่วงนี้เพื่อที่จะเป็นสัญลักษณ์ในการ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ภาษาไทยนะครับ เราจะเริ่มเปิดงานวันคนพิการ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และนี่ครับ เป็นการเปิดงานวันคนพิการสากล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ว่านี่คือสัญลักษณ์ของการเปิดงานวันคนพิการสากลประจำปีนี้ และแน่นอน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นอกจากนี้แล้วค่ะ ขออนุญาตเรียนเชิญท่านผู้บริหารโซฟา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กลุ่มเปราะบาง หรือแม้แต่คนพิการค่ะ สามารถเข้าถึงสิทธิ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ในประเทศไทยนะครับ ที่มอบหลักสูตรให้กับพี่น้อง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ทั้งผู้ด้อยโอกาสเองนะครับ รวมถึงผู้ที่เกี่ยวข้องด้วยนะครับ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อยู่บริเวณโซนทางด้านซ้ายมือค่ะ เรียนเชิญท่านขึ้นมา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ในการผลักดัน กระตุ้น สนับสนุน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พัฒนาประเทศชาติในทุกมิติ ไม่ว่าจะเป็นมิติทางเศรษฐกิจและแน่นอนนะครับ มิติการ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ต้องขอขอบคุณค่ะ คณะท่านผู้บริหาร และแขกผู้มีเกียรติที่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ขอเรียนเชิญนะครับ ท่านรองปลัดฯ นะครับ เรียนเชิญนะครับ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ด้านบนที่เราอยากให้คนพิการทางการได้ยินนะคะ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ในด้านบนเวทีของเรานะครับ ประกอบด้วย ผู้บริหาระดับสูง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นำพาพวกเราไปสู่ความสำเร็จ สู่คุณภาพชีวิตที่งดงามนะครับ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ต้องขออนุญาตค่ะ ให้ท่าน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เพิ่มศักยภาพของของคนพิการ เพื่อยกระดับ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ความเท่าเทียมในสังคมค่ะ และในช่วงนี้ค่ะ เพื่อที่จะได้เข้าสู่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กระทรวงอุดมศึกษา วิทยาศาสตร์ วิจัย และนวัตกรรม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ท่านโชคชัย และท่านวิทยุต ค่ะ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นะครับ ท่าน ธีร์ ภวังคนันท์ รองเลขาธิการคณะกรรมการการศึกษาขั้นพื้นฐาน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โดยที่ในลำดับของการถ่ายภาพ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เป็นอีกหนึ่งสัญญาณและอีกหนึ่งสัญลักษณ์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</w:t>
      </w:r>
    </w:p>
    <w:p>
      <w:pPr>
        <w:pStyle w:val="BodyText"/>
      </w:pPr>
      <w:r>
        <w:t xml:space="preserve">(คุณลักษมี) และนี่คืออีกหนึ่งความสำเร็จ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งนะคะ คุณจรัล ดาถ่ำ ค่ะ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ขอแสดงความยินดีกับ คุณมงคล ใจสม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คุณพิมพกานต์ ทารักษ์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เพลงรบ) ขอแสดงความยินดีนะครับ ที่ได้รับรางวัลเรียบร้อยแล้วนะครับ ยังให้อยู่บริเวณงานนะ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กับคุณธนวัฒน์ อุทัย ค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กับคุณสุกฤษ จันทร์เมธา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คุณศุภวรรณ ใจเรือง 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โล่เชิดชูเกียรติแก่เยาวชนพิการไทย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มีเหรียญมาโชวืท่านรัฐมนตรีด้วยนะ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ต่อไป ยินดีกับเด็กหญิงชญานันท์ รัศมีโสภณ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ครับ</w:t>
      </w:r>
    </w:p>
    <w:p>
      <w:pPr>
        <w:pStyle w:val="BodyText"/>
      </w:pPr>
      <w:r>
        <w:t xml:space="preserve">(คุณลักษมี) ขอแสดงความยินดีกับ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ขอแสดงความยินดีกับสมาคมคนพิการแห่งประเทศไทย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และองค์กรนะครับ และในโอกาสเดียวกันครับ ขออนุญาตเรียนเชิญท่านเลขานุการ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และท่านผู้ว่าราชการจังหวัดสุพรรณบุรี และผู้ว่า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กระทรวงอื่น ๆ นะครับ และกระทรวงมหาดไทย เป็นอีกหนึ่งกระทรวงที่เรียก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ที่ได้รับรางวัลในวันนี้ด้วยนะคะ ทั้งในช่วงภาคเช้า และในช่วงภาคบ่ายนี้ค่ะ วันนี้กับการสนับสนุน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รางวัล ซึ่งเป็นโล่รางวัลจากท่านนายกรัฐมนตรี ท่านแพทองธาร ชินวัตร ครับ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สามารถสร้างแรงบันดาลใจ แรงขับเคลื่อน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และสำหรับในช่วงนี้ค่ะ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คนพิการสากล ประจำปี 2567 ค่ะ เดี๋ยวเราไป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แล้วนะครับ ท่านสามารถถ่าย QR Code และสแกน QR Code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ที่เกี่ยวข้องกับคนพิการ หน่วยงานที่เกี่ยวข้องและส่งเสริมคนพิการ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และต่อยอดสู่การเป็นบุคคลที่มีชีวิต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</w:t>
      </w:r>
    </w:p>
    <w:p>
      <w:pPr>
        <w:pStyle w:val="BodyText"/>
      </w:pPr>
      <w:r>
        <w:t xml:space="preserve">[เสียงดนตรี] ล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ประจำปี 2567 จะเริ่มต้นในอีกสักครู่ ขณะนี้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2567 อีกสักครู่ กิจกรรมในภาคบ่ายกำลังจะเริ่มต้นขึ้น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ทุกท่านเข้าสู่วันคนพิการสากลประจำปี 2567 ครับ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เซลฟีกับท่านรัฐมนตรี ขอให้จบงานนะครับ ขอให้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ซึ่งอยากจะเรียนแจ้งประชาสัมพันธ์ให้ทุก ๆ ท่าน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ณ ขณะนี้ค่ะ</w:t>
      </w:r>
    </w:p>
    <w:p>
      <w:pPr>
        <w:pStyle w:val="BodyText"/>
      </w:pPr>
      <w:r>
        <w:t xml:space="preserve">(คุณเพลงรบ) ซึ่งใน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ทุกสมาคมก็ว่าได้นะครับ วันนี้ เราเห็นท่านนายกสมาคมสภาคนพิการมาแล้ว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พิธีการคะ ขอเรียนแจ้งประชาสัมพันธ์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ตอนนี้ค่ะ ทุกท่านคะ ขอความร่วมมือจากทุก ๆ ท่าน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ช่วงบ่ายวันนี้นะครับ ก็จะเป็นการเปิดงานนะครับในบริเวณงานครับครับ แล้วก็การทำ MOU นะครับ ที่เรียก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ด้านนอกนี้เองนะครับ ตอนนี้ก็ได้ทักทายกับคนพิการทางการได้ยินนะครับ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ในห้องแห่งนี้ครับ และจะได้ร่วมกัน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พระบาทสมเด็จพระเจ้าอยู่หัว บริเวณด้านหน้างานนะครับ และก็จะเดินเข้ามา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บริเวณหน้าอกของท่านรัฐมนตรีนะครับ ก็ได้ติดเข็มกลัด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</w:t>
      </w:r>
    </w:p>
    <w:p>
      <w:pPr>
        <w:pStyle w:val="BodyText"/>
      </w:pPr>
      <w:r>
        <w:t xml:space="preserve">(คุณลักษมี) และ ณ โอกาสนี้ค่ะ ปรบมือให้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จากหลายหน่วยงานนะครับ ที่ได้มาแสดงพลัง แสดงศักยภาพ ความสามารถของผู้พิการ ผู้ดูแล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ประเทศไทยจัดขึ้น ตรงกับวันที่ 4 ธันวาคม ซึ่ง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เดินเข้ามาด้านในค่ะ ก็จะมีกับการต้อนรับนะคะ กับ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ท่านวราวุธ ศิลปอาชา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คนพิการทุกประเภทความพิการครับ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เข้าสู่งานแล้ว อย่างที่เราได้พูดกันไปเมื่อช่วง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การจัดงานในครั้ง วันงานคนพิการสากลประจำปี 2567 ทุกท่านคะ ปรบมือดัง ๆ ให้กับการจัดกิจกรรม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คนพิการครับ ได้ร่วมกับหน่วยงานสมาคมคนพิการ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จะเริ่มเข้าสู่การจัดงานวันคนพิการ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กับความพร้อมและสิทธิความเท่าเทียมกันในสังคมของเราเริ่มต้น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นายกรัฐมนตรี เนื่องในโอกาสวันคนพิการสากล ประจำปี 2567 และตามด้วยกับวีดิทัศน์ ภาพรวม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</w:t>
      </w:r>
    </w:p>
    <w:p>
      <w:pPr>
        <w:pStyle w:val="BodyText"/>
      </w:pPr>
      <w:r>
        <w:t xml:space="preserve">(คุณแพทองธาร) สวัสดีค่ะ พี่น้องประชาชน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กำหนดให้วันที่ 3 ธันวาคมของทุกปี เป็นวัน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พิการให้ดีมากขึ้นต่อไป ความเท่าเทียมทางโอกาส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ยุติธรรม บริการสาธารณะ และบริการสังคม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ได้เป็นในสิ่งที่อยากเป็น ได้ทำในสิ่งที่อยากทำ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ทุกท่าน ขอให้เชื่อมั่นว่ารัฐบาลจะดูแลทุกท่าน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</w:t>
      </w:r>
    </w:p>
    <w:p>
      <w:pPr>
        <w:pStyle w:val="BodyText"/>
      </w:pPr>
      <w:r>
        <w:t xml:space="preserve">[เสียงดนตรี]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วันที่ 3 ธันวาคมของทุกปี เป็นวันคนพิการสาก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ศักดิ์ศรีความเป็นมนุษย์ เสมอภาค และเป็นธรรม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ในการเข้าถึงการเดินทางมากกว่าคนทั่วไปถึง 15 เท่า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ที่คนพิการและทุกคนในสังคมเข้าถึงและใช้ประโยชน์ได้ กระทรวงพัฒนาสังคมและความมั่นคงของมนุษย์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ขององค์กรสหประชาชาติ คือ ส่งเสริม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มีความมั่นคงในชีวิต และสวัสดิการที่เหมาะสม ผ่าน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ด้านคนพิการ ภายใต้เป้าหมายการพัฒนาประเทศอย่างยั่งยืน เพราะเราเชื่อวาคนพิการ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สามารถเข้าถึงสิทธิ สวัสดิการ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ขอให้มีสุขภาพแข็งแรง มีความสุขความเจริญ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ประเทศไทย ท่านวิทยุต บุนนาค ด้วยนะคะสาส์นจากเลขาธิการ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วันคนพิการในวันนี้ ดิฉันรู้สึกได้มีตัวแทนจาก UNFCAได้เข้ามาทำงานร่วมกับเรา แล้วก็ทำงานสนับสนุนคนพิการณ์จากท่านเลขาธ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ท่านเลขาธิการท่านได้พูดไว้นี้ ดิฉันก็อยากจะพูดเล็กน้อย แล้วก็แสดงความเคารพในประเทศไทยเรามีความภูมิใจที่ได้ทำงานกับประเทศไทยอย่างไม่รู้จักเหน็ดเหนื่อย และก็การทำงานของประเทศไทยเป็นการทำงานหลั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</w:t>
      </w:r>
    </w:p>
    <w:p>
      <w:pPr>
        <w:pStyle w:val="BodyText"/>
      </w:pPr>
      <w:r>
        <w:t xml:space="preserve">(คุณเพลงรบ) ครับผม และในโอกาสนี้ครับ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ประจำประเทศไทยนะครับ ท่านคณะกรรมการกรมส่งเสริมและพัฒนาคุณภาพชีวิตคนพิการ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หัวหน้าส่วนราชการ ท่านผู้บริหาร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ทุก ๆ ท่านนะครับ แล้วก็ขอเป็นกำลังใจให้กับทุก ๆ คนนะครับ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นะครับ ที่ได้มีโอกาสมาเป็นประธาน… ไม่เป็นประธานดีกว่า เป็นส่วนหนึ่งของพิธีเปิด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ของเรานั้นเดินไปข้างหน้าด้วยกัน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ที่ผมได้ทำงาน ในฐานะรัฐมนตรี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ที่กระทรวง พม. ทำงานอยู่ด้วย โดยเฉพาะอย่างยิ่ง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อยู่ แต่สิ่งหนึ่งที่ผมได้เรียนรู้ ก็คือความต้องการ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จากการที่ผมได้มีโอกาสสัมผัสกับการทำงาน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ได้เห็นครับ ว่าความพิการนั้น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นี้บทบาทของกระทรวง พม. ครับ นอกจากจะมี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ในการใช้ชีวิตของพี่น้องคนพิการ นี่คือหนึ่งในเหตุผลสำคัญครับ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ศักยภาพให้กับพี่น้องคนพิการทุก ๆ คน และทำให้พี่น้อง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ประเทศไทยวันนี้เรากำลังประสบกับปัญหาวิกฤต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ทุกท่านเป็นกำลังสำคัญ ในการที่จะนำพาประเทศไทย ให้เดินไปข้างหน้า ในทุก ๆ มิติ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ทางกายภาพต่าง ๆ ล้วนแล้วแต่ลดช่องว่าง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ให้คนตาบอดเข้าไปดูหนังได้ แล้วก็จะใช้เงินจาก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แล้วก็อีกไม่นานนะครับ เราก็จะมีซีเกมส์ เอเชียนเกมส์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ทำเหรียญให้กับประเทศไทยได้มากกว่านักกีฬาปกติ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ที่วันนี้กระทรวง พม. เราจะมาสร้างศักยภาพ สร้างความเข้มแข็งให้กับท่าน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หน่วยงาน และองค์กรที่ได้รับรางวัล ประจำปี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ให้กับพี่น้องคนพิการทุก ๆ คน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สมควรแล้ว ผมขออนุญาตเป็นตัวแทนทุก ๆ ณ ที่นี้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ขออนุญาตให้ท่านยังคงอยู่บนเวทีกับพวกเราทุกคนด้วยนะคะ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ให้มีความหมายและมีความสมบูรณ์มากยิ่งขึ้นด้วยสากลประจำปีนี้ไปพร้อม ๆ กันนะครับ ขอให้ทุกท่านนับถอยหลังเคาท์ดาวน์ไปพร้อม ๆ กัน พร้อมแล้ว 5 4 3 21 ครับ</w:t>
      </w:r>
    </w:p>
    <w:p>
      <w:pPr>
        <w:pStyle w:val="BodyText"/>
      </w:pPr>
      <w:r>
        <w:t xml:space="preserve">[ภาษาต่างประเทศ]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ขออนุญาตเรียนเชิญท่าน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ท่านอนุกูล ปีดแก้ว ปลัดกระทรวงการพัฒนาสังคมและความมั่นคงของมนุษย์ ค่ะ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อีกหนึ่งครั้งค่ะ และในช่วงนี้เพื่อที่จะเป็นสัญลักษณ์ในการ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ภาษาไทยนะครับ เราจะเริ่มเปิดงานวันคนพิการ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และนี่ครับ เป็นการเปิดงานวันคนพิการสากล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ว่านี่คือสัญลักษณ์ของการเปิดงานวันคนพิการสากลประจำปีนี้ และแน่นอน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นอกจากนี้แล้วค่ะ ขออนุญาตเรียนเชิญท่านผู้บริหารโซฟา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กลุ่มเปราะบาง หรือแม้แต่คนพิการค่ะ สามารถเข้าถึงสิทธิ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ในประเทศไทยนะครับ ที่มอบหลักสูตรให้กับพี่น้อง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ทั้งผู้ด้อยโอกาสเองนะครับ รวมถึงผู้ที่เกี่ยวข้องด้วยนะครับ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อยู่บริเวณโซนทางด้านซ้ายมือค่ะ เรียนเชิญท่านขึ้นมา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ในการผลักดัน กระตุ้น สนับสนุน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พัฒนาประเทศชาติในทุกมิติ ไม่ว่าจะเป็นมิติทางเศรษฐกิจและแน่นอนนะครับ มิติการ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ต้องขอขอบคุณค่ะ คณะท่านผู้บริหาร และแขกผู้มีเกียรติที่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ขอเรียนเชิญนะครับ ท่านรองปลัดฯ นะครับ เรียนเชิญนะครับ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ด้านบนที่เราอยากให้คนพิการทางการได้ยินนะคะ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ในด้านบนเวทีของเรานะครับ ประกอบด้วย ผู้บริหาระดับสูง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นำพาพวกเราไปสู่ความสำเร็จ สู่คุณภาพชีวิตที่งดงามนะครับ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ต้องขออนุญาตค่ะ ให้ท่าน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เพิ่มศักยภาพของของคนพิการ เพื่อยกระดับ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ความเท่าเทียมในสังคมค่ะ และในช่วงนี้ค่ะ เพื่อที่จะได้เข้าสู่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กระทรวงอุดมศึกษา วิทยาศาสตร์ วิจัย และนวัตกรรม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ท่านโชคชัย และท่านวิทยุต ค่ะ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นะครับ ท่าน ธีร์ ภวังคนันท์ รองเลขาธิการคณะกรรมการการศึกษาขั้นพื้นฐาน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โดยที่ในลำดับของการถ่ายภาพ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เป็นอีกหนึ่งสัญญาณและอีกหนึ่งสัญลักษณ์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งนะคะ คุณจรัล ดาถ่ำ ค่ะ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ขอแสดงความยินดี กับคุณพรพรรณ ดวงบัณฑิต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อกเฉียงเหนือครับ ขอแสดงความยินดีกับคุณทิพย์สุคนธ์ ฤทธิแสง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ลักษมี) ลำดับถัดไป ยินดี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นะครับ ที่ได้รับรางวัลเรียบร้อยแล้วนะครับ ยังให้อยู่บริเวณงานนะ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ลักษมี) ลำดับถัดไป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กับคุณธนวัฒน์ อุทัย ค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กับคุณสุกฤษ จันทร์เมธา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คุณศุภวรรณ ใจเรื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โล่เชิดชูเกียรติแก่เยาวชนพิการไทย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มีเหรียญมาโชวืท่านรัฐมนตรีด้วยนะ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ต่อไป ยินดีกับเด็กหญิงชญานันท์ รัศมีโสภณ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ขอแสดงความยินดีกับสมาคมคนพิการแห่งประเทศไทย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และองค์กรนะครับ และในโอกาสเดียวกันครับ ขออนุญาตเรียนเชิญท่านเลขานุการ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และท่านผู้ว่าราชการจังหวัดสุพรรณบุรี และผู้ว่า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กระทรวงอื่น ๆ นะครับ และกระทรวงมหาดไทย เป็นอีกหนึ่งกระทรวงที่เรียก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ที่ได้รับรางวัลในวันนี้ด้วยนะคะ ทั้งในช่วงภาคเช้า และในช่วงภาคบ่ายนี้ค่ะ วันนี้กับการสนับสนุน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รางวัล ซึ่งเป็นโล่รางวัลจากท่านนายกรัฐมนตรี ท่านแพทองธาร ชินวัตร ครับ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สามารถสร้างแรงบันดาลใจ แรงขับเคลื่อน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และสำหรับในช่วงนี้ค่ะ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คนพิการสากล ประจำปี 2567 ค่ะ เดี๋ยวเราไป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แล้วนะครับ ท่านสามารถถ่าย QR Code และสแกน QR Code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ที่เกี่ยวข้องกับคนพิการ หน่วยงานที่เกี่ยวข้องและส่งเสริมคนพิการ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และต่อยอดสู่การเป็นบุคคลที่มีชีวิต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</w:t>
      </w:r>
    </w:p>
    <w:p>
      <w:pPr>
        <w:pStyle w:val="BodyText"/>
      </w:pPr>
      <w:r>
        <w:t xml:space="preserve">[เสียงดนตรี] ล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ประจำปี 2567 จะเริ่มต้นในอีกสักครู่ ขณะนี้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2567 อีกสักครู่ กิจกรรมในภาคบ่ายกำลังจะเริ่มต้นขึ้น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ทุกท่านเข้าสู่วันคนพิการสากลประจำปี 2567 ครับ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เซลฟีกับท่านรัฐมนตรี ขอให้จบงานนะครับ ขอให้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ซึ่งอยากจะเรียนแจ้งประชาสัมพันธ์ให้ทุก ๆ ท่าน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ณ ขณะนี้ค่ะ</w:t>
      </w:r>
    </w:p>
    <w:p>
      <w:pPr>
        <w:pStyle w:val="BodyText"/>
      </w:pPr>
      <w:r>
        <w:t xml:space="preserve">(คุณเพลงรบ) ซึ่งใน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ทุกสมาคมก็ว่าได้นะครับ วันนี้ เราเห็นท่านนายกสมาคมสภาคนพิการมาแล้ว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พิธีการคะ ขอเรียนแจ้งประชาสัมพันธ์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ตอนนี้ค่ะ ทุกท่านคะ ขอความร่วมมือจากทุก ๆ ท่านในบริเวณงานครับครับ แล้วก็ช่วงบ่ายวันนี้นะครับ ก็จะเป็นการเปิดงานนะครับ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การทำ MOU นะครับ ที่เรียก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ด้านนอกนี้เองนะครับ ตอนนี้ก็ได้ทักทายกับคนพิการทางการได้ยินนะครับ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ในห้องแห่งนี้ครับ และจะได้ร่วมกัน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พระบาทสมเด็จพระเจ้าอยู่หัว บริเวณด้านหน้างานนะครับ และก็จะเดินเข้ามา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บริเวณหน้าอกของท่านรัฐมนตรีนะครับ ก็ได้ติดเข็มกลัด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</w:t>
      </w:r>
    </w:p>
    <w:p>
      <w:pPr>
        <w:pStyle w:val="BodyText"/>
      </w:pPr>
      <w:r>
        <w:t xml:space="preserve">(คุณลักษมี) และ ณ โอกาสนี้ค่ะ ปรบมือให้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จากหลายหน่วยงานนะครับ ที่ได้มาแสดงพลัง แสดงศักยภาพ ความสามารถของผู้พิการ ผู้ดูแล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ประเทศไทยจัดขึ้น ตรงกับวันที่ 4 ธันวาคม ซึ่ง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เดินเข้ามาด้านในค่ะ ก็จะมีกับการต้อนรับนะคะ กับ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ท่านวราวุธ ศิลปอาชา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คนพิการทุกประเภทความพิการครับ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เข้าสู่งานแล้ว อย่างที่เราได้พูดกันไปเมื่อช่วง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การจัดงานในครั้ง วันงานคนพิการสากลประจำปี 2567 ทุกท่านคะ ปรบมือดัง ๆ ให้กับการจัดกิจกรรม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คนพิการครับ ได้ร่วมกับหน่วยงานสมาคมคนพิการ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จะเริ่มเข้าสู่การจัดงานวันคนพิการ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กับความพร้อมและสิทธิความเท่าเทียมกันในสังคมของเราเริ่มต้น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นายกรัฐมนตรี เนื่องในโอกาสวันคนพิการสากล ประจำปี 2567 และตามด้วยกับวีดิทัศน์ ภาพรวม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</w:t>
      </w:r>
    </w:p>
    <w:p>
      <w:pPr>
        <w:pStyle w:val="BodyText"/>
      </w:pPr>
      <w:r>
        <w:t xml:space="preserve">(คุณแพทองธาร) สวัสดีค่ะ พี่น้องประชาชน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กำหนดให้วันที่ 3 ธันวาคมของทุกปี เป็นวัน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พิการให้ดีมากขึ้นต่อไป ความเท่าเทียมทางโอกาส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ยุติธรรม บริการสาธารณะ และบริการสังคม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ได้เป็นในสิ่งที่อยากเป็น ได้ทำในสิ่งที่อยากทำ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ทุกท่าน ขอให้เชื่อมั่นว่ารัฐบาลจะดูแลทุกท่าน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</w:t>
      </w:r>
    </w:p>
    <w:p>
      <w:pPr>
        <w:pStyle w:val="BodyText"/>
      </w:pPr>
      <w:r>
        <w:t xml:space="preserve">[เสียงดนตรี]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วันที่ 3 ธันวาคมของทุกปี เป็นวันคนพิการสาก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ศักดิ์ศรีความเป็นมนุษย์ เสมอภาค และเป็นธรรม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ในการเข้าถึงการเดินทางมากกว่าคนทั่วไปถึง 15 เท่า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ที่คนพิการและทุกคนในสังคมเข้าถึงและใช้ประโยชน์ได้ กระทรวงพัฒนาสังคมและความมั่นคงของมนุษย์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ขององค์กรสหประชาชาติ คือ ส่งเสริม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มีความมั่นคงในชีวิต และสวัสดิการที่เหมาะสม ผ่าน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ด้านคนพิการ ภายใต้เป้าหมายการพัฒนาประเทศอย่างยั่งยืน เพราะเราเชื่อวาคนพิการ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ขอให้มีสุขภาพแข็งแรง มีความสุขความเจริญ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ประเทศไทย ท่านวิทยุต บุนนาค ด้วยนะคะ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สาส์นจากเลขาธิการได้มีตัวแทนจาก UNFCAได้เข้ามาทำงานร่วมกับเรา แล้วก็ทำงานสนับสนุนคนพิการวันคนพิการในวันนี้ ดิฉันรู้สึก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ณ์จากท่านเลขาธิการ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ท่านเลขาธิการท่านได้พูดไว้นี้ ดิฉันก็อยากจะพูดเล็กน้อย แล้วก็แสดงความเคารพในประเทศไทยเรามีความภูมิใจที่ได้ทำงานกับประเทศ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อย่างไม่รู้จักเหน็ดเหนื่อย และก็การทำงานของประเทศไทยเป็นการทำงานหลัก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</w:t>
      </w:r>
    </w:p>
    <w:p>
      <w:pPr>
        <w:pStyle w:val="BodyText"/>
      </w:pPr>
      <w:r>
        <w:t xml:space="preserve">(คุณเพลงรบ) ครับผม และในโอกาสนี้ครับ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พี่น้องคนพิการทุกท่าน เข้าสู่วันคนพิการสากลแล้วก็ผมดีใจที่ได้พบกับ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ประจำประเทศไทยนะครับ ท่านคณะกรรมการกรมส่งเสริมและพัฒนาคุณภาพชีวิตคนพิการ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หัวหน้าส่วนราชการ ท่านผู้บริหาร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ทุก ๆ ท่านนะครับ แล้วก็ขอเป็นกำลังใจให้กับทุก ๆ คนนะครับ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นะครับ ที่ได้มีโอกาสมาเป็นประธาน… ไม่เป็นประธานดีกว่า เป็นส่วนหนึ่งของพิธีเปิด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ของเรานั้นเดินไปข้างหน้าด้วยกัน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ที่ผมได้ทำงาน ในฐานะรัฐมนตรี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ที่กระทรวง พม. ทำงานอยู่ด้วย โดยเฉพาะอย่างยิ่ง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อยู่ แต่สิ่งหนึ่งที่ผมได้เรียนรู้ ก็คือความต้องการ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จากการที่ผมได้มีโอกาสสัมผัสกับการทำงาน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ได้เห็นครับ ว่าความพิการนั้น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นี้บทบาทของกระทรวง พม. ครับ นอกจากจะมี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ในการใช้ชีวิตของพี่น้องคนพิการ นี่คือหนึ่งในเหตุผลสำคัญครับ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ศักยภาพให้กับพี่น้องคนพิการทุก ๆ คน และทำให้พี่น้อง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ประเทศไทยวันนี้เรากำลังประสบกับปัญหาวิกฤต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ทุกท่านเป็นกำลังสำคัญ ในการที่จะนำพาประเทศไทย ให้เดินไปข้างหน้า ในทุก ๆ มิติ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ทางกายภาพต่าง ๆ ล้วนแล้วแต่ลดช่องว่าง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ให้คนตาบอดเข้าไปดูหนังได้ แล้วก็จะใช้เงินจาก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แล้วก็อีกไม่นานนะครับ เราก็จะมีซีเกมส์ เอเชียนเกมส์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ทำเหรียญให้กับประเทศไทยได้มากกว่านักกีฬาปกติ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ที่วันนี้กระทรวง พม. เราจะมาสร้างศักยภาพ สร้างความเข้มแข็งให้กับท่าน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หน่วยงาน และองค์กรที่ได้รับรางวัล ประจำปี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ให้กับพี่น้องคนพิการทุก ๆ คน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สมควรแล้ว ผมขออนุญาตเป็นตัวแทนทุก ๆ ณ ที่นี้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ขออนุญาตให้ท่านยังคงอยู่บนเวทีกับพวกเราทุกคนด้วยนะคะสากลประจำปีนี้ไปพร้อม ๆ กันนะครับ ขอให้ทุกท่านนับถอยหลังเคาท์ดาวน์ไปพร้อม ๆ กัน พร้อมแล้ว 5 4 3 21 ครับให้มีความหมายและมีความสมบูรณ์มากยิ่งขึ้นด้วย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</w:t>
      </w:r>
    </w:p>
    <w:p>
      <w:pPr>
        <w:pStyle w:val="BodyText"/>
      </w:pPr>
      <w:r>
        <w:t xml:space="preserve">[ภาษาต่างประเทศ]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ขออนุญาตเรียนเชิญท่าน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ท่านอนุกูล ปีดแก้ว ปลัดกระทรวงการพัฒนาสังคมและความมั่นคงของมนุษย์ ค่ะ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อีกหนึ่งครั้งค่ะ และในช่วงนี้เพื่อที่จะเป็นสัญลักษณ์ในการ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ภาษาไทยนะครับ เราจะเริ่มเปิดงานวันคนพิการ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และนี่ครับ เป็นการเปิดงานวันคนพิการสากล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ว่านี่คือสัญลักษณ์ของการเปิดงานวันคนพิการสากลประจำปีนี้ และแน่นอน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นอกจากนี้แล้วค่ะ ขออนุญาตเรียนเชิญท่านผู้บริหารโซฟา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กลุ่มเปราะบาง หรือแม้แต่คนพิการค่ะ สามารถเข้าถึงสิทธิ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ในประเทศไทยนะครับ ที่มอบหลักสูตรให้กับพี่น้อง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ทั้งผู้ด้อยโอกาสเองนะครับ รวมถึงผู้ที่เกี่ยวข้องด้วยนะครับ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อยู่บริเวณโซนทางด้านซ้ายมือค่ะ เรียนเชิญท่านขึ้นมา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ในการผลักดัน กระตุ้น สนับสนุน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พัฒนาประเทศชาติในทุกมิติ ไม่ว่าจะเป็นมิติทางเศรษฐกิจและแน่นอนนะครับ มิติการ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ต้องขอขอบคุณค่ะ คณะท่านผู้บริหาร และแขกผู้มีเกียรติที่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ขอเรียนเชิญนะครับ ท่านรองปลัดฯ นะครับ เรียนเชิญนะครับ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ด้านบนที่เราอยากให้คนพิการทางการได้ยินนะคะ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ในด้านบนเวทีของเรานะครับ ประกอบด้วย ผู้บริหาระดับสูง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นำพาพวกเราไปสู่ความสำเร็จ สู่คุณภาพชีวิตที่งดงามนะครับ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ต้องขออนุญาตค่ะ ให้ท่าน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เพิ่มศักยภาพของของคนพิการ เพื่อยกระดับ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ความเท่าเทียมในสังคมค่ะ และในช่วงนี้ค่ะ เพื่อที่จะได้เข้าสู่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กระทรวงอุดมศึกษา วิทยาศาสตร์ วิจัย และนวัตกรรม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ท่านโชคชัย และท่านวิทยุต ค่ะ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นะครับ ท่าน ธีร์ ภวังคนันท์ รองเลขาธิการคณะกรรมการการศึกษาขั้นพื้นฐาน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โดยที่ในลำดับของการถ่ายภาพ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เป็นอีกหนึ่งสัญญาณและอีกหนึ่งสัญลักษณ์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งนะคะ คุณจรัล ดาถ่ำ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ขอแสดงความยินดีกับ คุณมงคล ใจสม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คุณพิมพกานต์ ทารักษ์ ค่ะ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ลักษมี) ลำดับถัดไป ยินดี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กับคุณธนวัฒน์ อุทัย ค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กับคุณสุกฤษ จันทร์เมธา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คุณศุภวรรณ ใจเรือง 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โล่เชิดชูเกียรติแก่เยาวชนพิการไทย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มีเหรียญมาโชวืท่านรัฐมนตรีด้วยนะครับ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ต่อไป ยินดีกับเด็กหญิงชญานันท์ รัศมีโสภณครับ</w:t>
      </w:r>
    </w:p>
    <w:p>
      <w:pPr>
        <w:pStyle w:val="BodyText"/>
      </w:pPr>
      <w:r>
        <w:t xml:space="preserve">(คุณลักษมี) ขอแสดงความยินดีกับ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ขอแสดงความยินดีกับสมาคมคนพิการแห่งประเทศไทย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และองค์กรนะครับ และในโอกาสเดียวกันครับ ขออนุญาตเรียนเชิญท่านเลขานุการ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และท่านผู้ว่าราชการจังหวัดสุพรรณบุรี และผู้ว่า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กระทรวงอื่น ๆ นะครับ และกระทรวงมหาดไทย เป็นอีกหนึ่งกระทรวงที่เรียก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ที่ได้รับรางวัลในวันนี้ด้วยนะคะ ทั้งในช่วงภาคเช้า และในช่วงภาคบ่ายนี้ค่ะ วันนี้กับการสนับสนุน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รางวัล ซึ่งเป็นโล่รางวัลจากท่านนายกรัฐมนตรี ท่านแพทองธาร ชินวัตร ครับ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สามารถสร้างแรงบันดาลใจ แรงขับเคลื่อน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และสำหรับในช่วงนี้ค่ะ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คนพิการสากล ประจำปี 2567 ค่ะ เดี๋ยวเราไป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แล้วนะครับ ท่านสามารถถ่าย QR Code และสแกน QR Code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ที่เกี่ยวข้องกับคนพิการ หน่วยงานที่เกี่ยวข้องและส่งเสริมคนพิการ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และต่อยอดสู่การเป็นบุคคลที่มีชีวิต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</w:t>
      </w:r>
    </w:p>
    <w:p>
      <w:pPr>
        <w:pStyle w:val="BodyText"/>
      </w:pPr>
      <w:r>
        <w:t xml:space="preserve">[เสียงดนตรี] ล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ประจำปี 2567 จะเริ่มต้นในอีกสักครู่ ขณะนี้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2567 อีกสักครู่ กิจกรรมในภาคบ่ายกำลังจะเริ่มต้นขึ้น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ทุกท่านเข้าสู่วันคนพิการสากลประจำปี 2567 ครับ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เซลฟีกับท่านรัฐมนตรี ขอให้จบงานนะครับ ขอให้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ซึ่งอยากจะเรียนแจ้งประชาสัมพันธ์ให้ทุก ๆ ท่าน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ณ ขณะนี้ค่ะ</w:t>
      </w:r>
    </w:p>
    <w:p>
      <w:pPr>
        <w:pStyle w:val="BodyText"/>
      </w:pPr>
      <w:r>
        <w:t xml:space="preserve">(คุณเพลงรบ) ซึ่งใน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ทุกสมาคมก็ว่าได้นะครับ วันนี้ เราเห็นท่านนายกสมาคมสภาคนพิการมาแล้ว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พิธีการคะ ขอเรียนแจ้งประชาสัมพันธ์ในบริเวณงานครับครับ แล้วก็ตอนนี้ค่ะ ทุกท่านคะ ขอความร่วมมือจากทุก ๆ ท่าน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ช่วงบ่ายวันนี้นะครับ ก็จะเป็นการเปิดงานนะครับ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การทำ MOU นะครับ ที่เรียก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ด้านนอกนี้เองนะครับ ตอนนี้ก็ได้ทักทายกับคนพิการทางการได้ยินนะครับ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ในห้องแห่งนี้ครับ และจะได้ร่วมกัน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พระบาทสมเด็จพระเจ้าอยู่หัว บริเวณด้านหน้างานนะครับ และก็จะเดินเข้ามา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บริเวณหน้าอกของท่านรัฐมนตรีนะครับ ก็ได้ติดเข็มกลัด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</w:t>
      </w:r>
    </w:p>
    <w:p>
      <w:pPr>
        <w:pStyle w:val="BodyText"/>
      </w:pPr>
      <w:r>
        <w:t xml:space="preserve">(คุณลักษมี) และ ณ โอกาสนี้ค่ะ ปรบมือให้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จากหลายหน่วยงานนะครับ ที่ได้มาแสดงพลัง แสดงศักยภาพ ความสามารถของผู้พิการ ผู้ดูแล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ประเทศไทยจัดขึ้น ตรงกับวันที่ 4 ธันวาคม ซึ่ง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เดินเข้ามาด้านในค่ะ ก็จะมีกับการต้อนรับนะคะ กับ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ท่านวราวุธ ศิลปอาชา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คนพิการทุกประเภทความพิการครับ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เข้าสู่งานแล้ว อย่างที่เราได้พูดกันไปเมื่อช่วง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การจัดงานในครั้ง วันงานคนพิการสากลประจำปี 2567 ทุกท่านคะ ปรบมือดัง ๆ ให้กับการจัดกิจกรรม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คนพิการครับ ได้ร่วมกับหน่วยงานสมาคมคนพิการ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จะเริ่มเข้าสู่การจัดงานวันคนพิการ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กับความพร้อมและสิทธิความเท่าเทียมกันในสังคมของเราเริ่มต้น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นายกรัฐมนตรี เนื่องในโอกาสวันคนพิการสากล ประจำปี 2567 และตามด้วยกับวีดิทัศน์ ภาพรวม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</w:t>
      </w:r>
    </w:p>
    <w:p>
      <w:pPr>
        <w:pStyle w:val="BodyText"/>
      </w:pPr>
      <w:r>
        <w:t xml:space="preserve">(คุณแพทองธาร) สวัสดีค่ะ พี่น้องประชาชน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กำหนดให้วันที่ 3 ธันวาคมของทุกปี เป็นวัน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พิการให้ดีมากขึ้นต่อไป ความเท่าเทียมทางโอกาส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ยุติธรรม บริการสาธารณะ และบริการสังคม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ได้เป็นในสิ่งที่อยากเป็น ได้ทำในสิ่งที่อยากทำ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ทุกท่าน ขอให้เชื่อมั่นว่ารัฐบาลจะดูแลทุกท่าน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</w:t>
      </w:r>
    </w:p>
    <w:p>
      <w:pPr>
        <w:pStyle w:val="BodyText"/>
      </w:pPr>
      <w:r>
        <w:t xml:space="preserve">[เสียงดนตรี]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วันที่ 3 ธันวาคมของทุกปี เป็นวันคนพิการสาก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ศักดิ์ศรีความเป็นมนุษย์ เสมอภาค และเป็นธรรม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ในการเข้าถึงการเดินทางมากกว่าคนทั่วไปถึง 15 เท่า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ที่คนพิการและทุกคนในสังคมเข้าถึงและใช้ประโยชน์ได้ กระทรวงพัฒนาสังคมและความมั่นคงของมนุษย์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ขององค์กรสหประชาชาติ คือ ส่งเสริม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มีความมั่นคงในชีวิต และสวัสดิการที่เหมาะสม ผ่าน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ขอให้มีสุขภาพแข็งแรง มีความสุขความเจริญ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ประเทศไทย ท่านวิทยุต บุนนาค ด้วยนะคะได้มีตัวแทนจาก UNFCAได้เข้ามาทำงานร่วมกับเรา แล้วก็ทำงานสนับสนุนคนพิการสาส์นจากเลขาธ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วันคนพิการในวันนี้ ดิฉันรู้สึก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ณ์จากท่านเลขาธิการ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ท่านเลขาธิการท่านได้พูดไว้นี้ ดิฉันก็อยากจะพูดเล็กน้อย แล้วก็แสดงความเคาร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ในประเทศไทยเรามีความภูมิใจที่ได้ทำงานกับประเทศไทย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อย่างไม่รู้จักเหน็ดเหนื่อย และก็การทำงานของประเทศไทยเป็นการทำงานหลัก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</w:t>
      </w:r>
    </w:p>
    <w:p>
      <w:pPr>
        <w:pStyle w:val="BodyText"/>
      </w:pPr>
      <w:r>
        <w:t xml:space="preserve">(คุณเพลงรบ) ครับผม และในโอกาสนี้ครับ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ประจำประเทศไทยนะครับ ท่านคณะกรรมการกรมส่งเสริมและพัฒนาคุณภาพชีวิตคนพิการ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หัวหน้าส่วนราชการ ท่านผู้บริหาร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ทุก ๆ ท่านนะครับ แล้วก็ขอเป็นกำลังใจให้กับทุก ๆ คนนะครับ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นะครับ ที่ได้มีโอกาสมาเป็นประธาน… ไม่เป็นประธานดีกว่า เป็นส่วนหนึ่งของพิธีเปิด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ของเรานั้นเดินไปข้างหน้าด้วยกัน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ที่ผมได้ทำงาน ในฐานะรัฐมนตรี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ที่กระทรวง พม. ทำงานอยู่ด้วย โดยเฉพาะอย่างยิ่ง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อยู่ แต่สิ่งหนึ่งที่ผมได้เรียนรู้ ก็คือความต้องการ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จากการที่ผมได้มีโอกาสสัมผัสกับการทำงาน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ได้เห็นครับ ว่าความพิการนั้น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นี้บทบาทของกระทรวง พม. ครับ นอกจากจะมี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ในการใช้ชีวิตของพี่น้องคนพิการ นี่คือหนึ่งในเหตุผลสำคัญครับ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ศักยภาพให้กับพี่น้องคนพิการทุก ๆ คน และทำให้พี่น้อง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ประเทศไทยวันนี้เรากำลังประสบกับปัญหาวิกฤต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ทุกท่านเป็นกำลังสำคัญ ในการที่จะนำพาประเทศไทย ให้เดินไปข้างหน้า ในทุก ๆ มิติ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ทางกายภาพต่าง ๆ ล้วนแล้วแต่ลดช่องว่าง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ให้คนตาบอดเข้าไปดูหนังได้ แล้วก็จะใช้เงินจาก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แล้วก็อีกไม่นานนะครับ เราก็จะมีซีเกมส์ เอเชียนเกมส์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ทำเหรียญให้กับประเทศไทยได้มากกว่านักกีฬาปกติ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ที่วันนี้กระทรวง พม. เราจะมาสร้างศักยภาพ สร้างความเข้มแข็งให้กับท่าน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หน่วยงาน และองค์กรที่ได้รับรางวัล ประจำปี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ให้กับพี่น้องคนพิการทุก ๆ คน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สมควรแล้ว ผมขออนุญาตเป็นตัวแทนทุก ๆ ณ ที่นี้สากลประจำปีนี้ไปพร้อม ๆ กันนะครับ ขอให้ทุกท่านนับถอยหลังเคาท์ดาวน์ไปพร้อม ๆ กัน พร้อมแล้ว 5 4 3 21 ครับขออนุญาตให้ท่านยังคงอยู่บนเวทีกับพวกเราทุกคนด้วยนะคะ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ให้มีความหมายและมีความสมบูรณ์มากยิ่งขึ้นด้วย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</w:t>
      </w:r>
    </w:p>
    <w:p>
      <w:pPr>
        <w:pStyle w:val="BodyText"/>
      </w:pPr>
      <w:r>
        <w:t xml:space="preserve">[ภาษาต่างประเทศ]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ขออนุญาตเรียนเชิญท่าน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ท่านอนุกูล ปีดแก้ว ปลัดกระทรวงการพัฒนาสังคมและความมั่นคงของมนุษย์ ค่ะ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อีกหนึ่งครั้งค่ะ และในช่วงนี้เพื่อที่จะเป็นสัญลักษณ์ในการ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ภาษาไทยนะครับ เราจะเริ่มเปิดงานวันคนพิการ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และนี่ครับ เป็นการเปิดงานวันคนพิการสากล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ว่านี่คือสัญลักษณ์ของการเปิดงานวันคนพิการสากลประจำปีนี้ และแน่นอน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นอกจากนี้แล้วค่ะ ขออนุญาตเรียนเชิญท่านผู้บริหารโซฟา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กลุ่มเปราะบาง หรือแม้แต่คนพิการค่ะ สามารถเข้าถึงสิทธิ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ในประเทศไทยนะครับ ที่มอบหลักสูตรให้กับพี่น้อง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ทั้งผู้ด้อยโอกาสเองนะครับ รวมถึงผู้ที่เกี่ยวข้องด้วยนะครับ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อยู่บริเวณโซนทางด้านซ้ายมือค่ะ เรียนเชิญท่านขึ้นมา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ในการผลักดัน กระตุ้น สนับสนุน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พัฒนาประเทศชาติในทุกมิติ ไม่ว่าจะเป็นมิติทางเศรษฐกิจและแน่นอนนะครับ มิติการ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ต้องขอขอบคุณค่ะ คณะท่านผู้บริหาร และแขกผู้มีเกียรติที่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ขอเรียนเชิญนะครับ ท่านรองปลัดฯ นะครับ เรียนเชิญนะครับ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ด้านบนที่เราอยากให้คนพิการทางการได้ยินนะคะ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ในด้านบนเวทีของเรานะครับ ประกอบด้วย ผู้บริหาระดับสูง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นำพาพวกเราไปสู่ความสำเร็จ สู่คุณภาพชีวิตที่งดงามนะครับ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ต้องขออนุญาตค่ะ ให้ท่าน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เพิ่มศักยภาพของของคนพิการ เพื่อยกระดับ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ความเท่าเทียมในสังคมค่ะ และในช่วงนี้ค่ะ เพื่อที่จะได้เข้าสู่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กระทรวงอุดมศึกษา วิทยาศาสตร์ วิจัย และนวัตกรรม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ท่านโชคชัย และท่านวิทยุต ค่ะ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นะครับ ท่าน ธีร์ ภวังคนันท์ รองเลขาธิการคณะกรรมการการศึกษาขั้นพื้นฐาน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โดยที่ในลำดับของการถ่ายภาพ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เป็นอีกหนึ่งสัญญาณและอีกหนึ่งสัญลักษณ์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งนะคะ คุณจรัล ดาถ่ำ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มากอดท่านรัฐมนตรีเลยนะครับ ขอแสดงความยินดีกับคุณอนุสรณ์ ใจสูงเนิน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ขอแสดงความยินดี กับคุณพรพรรณ ดวงบัณฑิต ค่ะ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คุณพิมพกานต์ ทารักษ์ ค่ะ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ลักษมี) ลำดับถัดไป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ลักษมี) ลำดับถัดไป ยินดี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นะครับ ที่ได้รับรางวัลเรียบร้อยแล้วนะครับ ยังให้อยู่บริเวณงานนะ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กับคุณธนวัฒน์ อุทัย ค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กับคุณสุกฤษ จันทร์เมธา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คุณศุภวรรณ ใจเรือง 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โล่เชิดชูเกียรติแก่เยาวชนพิการไทย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มีเหรียญมาโชวืท่านรัฐมนตรีด้วยนะครับครับ</w:t>
      </w:r>
    </w:p>
    <w:p>
      <w:pPr>
        <w:pStyle w:val="BodyText"/>
      </w:pPr>
      <w:r>
        <w:t xml:space="preserve">(คุณลักษมี) ขอแสดงความยินดีกับ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ขอแสดงความยินดีกับสมาคมคนพิการแห่งประเทศไทย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และองค์กรนะครับ และในโอกาสเดียวกันครับ ขออนุญาตเรียนเชิญท่านเลขานุการ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และท่านผู้ว่าราชการจังหวัดสุพรรณบุรี และผู้ว่า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กระทรวงอื่น ๆ นะครับ และกระทรวงมหาดไทย เป็นอีกหนึ่งกระทรวงที่เรียก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ที่ได้รับรางวัลในวันนี้ด้วยนะคะ ทั้งในช่วงภาคเช้า และในช่วงภาคบ่ายนี้ค่ะ วันนี้กับการสนับสนุน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รางวัล ซึ่งเป็นโล่รางวัลจากท่านนายกรัฐมนตรี ท่านแพทองธาร ชินวัตร ครับ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สามารถสร้างแรงบันดาลใจ แรงขับเคลื่อน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และสำหรับในช่วงนี้ค่ะ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คนพิการสากล ประจำปี 2567 ค่ะ เดี๋ยวเราไป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แล้วนะครับ ท่านสามารถถ่าย QR Code และสแกน QR Code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ที่เกี่ยวข้องกับคนพิการ หน่วยงานที่เกี่ยวข้องและส่งเสริมคนพิการ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และต่อยอดสู่การเป็นบุคคลที่มีชีวิต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</w:t>
      </w:r>
    </w:p>
    <w:p>
      <w:pPr>
        <w:pStyle w:val="BodyText"/>
      </w:pPr>
      <w:r>
        <w:t xml:space="preserve">[เสียงดนตรี] ล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ประจำปี 2567 จะเริ่มต้นในอีกสักครู่ ขณะนี้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2567 อีกสักครู่ กิจกรรมในภาคบ่ายกำลังจะเริ่มต้นขึ้น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ทุกท่านเข้าสู่วันคนพิการสากลประจำปี 2567 ครับ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เซลฟีกับท่านรัฐมนตรี ขอให้จบงานนะครับ ขอให้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ซึ่งอยากจะเรียนแจ้งประชาสัมพันธ์ให้ทุก ๆ ท่าน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ณ ขณะนี้ค่ะ</w:t>
      </w:r>
    </w:p>
    <w:p>
      <w:pPr>
        <w:pStyle w:val="BodyText"/>
      </w:pPr>
      <w:r>
        <w:t xml:space="preserve">(คุณเพลงรบ) ซึ่งใน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ทุกสมาคมก็ว่าได้นะครับ วันนี้ เราเห็นท่านนายกสมาคมสภาคนพิการมาแล้วในบริเวณงานครับครับ แล้วก็พิธีการคะ ขอเรียนแจ้งประชาสัมพันธ์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ตอนนี้ค่ะ ทุกท่านคะ ขอความร่วมมือจากทุก ๆ ท่าน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ช่วงบ่ายวันนี้นะครับ ก็จะเป็นการเปิดงานนะครับ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การทำ MOU นะครับ ที่เรียก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ด้านนอกนี้เองนะครับ ตอนนี้ก็ได้ทักทายกับคนพิการทางการได้ยินนะครับ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ในห้องแห่งนี้ครับ และจะได้ร่วมกัน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พระบาทสมเด็จพระเจ้าอยู่หัว บริเวณด้านหน้างานนะครับ และก็จะเดินเข้ามา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บริเวณหน้าอกของท่านรัฐมนตรีนะครับ ก็ได้ติดเข็มกลัด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</w:t>
      </w:r>
    </w:p>
    <w:p>
      <w:pPr>
        <w:pStyle w:val="BodyText"/>
      </w:pPr>
      <w:r>
        <w:t xml:space="preserve">(คุณลักษมี) และ ณ โอกาสนี้ค่ะ ปรบมือให้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จากหลายหน่วยงานนะครับ ที่ได้มาแสดงพลัง แสดงศักยภาพ ความสามารถของผู้พิการ ผู้ดูแล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ประเทศไทยจัดขึ้น ตรงกับวันที่ 4 ธันวาคม ซึ่ง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เดินเข้ามาด้านในค่ะ ก็จะมีกับการต้อนรับนะคะ กับ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ท่านวราวุธ ศิลปอาชา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คนพิการทุกประเภทความพิการครับ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เข้าสู่งานแล้ว อย่างที่เราได้พูดกันไปเมื่อช่วง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การจัดงานในครั้ง วันงานคนพิการสากลประจำปี 2567 ทุกท่านคะ ปรบมือดัง ๆ ให้กับการจัดกิจกรรม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คนพิการครับ ได้ร่วมกับหน่วยงานสมาคมคนพิการ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จะเริ่มเข้าสู่การจัดงานวันคนพิการ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กับความพร้อมและสิทธิความเท่าเทียมกันในสังคมของเราเริ่มต้น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นายกรัฐมนตรี เนื่องในโอกาสวันคนพิการสากล ประจำปี 2567 และตามด้วยกับวีดิทัศน์ ภาพรวม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</w:t>
      </w:r>
    </w:p>
    <w:p>
      <w:pPr>
        <w:pStyle w:val="BodyText"/>
      </w:pPr>
      <w:r>
        <w:t xml:space="preserve">(คุณแพทองธาร) สวัสดีค่ะ พี่น้องประชาชน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กำหนดให้วันที่ 3 ธันวาคมของทุกปี เป็นวัน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พิการให้ดีมากขึ้นต่อไป ความเท่าเทียมทางโอกาส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ยุติธรรม บริการสาธารณะ และบริการสังคม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ได้เป็นในสิ่งที่อยากเป็น ได้ทำในสิ่งที่อยากทำ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ทุกท่าน ขอให้เชื่อมั่นว่ารัฐบาลจะดูแลทุกท่าน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</w:t>
      </w:r>
    </w:p>
    <w:p>
      <w:pPr>
        <w:pStyle w:val="BodyText"/>
      </w:pPr>
      <w:r>
        <w:t xml:space="preserve">[เสียงดนตรี]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วันที่ 3 ธันวาคมของทุกปี เป็นวันคนพิการสาก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ศักดิ์ศรีความเป็นมนุษย์ เสมอภาค และเป็นธรรม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ในการเข้าถึงการเดินทางมากกว่าคนทั่วไปถึง 15 เท่า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ที่คนพิการและทุกคนในสังคมเข้าถึงและใช้ประโยชน์ได้ กระทรวงพัฒนาสังคมและความมั่นคงของมนุษย์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ขององค์กรสหประชาชาติ คือ ส่งเสริม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ประเทศไทย ท่านวิทยุต บุนนาค ด้วยนะคะ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สาส์นจากเลขาธิการ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วันคนพิการในวันนี้ ดิฉันรู้สึก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ณ์จากท่านเลขาธิกา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ท่านเลขาธิการท่านได้พูดไว้นี้ ดิฉันก็อยากจะพูดเล็กน้อย แล้วก็แสดงความเคารพ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ในประเทศไทยเรามีความภูมิใจที่ได้ทำงานกับประเทศไทย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อย่างไม่รู้จักเหน็ดเหนื่อย และก็การทำงานของประเทศไทยเป็นการทำงานหลัก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(คุณเพลงรบ) ครับผม และในโอกาสนี้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ประจำประเทศไทยนะครับ ท่านคณะกรรมการกรมส่งเสริมและพัฒนาคุณภาพชีวิตคนพิการ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หัวหน้าส่วนราชการ ท่านผู้บริหาร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ทุก ๆ ท่านนะครับ แล้วก็ขอเป็นกำลังใจให้กับทุก ๆ คนนะครับ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นะครับ ที่ได้มีโอกาสมาเป็นประธาน… ไม่เป็นประธานดีกว่า เป็นส่วนหนึ่งของพิธีเปิด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ของเรานั้นเดินไปข้างหน้าด้วยกัน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ที่ผมได้ทำงาน ในฐานะรัฐมนตรี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ที่กระทรวง พม. ทำงานอยู่ด้วย โดยเฉพาะอย่างยิ่ง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อยู่ แต่สิ่งหนึ่งที่ผมได้เรียนรู้ ก็คือความต้องการ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จากการที่ผมได้มีโอกาสสัมผัสกับการทำงาน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ได้เห็นครับ ว่าความพิการนั้น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นี้บทบาทของกระทรวง พม. ครับ นอกจากจะมี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ในการใช้ชีวิตของพี่น้องคนพิการ นี่คือหนึ่งในเหตุผลสำคัญครับ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ศักยภาพให้กับพี่น้องคนพิการทุก ๆ คน และทำให้พี่น้อง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ประเทศไทยวันนี้เรากำลังประสบกับปัญหาวิกฤต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ทุกท่านเป็นกำลังสำคัญ ในการที่จะนำพาประเทศไทย ให้เดินไปข้างหน้า ในทุก ๆ มิติ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ทางกายภาพต่าง ๆ ล้วนแล้วแต่ลดช่องว่าง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ให้คนตาบอดเข้าไปดูหนังได้ แล้วก็จะใช้เงินจาก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แล้วก็อีกไม่นานนะครับ เราก็จะมีซีเกมส์ เอเชียนเกมส์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ทำเหรียญให้กับประเทศไทยได้มากกว่านักกีฬาปกติ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ที่วันนี้กระทรวง พม. เราจะมาสร้างศักยภาพ สร้างความเข้มแข็งให้กับท่าน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หน่วยงาน และองค์กรที่ได้รับรางวัล ประจำปี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ให้กับพี่น้องคนพิการทุก ๆ คนสากลประจำปีนี้ไปพร้อม ๆ กันนะครับ ขอให้ทุกท่านนับถอยหลังเคาท์ดาวน์ไปพร้อม ๆ กัน พร้อมแล้ว 5 4 3 21 ครับสมควรแล้ว ผมขออนุญาตเป็นตัวแทนทุก ๆ ณ ที่นี้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ขออนุญาตให้ท่านยังคงอยู่บนเวทีกับพวกเราทุกคนด้วยนะคะ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ให้มีความหมายและมีความสมบูรณ์มากยิ่งขึ้นด้วย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</w:t>
      </w:r>
    </w:p>
    <w:p>
      <w:pPr>
        <w:pStyle w:val="BodyText"/>
      </w:pPr>
      <w:r>
        <w:t xml:space="preserve">[ภาษาต่างประเทศ]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ขออนุญาตเรียนเชิญท่าน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ท่านอนุกูล ปีดแก้ว ปลัดกระทรวงการพัฒนาสังคมและความมั่นคงของมนุษย์ ค่ะ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อีกหนึ่งครั้งค่ะ และในช่วงนี้เพื่อที่จะเป็นสัญลักษณ์ในการ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ภาษาไทยนะครับ เราจะเริ่มเปิดงานวันคนพิการ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และนี่ครับ เป็นการเปิดงานวันคนพิการสากล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ว่านี่คือสัญลักษณ์ของการเปิดงานวันคนพิการสากลประจำปีนี้ และแน่นอน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นอกจากนี้แล้วค่ะ ขออนุญาตเรียนเชิญท่านผู้บริหารโซฟา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กลุ่มเปราะบาง หรือแม้แต่คนพิการค่ะ สามารถเข้าถึงสิทธิ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ในประเทศไทยนะครับ ที่มอบหลักสูตรให้กับพี่น้อง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ทั้งผู้ด้อยโอกาสเองนะครับ รวมถึงผู้ที่เกี่ยวข้องด้วยนะครับ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อยู่บริเวณโซนทางด้านซ้ายมือค่ะ เรียนเชิญท่านขึ้นมา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ในการผลักดัน กระตุ้น สนับสนุน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พัฒนาประเทศชาติในทุกมิติ ไม่ว่าจะเป็นมิติทางเศรษฐกิจและแน่นอนนะครับ มิติการ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ต้องขอขอบคุณค่ะ คณะท่านผู้บริหาร และแขกผู้มีเกียรติที่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ขอเรียนเชิญนะครับ ท่านรองปลัดฯ นะครับ เรียนเชิญนะครับ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ด้านบนที่เราอยากให้คนพิการทางการได้ยินนะคะ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ในด้านบนเวทีของเรานะครับ ประกอบด้วย ผู้บริหาระดับสูง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นำพาพวกเราไปสู่ความสำเร็จ สู่คุณภาพชีวิตที่งดงามนะครับ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ต้องขออนุญาตค่ะ ให้ท่าน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เพิ่มศักยภาพของของคนพิการ เพื่อยกระดับ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ความเท่าเทียมในสังคมค่ะ และในช่วงนี้ค่ะ เพื่อที่จะได้เข้าสู่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กระทรวงอุดมศึกษา วิทยาศาสตร์ วิจัย และนวัตกรรม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ท่านโชคชัย และท่านวิทยุต ค่ะ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นะครับ ท่าน ธีร์ ภวังคนันท์ รองเลขาธิการคณะกรรมการการศึกษาขั้นพื้นฐาน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โดยที่ในลำดับของการถ่ายภาพ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เป็นอีกหนึ่งสัญญาณและอีกหนึ่งสัญลักษณ์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งนะคะ คุณจรัล ดาถ่ำ ค่ะ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ขอแสดงความยินดีกับ คุณมงคล ใจสม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ลักษมี) ลำดับถัดไป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ลักษมี) ลำดับถัดไป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กับคุณธนวัฒน์ อุทัย ค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กับคุณสุกฤษ จันทร์เมธา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เพลงรบ) ขอแสดงความยินดี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คุณศุภวรรณ ใจเรือง 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โล่เชิดชูเกียรติแก่เยาวชนพิการไทยครับ</w:t>
      </w:r>
    </w:p>
    <w:p>
      <w:pPr>
        <w:pStyle w:val="BodyText"/>
      </w:pPr>
      <w:r>
        <w:t xml:space="preserve">(คุณลักษมี) ขอแสดงความยินดีกับมีเหรียญมาโชวืท่านรัฐมนตรีด้วยนะ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ขอแสดงความยินดีกับสมาคมคนพิการแห่งประเทศไทย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และองค์กรนะครับ และในโอกาสเดียวกันครับ ขออนุญาตเรียนเชิญท่านเลขานุการ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และท่านผู้ว่าราชการจังหวัดสุพรรณบุรี และผู้ว่า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กระทรวงอื่น ๆ นะครับ และกระทรวงมหาดไทย เป็นอีกหนึ่งกระทรวงที่เรียก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ที่ได้รับรางวัลในวันนี้ด้วยนะคะ ทั้งในช่วงภาคเช้า และในช่วงภาคบ่ายนี้ค่ะ วันนี้กับการสนับสนุน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รางวัล ซึ่งเป็นโล่รางวัลจากท่านนายกรัฐมนตรี ท่านแพทองธาร ชินวัตร ครับ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สามารถสร้างแรงบันดาลใจ แรงขับเคลื่อน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และสำหรับในช่วงนี้ค่ะ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คนพิการสากล ประจำปี 2567 ค่ะ เดี๋ยวเราไป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แล้วนะครับ ท่านสามารถถ่าย QR Code และสแกน QR Code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ที่เกี่ยวข้องกับคนพิการ หน่วยงานที่เกี่ยวข้องและส่งเสริมคนพิการ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และต่อยอดสู่การเป็นบุคคลที่มีชีวิต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</w:t>
      </w:r>
    </w:p>
    <w:p>
      <w:pPr>
        <w:pStyle w:val="BodyText"/>
      </w:pPr>
      <w:r>
        <w:t xml:space="preserve">[เสียงดนตรี] ล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ประจำปี 2567 จะเริ่มต้นในอีกสักครู่ ขณะนี้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2567 อีกสักครู่ กิจกรรมในภาคบ่ายกำลังจะเริ่มต้นขึ้น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ทุกท่านเข้าสู่วันคนพิการสากลประจำปี 2567 ครับ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เซลฟีกับท่านรัฐมนตรี ขอให้จบงานนะครับ ขอให้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ซึ่งอยากจะเรียนแจ้งประชาสัมพันธ์ให้ทุก ๆ ท่าน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ณ ขณะนี้ค่ะ</w:t>
      </w:r>
    </w:p>
    <w:p>
      <w:pPr>
        <w:pStyle w:val="BodyText"/>
      </w:pPr>
      <w:r>
        <w:t xml:space="preserve">(คุณเพลงรบ) ซึ่งในในบริเวณงานครับครับ แล้วก็ทุกสมาคมก็ว่าได้นะครับ วันนี้ เราเห็นท่านนายกสมาคมสภาคนพิการมาแล้ว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พิธีการคะ ขอเรียนแจ้งประชาสัมพันธ์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ตอนนี้ค่ะ ทุกท่านคะ ขอความร่วมมือจากทุก ๆ ท่าน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ช่วงบ่ายวันนี้นะครับ ก็จะเป็นการเปิดงานนะครับ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การทำ MOU นะครับ ที่เรียก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ด้านนอกนี้เองนะครับ ตอนนี้ก็ได้ทักทายกับคนพิการทางการได้ยินนะครับ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ในห้องแห่งนี้ครับ และจะได้ร่วมกัน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พระบาทสมเด็จพระเจ้าอยู่หัว บริเวณด้านหน้างานนะครับ และก็จะเดินเข้ามา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บริเวณหน้าอกของท่านรัฐมนตรีนะครับ ก็ได้ติดเข็มกลัด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</w:t>
      </w:r>
    </w:p>
    <w:p>
      <w:pPr>
        <w:pStyle w:val="BodyText"/>
      </w:pPr>
      <w:r>
        <w:t xml:space="preserve">(คุณลักษมี) และ ณ โอกาสนี้ค่ะ ปรบมือให้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จากหลายหน่วยงานนะครับ ที่ได้มาแสดงพลัง แสดงศักยภาพ ความสามารถของผู้พิการ ผู้ดูแล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ประเทศไทยจัดขึ้น ตรงกับวันที่ 4 ธันวาคม ซึ่ง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เดินเข้ามาด้านในค่ะ ก็จะมีกับการต้อนรับนะคะ กับ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ท่านวราวุธ ศิลปอาชา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คนพิการทุกประเภทความพิการครับ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เข้าสู่งานแล้ว อย่างที่เราได้พูดกันไปเมื่อช่วง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การจัดงานในครั้ง วันงานคนพิการสากลประจำปี 2567 ทุกท่านคะ ปรบมือดัง ๆ ให้กับการจัดกิจกรรม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คนพิการครับ ได้ร่วมกับหน่วยงานสมาคมคนพิการ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จะเริ่มเข้าสู่การจัดงานวันคนพิการ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กับความพร้อมและสิทธิความเท่าเทียมกันในสังคมของเราเริ่มต้น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นายกรัฐมนตรี เนื่องในโอกาสวันคนพิการสากล ประจำปี 2567 และตามด้วยกับวีดิทัศน์ ภาพรวม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</w:t>
      </w:r>
    </w:p>
    <w:p>
      <w:pPr>
        <w:pStyle w:val="BodyText"/>
      </w:pPr>
      <w:r>
        <w:t xml:space="preserve">(คุณแพทองธาร) สวัสดีค่ะ พี่น้องประชาชน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กำหนดให้วันที่ 3 ธันวาคมของทุกปี เป็นวัน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พิการให้ดีมากขึ้นต่อไป ความเท่าเทียมทางโอกาส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ยุติธรรม บริการสาธารณะ และบริการสังคม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ได้เป็นในสิ่งที่อยากเป็น ได้ทำในสิ่งที่อยากทำ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ทุกท่าน ขอให้เชื่อมั่นว่ารัฐบาลจะดูแลทุกท่าน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</w:t>
      </w:r>
    </w:p>
    <w:p>
      <w:pPr>
        <w:pStyle w:val="BodyText"/>
      </w:pPr>
      <w:r>
        <w:t xml:space="preserve">[เสียงดนตรี]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วันที่ 3 ธันวาคมของทุกปี เป็นวันคนพิการสาก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ศักดิ์ศรีความเป็นมนุษย์ เสมอภาค และเป็นธรรม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ในการเข้าถึงการเดินทางมากกว่าคนทั่วไปถึง 15 เท่า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ที่คนพิการและทุกคนในสังคมเข้าถึงและใช้ประโยชน์ได้ กระทรวงพัฒนาสังคมและความมั่นคงของมนุษย์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ขององค์กรสหประชาชาติ คือ ส่งเสริม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ประเทศไทย ท่านวิทยุต บุนนาค ด้วยนะค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สาส์นจากเลขาธิการ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วันคนพิการในวันนี้ ดิฉันรู้สึกณ์จากท่านเลขาธิกา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ท่านเลขาธิการท่านได้พูดไว้นี้ ดิฉันก็อยากจะพูดเล็กน้อย แล้วก็แสดงความเคารพ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ในประเทศไทยเรามีความภูมิใจที่ได้ทำงานกับประเทศไทยพี่น้องคนพิการทุกท่าน เข้าสู่วันคนพิการสากลแล้วก็ผมดีใจที่ได้พบกับอย่างไม่รู้จักเหน็ดเหนื่อย และก็การทำงานของประเทศไทยเป็นการทำงานหลั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</w:t>
      </w:r>
    </w:p>
    <w:p>
      <w:pPr>
        <w:pStyle w:val="BodyText"/>
      </w:pPr>
      <w:r>
        <w:t xml:space="preserve">(คุณเพลงรบ) ครับผม และในโอกาสนี้ครับ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ประจำประเทศไทยนะครับ ท่านคณะกรรมการกรมส่งเสริมและพัฒนาคุณภาพชีวิตคนพิการ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หัวหน้าส่วนราชการ ท่านผู้บริหาร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ทุก ๆ ท่านนะครับ แล้วก็ขอเป็นกำลังใจให้กับทุก ๆ คนนะครับ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นะครับ ที่ได้มีโอกาสมาเป็นประธาน… ไม่เป็นประธานดีกว่า เป็นส่วนหนึ่งของพิธีเปิด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ของเรานั้นเดินไปข้างหน้าด้วยกัน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ที่ผมได้ทำงาน ในฐานะรัฐมนตรี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ที่กระทรวง พม. ทำงานอยู่ด้วย โดยเฉพาะอย่างยิ่ง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อยู่ แต่สิ่งหนึ่งที่ผมได้เรียนรู้ ก็คือความต้องการ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จากการที่ผมได้มีโอกาสสัมผัสกับการทำงาน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ได้เห็นครับ ว่าความพิการนั้น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นี้บทบาทของกระทรวง พม. ครับ นอกจากจะมี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ในการใช้ชีวิตของพี่น้องคนพิการ นี่คือหนึ่งในเหตุผลสำคัญครับ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ศักยภาพให้กับพี่น้องคนพิการทุก ๆ คน และทำให้พี่น้อง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ประเทศไทยวันนี้เรากำลังประสบกับปัญหาวิกฤต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ทุกท่านเป็นกำลังสำคัญ ในการที่จะนำพาประเทศไทย ให้เดินไปข้างหน้า ในทุก ๆ มิติ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ทางกายภาพต่าง ๆ ล้วนแล้วแต่ลดช่องว่าง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ให้คนตาบอดเข้าไปดูหนังได้ แล้วก็จะใช้เงินจาก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แล้วก็อีกไม่นานนะครับ เราก็จะมีซีเกมส์ เอเชียนเกมส์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ทำเหรียญให้กับประเทศไทยได้มากกว่านักกีฬาปกติ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ที่วันนี้กระทรวง พม. เราจะมาสร้างศักยภาพ สร้างความเข้มแข็งให้กับท่าน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หน่วยงาน และองค์กรที่ได้รับรางวัล ประจำปี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สากลประจำปีนี้ไปพร้อม ๆ กันนะครับ ขอให้ทุกท่านนับถอยหลังเคาท์ดาวน์ไปพร้อม ๆ กัน พร้อมแล้ว 5 4 3 21 ครับให้กับพี่น้องคนพิการทุก ๆ คน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สมควรแล้ว ผมขออนุญาตเป็นตัวแทนทุก ๆ ณ ที่นี้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ขออนุญาตให้ท่านยังคงอยู่บนเวทีกับพวกเราทุกคนด้วยนะคะ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ให้มีความหมายและมีความสมบูรณ์มากยิ่งขึ้นด้วย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</w:t>
      </w:r>
    </w:p>
    <w:p>
      <w:pPr>
        <w:pStyle w:val="BodyText"/>
      </w:pPr>
      <w:r>
        <w:t xml:space="preserve">[ภาษาต่างประเทศ]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ขออนุญาตเรียนเชิญท่าน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ท่านอนุกูล ปีดแก้ว ปลัดกระทรวงการพัฒนาสังคมและความมั่นคงของมนุษย์ ค่ะ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อีกหนึ่งครั้งค่ะ และในช่วงนี้เพื่อที่จะเป็นสัญลักษณ์ในการ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ภาษาไทยนะครับ เราจะเริ่มเปิดงานวันคนพิการ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และนี่ครับ เป็นการเปิดงานวันคนพิการสากล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ว่านี่คือสัญลักษณ์ของการเปิดงานวันคนพิการสากลประจำปีนี้ และแน่นอน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นอกจากนี้แล้วค่ะ ขออนุญาตเรียนเชิญท่านผู้บริหารโซฟา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กลุ่มเปราะบาง หรือแม้แต่คนพิการค่ะ สามารถเข้าถึงสิทธิ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ในประเทศไทยนะครับ ที่มอบหลักสูตรให้กับพี่น้อง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ทั้งผู้ด้อยโอกาสเองนะครับ รวมถึงผู้ที่เกี่ยวข้องด้วยนะครับ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อยู่บริเวณโซนทางด้านซ้ายมือค่ะ เรียนเชิญท่านขึ้นมา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ในการผลักดัน กระตุ้น สนับสนุน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พัฒนาประเทศชาติในทุกมิติ ไม่ว่าจะเป็นมิติทางเศรษฐกิจและแน่นอนนะครับ มิติการ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ต้องขอขอบคุณค่ะ คณะท่านผู้บริหาร และแขกผู้มีเกียรติที่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ขอเรียนเชิญนะครับ ท่านรองปลัดฯ นะครับ เรียนเชิญนะครับ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ด้านบนที่เราอยากให้คนพิการทางการได้ยินนะคะ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ในด้านบนเวทีของเรานะครับ ประกอบด้วย ผู้บริหาระดับสูง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นำพาพวกเราไปสู่ความสำเร็จ สู่คุณภาพชีวิตที่งดงามนะครับ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ต้องขออนุญาตค่ะ ให้ท่าน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เพิ่มศักยภาพของของคนพิการ เพื่อยกระดับ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ความเท่าเทียมในสังคมค่ะ และในช่วงนี้ค่ะ เพื่อที่จะได้เข้าสู่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กระทรวงอุดมศึกษา วิทยาศาสตร์ วิจัย และนวัตกรรม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ท่านโชคชัย และท่านวิทยุต ค่ะ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นะครับ ท่าน ธีร์ ภวังคนันท์ รองเลขาธิการคณะกรรมการการศึกษาขั้นพื้นฐาน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โดยที่ในลำดับของการถ่ายภาพ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เป็นอีกหนึ่งสัญญาณและอีกหนึ่งสัญลักษณ์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งนะคะ คุณจรัล ดาถ่ำ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มากอดท่านรัฐมนตรีเลยนะครับ ขอแสดงความยินดีกับคุณอนุสรณ์ ใจสูงเนิน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 ยินดี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ลักษมี) ลำดับถัดไป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กับคุณธนวัฒน์ อุทัย ค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กับคุณสุกฤษ จันทร์เมธา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คุณศุภวรรณ ใจเรือง ครับ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ครับ</w:t>
      </w:r>
    </w:p>
    <w:p>
      <w:pPr>
        <w:pStyle w:val="BodyText"/>
      </w:pPr>
      <w:r>
        <w:t xml:space="preserve">(คุณลักษมี) ขอแสดงความยินดีกับโล่เชิดชูเกียรติแก่เยาวชนพิการไทย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มีเหรียญมาโชวืท่านรัฐมนตรีด้วยนะครับ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ขอแสดงความยินดีกับสมาคมคนพิการแห่งประเทศไทย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และองค์กรนะครับ และในโอกาสเดียวกันครับ ขออนุญาตเรียนเชิญท่านเลขานุการ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และท่านผู้ว่าราชการจังหวัดสุพรรณบุรี และผู้ว่า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กระทรวงอื่น ๆ นะครับ และกระทรวงมหาดไทย เป็นอีกหนึ่งกระทรวงที่เรียก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ที่ได้รับรางวัลในวันนี้ด้วยนะคะ ทั้งในช่วงภาคเช้า และในช่วงภาคบ่ายนี้ค่ะ วันนี้กับการสนับสนุน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รางวัล ซึ่งเป็นโล่รางวัลจากท่านนายกรัฐมนตรี ท่านแพทองธาร ชินวัตร ครับ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สามารถสร้างแรงบันดาลใจ แรงขับเคลื่อน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และสำหรับในช่วงนี้ค่ะ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คนพิการสากล ประจำปี 2567 ค่ะ เดี๋ยวเราไป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แล้วนะครับ ท่านสามารถถ่าย QR Code และสแกน QR Code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ที่เกี่ยวข้องกับคนพิการ หน่วยงานที่เกี่ยวข้องและส่งเสริมคนพิการ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และต่อยอดสู่การเป็นบุคคลที่มีชีวิต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</w:t>
      </w:r>
    </w:p>
    <w:p>
      <w:pPr>
        <w:pStyle w:val="BodyText"/>
      </w:pPr>
      <w:r>
        <w:t xml:space="preserve">[เสียงดนตรี] ล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ประจำปี 2567 จะเริ่มต้นในอีกสักครู่ ขณะนี้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2567 อีกสักครู่ กิจกรรมในภาคบ่ายกำลังจะเริ่มต้นขึ้น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ทุกท่านเข้าสู่วันคนพิการสากลประจำปี 2567 ครับ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เซลฟีกับท่านรัฐมนตรี ขอให้จบงานนะครับ ขอให้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ซึ่งอยากจะเรียนแจ้งประชาสัมพันธ์ให้ทุก ๆ ท่าน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ในบริเวณงานครับครับ แล้วก็ณ ขณะนี้ค่ะ</w:t>
      </w:r>
    </w:p>
    <w:p>
      <w:pPr>
        <w:pStyle w:val="BodyText"/>
      </w:pPr>
      <w:r>
        <w:t xml:space="preserve">(คุณเพลงรบ) ซึ่งใน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ทุกสมาคมก็ว่าได้นะครับ วันนี้ เราเห็นท่านนายกสมาคมสภาคนพิการมาแล้ว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พิธีการคะ ขอเรียนแจ้งประชาสัมพันธ์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ตอนนี้ค่ะ ทุกท่านคะ ขอความร่วมมือจากทุก ๆ ท่าน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ช่วงบ่ายวันนี้นะครับ ก็จะเป็นการเปิดงานนะครับ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การทำ MOU นะครับ ที่เรียก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ด้านนอกนี้เองนะครับ ตอนนี้ก็ได้ทักทายกับคนพิการทางการได้ยินนะครับ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ในห้องแห่งนี้ครับ และจะได้ร่วมกัน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พระบาทสมเด็จพระเจ้าอยู่หัว บริเวณด้านหน้างานนะครับ และก็จะเดินเข้ามา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บริเวณหน้าอกของท่านรัฐมนตรีนะครับ ก็ได้ติดเข็มกลัด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</w:t>
      </w:r>
    </w:p>
    <w:p>
      <w:pPr>
        <w:pStyle w:val="BodyText"/>
      </w:pPr>
      <w:r>
        <w:t xml:space="preserve">(คุณลักษมี) และ ณ โอกาสนี้ค่ะ ปรบมือให้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จากหลายหน่วยงานนะครับ ที่ได้มาแสดงพลัง แสดงศักยภาพ ความสามารถของผู้พิการ ผู้ดูแล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ประเทศไทยจัดขึ้น ตรงกับวันที่ 4 ธันวาคม ซึ่ง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เดินเข้ามาด้านในค่ะ ก็จะมีกับการต้อนรับนะคะ กับ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ท่านวราวุธ ศิลปอาชา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คนพิการทุกประเภทความพิการครับ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เข้าสู่งานแล้ว อย่างที่เราได้พูดกันไปเมื่อช่วง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การจัดงานในครั้ง วันงานคนพิการสากลประจำปี 2567 ทุกท่านคะ ปรบมือดัง ๆ ให้กับการจัดกิจกรรม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คนพิการครับ ได้ร่วมกับหน่วยงานสมาคมคนพิการ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จะเริ่มเข้าสู่การจัดงานวันคนพิการ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กับความพร้อมและสิทธิความเท่าเทียมกันในสังคมของเราเริ่มต้น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นายกรัฐมนตรี เนื่องในโอกาสวันคนพิการสากล ประจำปี 2567 และตามด้วยกับวีดิทัศน์ ภาพรวม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</w:t>
      </w:r>
    </w:p>
    <w:p>
      <w:pPr>
        <w:pStyle w:val="BodyText"/>
      </w:pPr>
      <w:r>
        <w:t xml:space="preserve">(คุณแพทองธาร) สวัสดีค่ะ พี่น้องประชาชน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กำหนดให้วันที่ 3 ธันวาคมของทุกปี เป็นวัน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พิการให้ดีมากขึ้นต่อไป ความเท่าเทียมทางโอกาส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ยุติธรรม บริการสาธารณะ และบริการสังคม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ได้เป็นในสิ่งที่อยากเป็น ได้ทำในสิ่งที่อยากทำ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ทุกท่าน ขอให้เชื่อมั่นว่ารัฐบาลจะดูแลทุกท่าน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</w:t>
      </w:r>
    </w:p>
    <w:p>
      <w:pPr>
        <w:pStyle w:val="BodyText"/>
      </w:pPr>
      <w:r>
        <w:t xml:space="preserve">[เสียงดนตรี]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วันที่ 3 ธันวาคมของทุกปี เป็นวันคนพิการสาก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ศักดิ์ศรีความเป็นมนุษย์ เสมอภาค และเป็นธรรม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ในการเข้าถึงการเดินทางมากกว่าคนทั่วไปถึง 15 เท่า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ที่คนพิการและทุกคนในสังคมเข้าถึงและใช้ประโยชน์ได้ กระทรวงพัฒนาสังคมและความมั่นคงของมนุษย์ขององค์กรสหประชาชาติ คือ ส่งเสริม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วันคนพิการสากล ปี 2567 ในปีนี้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ทุกประเภทแห่งประเทศไทย ท่านวิทยุต บุนนาค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ประเทศไทย ท่านวิทยุต บุนนาค ด้วยนะคะ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สาส์นจากเลขาธิการวันคนพิการในวันนี้ ดิฉันรู้สึกณ์จากท่านเลขาธิกา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ท่านเลขาธิการท่านได้พูดไว้นี้ ดิฉันก็อยากจะพูดเล็กน้อย แล้วก็แสดงความเคารพพี่น้องคนพิการทุกท่าน เข้าสู่วันคนพิการสากลแล้วก็ผมดีใจที่ได้พบกับในประเทศไทยเรามีความภูมิใจที่ได้ทำงานกับประเทศไท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อย่างไม่รู้จักเหน็ดเหนื่อย และก็การทำงานของประเทศไทยเป็นการทำงานหลัก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</w:t>
      </w:r>
    </w:p>
    <w:p>
      <w:pPr>
        <w:pStyle w:val="BodyText"/>
      </w:pPr>
      <w:r>
        <w:t xml:space="preserve">(คุณเพลงรบ) ครับผม และในโอกาสนี้ครับ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ประจำประเทศไทยนะครับ ท่านคณะกรรมการกรมส่งเสริมและพัฒนาคุณภาพชีวิตคนพิการ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หัวหน้าส่วนราชการ ท่านผู้บริหาร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ทุก ๆ ท่านนะครับ แล้วก็ขอเป็นกำลังใจให้กับทุก ๆ คนนะครับ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นะครับ ที่ได้มีโอกาสมาเป็นประธาน… ไม่เป็นประธานดีกว่า เป็นส่วนหนึ่งของพิธีเปิด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ของเรานั้นเดินไปข้างหน้าด้วยกัน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ที่ผมได้ทำงาน ในฐานะรัฐมนตรี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ที่กระทรวง พม. ทำงานอยู่ด้วย โดยเฉพาะอย่างยิ่ง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อยู่ แต่สิ่งหนึ่งที่ผมได้เรียนรู้ ก็คือความต้องการ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จากการที่ผมได้มีโอกาสสัมผัสกับการทำงาน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ได้เห็นครับ ว่าความพิการนั้น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นี้บทบาทของกระทรวง พม. ครับ นอกจากจะมี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ในการใช้ชีวิตของพี่น้องคนพิการ นี่คือหนึ่งในเหตุผลสำคัญครับ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ศักยภาพให้กับพี่น้องคนพิการทุก ๆ คน และทำให้พี่น้อง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ประเทศไทยวันนี้เรากำลังประสบกับปัญหาวิกฤต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ทุกท่านเป็นกำลังสำคัญ ในการที่จะนำพาประเทศไทย ให้เดินไปข้างหน้า ในทุก ๆ มิติ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ทางกายภาพต่าง ๆ ล้วนแล้วแต่ลดช่องว่าง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ให้คนตาบอดเข้าไปดูหนังได้ แล้วก็จะใช้เงินจาก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แล้วก็อีกไม่นานนะครับ เราก็จะมีซีเกมส์ เอเชียนเกมส์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ทำเหรียญให้กับประเทศไทยได้มากกว่านักกีฬาปกติ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ที่วันนี้กระทรวง พม. เราจะมาสร้างศักยภาพ สร้างความเข้มแข็งให้กับท่าน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หน่วยงาน และองค์กรที่ได้รับรางวัล ประจำปีสากลประจำปีนี้ไปพร้อม ๆ กันนะครับ ขอให้ทุกท่านนับถอยหลังเคาท์ดาวน์ไปพร้อม ๆ กัน พร้อมแล้ว 5 4 3 21 ครับ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ให้กับพี่น้องคนพิการทุก ๆ คน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สมควรแล้ว ผมขออนุญาตเป็นตัวแทนทุก ๆ ณ ที่นี้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ขออนุญาตให้ท่านยังคงอยู่บนเวทีกับพวกเราทุกคนด้วยนะคะ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ให้มีความหมายและมีความสมบูรณ์มากยิ่งขึ้นด้วย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</w:t>
      </w:r>
    </w:p>
    <w:p>
      <w:pPr>
        <w:pStyle w:val="BodyText"/>
      </w:pPr>
      <w:r>
        <w:t xml:space="preserve">[ภาษาต่างประเทศ]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ขออนุญาตเรียนเชิญท่าน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ท่านอนุกูล ปีดแก้ว ปลัดกระทรวงการพัฒนาสังคมและความมั่นคงของมนุษย์ ค่ะ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อีกหนึ่งครั้งค่ะ และในช่วงนี้เพื่อที่จะเป็นสัญลักษณ์ในการ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ภาษาไทยนะครับ เราจะเริ่มเปิดงานวันคนพิการ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และนี่ครับ เป็นการเปิดงานวันคนพิการสากล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ว่านี่คือสัญลักษณ์ของการเปิดงานวันคนพิการสากลประจำปีนี้ และแน่นอน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นอกจากนี้แล้วค่ะ ขออนุญาตเรียนเชิญท่านผู้บริหารโซฟา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กลุ่มเปราะบาง หรือแม้แต่คนพิการค่ะ สามารถเข้าถึงสิทธิ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ในประเทศไทยนะครับ ที่มอบหลักสูตรให้กับพี่น้อง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ทั้งผู้ด้อยโอกาสเองนะครับ รวมถึงผู้ที่เกี่ยวข้องด้วยนะครับ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อยู่บริเวณโซนทางด้านซ้ายมือค่ะ เรียนเชิญท่านขึ้นมา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ในการผลักดัน กระตุ้น สนับสนุน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พัฒนาประเทศชาติในทุกมิติ ไม่ว่าจะเป็นมิติทางเศรษฐกิจและแน่นอนนะครับ มิติการ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ต้องขอขอบคุณค่ะ คณะท่านผู้บริหาร และแขกผู้มีเกียรติที่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ขอเรียนเชิญนะครับ ท่านรองปลัดฯ นะครับ เรียนเชิญนะครับ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ด้านบนที่เราอยากให้คนพิการทางการได้ยินนะคะ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ในด้านบนเวทีของเรานะครับ ประกอบด้วย ผู้บริหาระดับสูง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นำพาพวกเราไปสู่ความสำเร็จ สู่คุณภาพชีวิตที่งดงามนะครับ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ต้องขออนุญาตค่ะ ให้ท่าน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เพิ่มศักยภาพของของคนพิการ เพื่อยกระดับ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ความเท่าเทียมในสังคมค่ะ และในช่วงนี้ค่ะ เพื่อที่จะได้เข้าสู่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กระทรวงอุดมศึกษา วิทยาศาสตร์ วิจัย และนวัตกรรม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ท่านโชคชัย และท่านวิทยุต ค่ะ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นะครับ ท่าน ธีร์ ภวังคนันท์ รองเลขาธิการคณะกรรมการการศึกษาขั้นพื้นฐาน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โดยที่ในลำดับของการถ่ายภาพ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เป็นอีกหนึ่งสัญญาณและอีกหนึ่งสัญลักษณ์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งนะคะ คุณจรัล ดาถ่ำ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ขอแสดงความยินดีกับ คุณมงคล ใจสม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คุณพิมพกานต์ ทารักษ์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อกเฉียงเหนือครับ ขอแสดงความยินดีกับคุณทิพย์สุคนธ์ ฤทธิแสง ครับ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ลักษมี) ลำดับถัดไป ยินดี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นะครับ ที่ได้รับรางวัลเรียบร้อยแล้วนะครับ ยังให้อยู่บริเวณงานนะ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ขอแสดงความยินดี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กับคุณธนวัฒน์ อุทัย ค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กับคุณสุกฤษ จันทร์เมธา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</w:t>
      </w:r>
    </w:p>
    <w:p>
      <w:pPr>
        <w:pStyle w:val="BodyText"/>
      </w:pPr>
      <w:r>
        <w:t xml:space="preserve">(คุณเพลงรบ) ขอแสดงความยินดี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คุณศุภวรรณ ใจเรือง ครับ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โล่เชิดชูเกียรติแก่เยาวชนพิการไทย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มีเหรียญมาโชวืท่านรัฐมนตรีด้วยนะ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องค์กรที่ส่งเสริมการจ้างงานคนพิการ ระดับเกียรติยศ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ขอแสดงความยินดีกับสมาคมคนพิการแห่งประเทศไทย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และองค์กรนะครับ และในโอกาสเดียวกันครับ ขออนุญาตเรียนเชิญท่านเลขานุการ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และท่านผู้ว่าราชการจังหวัดสุพรรณบุรี และผู้ว่า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กระทรวงอื่น ๆ นะครับ และกระทรวงมหาดไทย เป็นอีกหนึ่งกระทรวงที่เรียก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ที่ได้รับรางวัลในวันนี้ด้วยนะคะ ทั้งในช่วงภาคเช้า และในช่วงภาคบ่ายนี้ค่ะ วันนี้กับการสนับสนุน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รางวัล ซึ่งเป็นโล่รางวัลจากท่านนายกรัฐมนตรี ท่านแพทองธาร ชินวัตร ครับ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สามารถสร้างแรงบันดาลใจ แรงขับเคลื่อน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และสำหรับในช่วงนี้ค่ะ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คนพิการสากล ประจำปี 2567 ค่ะ เดี๋ยวเราไป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แล้วนะครับ ท่านสามารถถ่าย QR Code และสแกน QR Code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ที่เกี่ยวข้องกับคนพิการ หน่วยงานที่เกี่ยวข้องและส่งเสริมคนพิการ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และต่อยอดสู่การเป็นบุคคลที่มีชีวิต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</w:t>
      </w:r>
    </w:p>
    <w:p>
      <w:pPr>
        <w:pStyle w:val="BodyText"/>
      </w:pPr>
      <w:r>
        <w:t xml:space="preserve">[เสียงดนตรี] ล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ประจำปี 2567 จะเริ่มต้นในอีกสักครู่ ขณะนี้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2567 อีกสักครู่ กิจกรรมในภาคบ่ายกำลังจะเริ่มต้นขึ้น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ทุกท่านเข้าสู่วันคนพิการสากลประจำปี 2567 ครับ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เซลฟีกับท่านรัฐมนตรี ขอให้จบงานนะครับ ขอให้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ซึ่งอยากจะเรียนแจ้งประชาสัมพันธ์ให้ทุก ๆ ท่านในบริเวณงานครับครับ แล้วก็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ณ ขณะนี้ค่ะ</w:t>
      </w:r>
    </w:p>
    <w:p>
      <w:pPr>
        <w:pStyle w:val="BodyText"/>
      </w:pPr>
      <w:r>
        <w:t xml:space="preserve">(คุณเพลงรบ) ซึ่งใน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ทุกสมาคมก็ว่าได้นะครับ วันนี้ เราเห็นท่านนายกสมาคมสภาคนพิการมาแล้ว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พิธีการคะ ขอเรียนแจ้งประชาสัมพันธ์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ตอนนี้ค่ะ ทุกท่านคะ ขอความร่วมมือจากทุก ๆ ท่าน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ช่วงบ่ายวันนี้นะครับ ก็จะเป็นการเปิดงานนะครับ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การทำ MOU นะครับ ที่เรียก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ด้านนอกนี้เองนะครับ ตอนนี้ก็ได้ทักทายกับคนพิการทางการได้ยินนะครับ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ในห้องแห่งนี้ครับ และจะได้ร่วมกัน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พระบาทสมเด็จพระเจ้าอยู่หัว บริเวณด้านหน้างานนะครับ และก็จะเดินเข้ามา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บริเวณหน้าอกของท่านรัฐมนตรีนะครับ ก็ได้ติดเข็มกลัด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</w:t>
      </w:r>
    </w:p>
    <w:p>
      <w:pPr>
        <w:pStyle w:val="BodyText"/>
      </w:pPr>
      <w:r>
        <w:t xml:space="preserve">(คุณลักษมี) และ ณ โอกาสนี้ค่ะ ปรบมือให้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จากหลายหน่วยงานนะครับ ที่ได้มาแสดงพลัง แสดงศักยภาพ ความสามารถของผู้พิการ ผู้ดูแล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ประเทศไทยจัดขึ้น ตรงกับวันที่ 4 ธันวาคม ซึ่ง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เดินเข้ามาด้านในค่ะ ก็จะมีกับการต้อนรับนะคะ กับ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ท่านวราวุธ ศิลปอาชา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คนพิการทุกประเภทความพิการครับ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เข้าสู่งานแล้ว อย่างที่เราได้พูดกันไปเมื่อช่วง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การจัดงานในครั้ง วันงานคนพิการสากลประจำปี 2567 ทุกท่านคะ ปรบมือดัง ๆ ให้กับการจัดกิจกรรม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คนพิการครับ ได้ร่วมกับหน่วยงานสมาคมคนพิการ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จะเริ่มเข้าสู่การจัดงานวันคนพิการ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กับความพร้อมและสิทธิความเท่าเทียมกันในสังคมของเราเริ่มต้น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นายกรัฐมนตรี เนื่องในโอกาสวันคนพิการสากล ประจำปี 2567 และตามด้วยกับวีดิทัศน์ ภาพรวม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</w:t>
      </w:r>
    </w:p>
    <w:p>
      <w:pPr>
        <w:pStyle w:val="BodyText"/>
      </w:pPr>
      <w:r>
        <w:t xml:space="preserve">(คุณแพทองธาร) สวัสดีค่ะ พี่น้องประชาชน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กำหนดให้วันที่ 3 ธันวาคมของทุกปี เป็นวัน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พิการให้ดีมากขึ้นต่อไป ความเท่าเทียมทางโอกาส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ยุติธรรม บริการสาธารณะ และบริการสังคม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ได้เป็นในสิ่งที่อยากเป็น ได้ทำในสิ่งที่อยากทำ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ทุกท่าน ขอให้เชื่อมั่นว่ารัฐบาลจะดูแลทุกท่าน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เสียงดนตรี]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วันที่ 3 ธันวาคมของทุกปี เป็นวันคนพิการสาก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ศักดิ์ศรีความเป็นมนุษย์ เสมอภาค และเป็นธรรม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ในการเข้าถึงการเดินทางมากกว่าคนทั่วไปถึง 15 เท่าที่คนพิการและทุกคนในสังคมเข้าถึงและใช้ประโยชน์ได้ กระทรวงพัฒนาสังคมและความมั่นคงของมนุษย์ขององค์กรสหประชาชาติ คือ ส่งเสริม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วันคนพิการสากล ปี 2567 ในปีนี้นะ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ประจำปี 2567 ค่ะ ซึ่ง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ทุกประเภทแห่งประเทศไทย ท่านวิทยุต บุนนาค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ประเทศไทย ท่านวิทยุต บุนนาค ด้วยนะคะสาส์นจากเลขาธิการวันคนพิการในวันนี้ ดิฉันรู้สึ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ณ์จากท่านเลขาธิการ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พี่น้องคนพิการทุกท่าน เข้าสู่วันคนพิการสากลแล้วก็ผมดีใจที่ได้พบกับท่านเลขาธิการท่านได้พูดไว้นี้ ดิฉันก็อยากจะพูดเล็กน้อย แล้วก็แสดงความเคารพ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ในประเทศไทยเรามีความภูมิใจที่ได้ทำงานกับประเทศไทย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อย่างไม่รู้จักเหน็ดเหนื่อย และก็การทำงานของประเทศไทยเป็นการทำงานหลัก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</w:t>
      </w:r>
    </w:p>
    <w:p>
      <w:pPr>
        <w:pStyle w:val="BodyText"/>
      </w:pPr>
      <w:r>
        <w:t xml:space="preserve">(คุณเพลงรบ) ครับผม และในโอกาสนี้ครับ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ประจำประเทศไทยนะครับ ท่านคณะกรรมการกรมส่งเสริมและพัฒนาคุณภาพชีวิตคนพิการ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หัวหน้าส่วนราชการ ท่านผู้บริหาร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ทุก ๆ ท่านนะครับ แล้วก็ขอเป็นกำลังใจให้กับทุก ๆ คนนะครับ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นะครับ ที่ได้มีโอกาสมาเป็นประธาน… ไม่เป็นประธานดีกว่า เป็นส่วนหนึ่งของพิธีเปิด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ของเรานั้นเดินไปข้างหน้าด้วยกัน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ที่ผมได้ทำงาน ในฐานะรัฐมนตรี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ที่กระทรวง พม. ทำงานอยู่ด้วย โดยเฉพาะอย่างยิ่ง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อยู่ แต่สิ่งหนึ่งที่ผมได้เรียนรู้ ก็คือความต้องการ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จากการที่ผมได้มีโอกาสสัมผัสกับการทำงาน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ได้เห็นครับ ว่าความพิการนั้น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นี้บทบาทของกระทรวง พม. ครับ นอกจากจะมี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ในการใช้ชีวิตของพี่น้องคนพิการ นี่คือหนึ่งในเหตุผลสำคัญครับ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ศักยภาพให้กับพี่น้องคนพิการทุก ๆ คน และทำให้พี่น้อง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ประเทศไทยวันนี้เรากำลังประสบกับปัญหาวิกฤต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ทุกท่านเป็นกำลังสำคัญ ในการที่จะนำพาประเทศไทย ให้เดินไปข้างหน้า ในทุก ๆ มิติ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ทางกายภาพต่าง ๆ ล้วนแล้วแต่ลดช่องว่าง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ให้คนตาบอดเข้าไปดูหนังได้ แล้วก็จะใช้เงินจาก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แล้วก็อีกไม่นานนะครับ เราก็จะมีซีเกมส์ เอเชียนเกมส์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ทำเหรียญให้กับประเทศไทยได้มากกว่านักกีฬาปกติ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ที่วันนี้กระทรวง พม. เราจะมาสร้างศักยภาพ สร้างความเข้มแข็งให้กับท่านสากลประจำปีนี้ไปพร้อม ๆ กันนะครับ ขอให้ทุกท่านนับถอยหลังเคาท์ดาวน์ไปพร้อม ๆ กัน พร้อมแล้ว 5 4 3 21 ครับหน่วยงาน และองค์กรที่ได้รับรางวัล ประจำปี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ให้กับพี่น้องคนพิการทุก ๆ คน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สมควรแล้ว ผมขออนุญาตเป็นตัวแทนทุก ๆ ณ ที่นี้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ขออนุญาตให้ท่านยังคงอยู่บนเวทีกับพวกเราทุกคนด้วยนะคะ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ให้มีความหมายและมีความสมบูรณ์มากยิ่งขึ้นด้วย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</w:t>
      </w:r>
    </w:p>
    <w:p>
      <w:pPr>
        <w:pStyle w:val="BodyText"/>
      </w:pPr>
      <w:r>
        <w:t xml:space="preserve">[ภาษาต่างประเทศ]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ขออนุญาตเรียนเชิญท่าน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ท่านอนุกูล ปีดแก้ว ปลัดกระทรวงการพัฒนาสังคมและความมั่นคงของมนุษย์ ค่ะ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อีกหนึ่งครั้งค่ะ และในช่วงนี้เพื่อที่จะเป็นสัญลักษณ์ในการ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ภาษาไทยนะครับ เราจะเริ่มเปิดงานวันคนพิการ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และนี่ครับ เป็นการเปิดงานวันคนพิการสากล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ว่านี่คือสัญลักษณ์ของการเปิดงานวันคนพิการสากลประจำปีนี้ และแน่นอน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นอกจากนี้แล้วค่ะ ขออนุญาตเรียนเชิญท่านผู้บริหารโซฟา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กลุ่มเปราะบาง หรือแม้แต่คนพิการค่ะ สามารถเข้าถึงสิทธิ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ในประเทศไทยนะครับ ที่มอบหลักสูตรให้กับพี่น้อง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ทั้งผู้ด้อยโอกาสเองนะครับ รวมถึงผู้ที่เกี่ยวข้องด้วยนะครับ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อยู่บริเวณโซนทางด้านซ้ายมือค่ะ เรียนเชิญท่านขึ้นมา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ในการผลักดัน กระตุ้น สนับสนุน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พัฒนาประเทศชาติในทุกมิติ ไม่ว่าจะเป็นมิติทางเศรษฐกิจและแน่นอนนะครับ มิติการ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ต้องขอขอบคุณค่ะ คณะท่านผู้บริหาร และแขกผู้มีเกียรติที่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ขอเรียนเชิญนะครับ ท่านรองปลัดฯ นะครับ เรียนเชิญนะครับ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ด้านบนที่เราอยากให้คนพิการทางการได้ยินนะคะ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ในด้านบนเวทีของเรานะครับ ประกอบด้วย ผู้บริหาระดับสูง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นำพาพวกเราไปสู่ความสำเร็จ สู่คุณภาพชีวิตที่งดงามนะครับ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ต้องขออนุญาตค่ะ ให้ท่าน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เพิ่มศักยภาพของของคนพิการ เพื่อยกระดับ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ความเท่าเทียมในสังคมค่ะ และในช่วงนี้ค่ะ เพื่อที่จะได้เข้าสู่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กระทรวงอุดมศึกษา วิทยาศาสตร์ วิจัย และนวัตกรรม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ท่านโชคชัย และท่านวิทยุต ค่ะ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นะครับ ท่าน ธีร์ ภวังคนันท์ รองเลขาธิการคณะกรรมการการศึกษาขั้นพื้นฐาน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โดยที่ในลำดับของการถ่ายภาพ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เป็นอีกหนึ่งสัญญาณและอีกหนึ่งสัญลักษณ์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งนะคะ คุณจรัล ดาถ่ำ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ท่านต่อไปครับ ขอแสดงความยินดีกับคุณ ธนสาร สุภาพรหม 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ขอแสดงความยินดีกับ คุณมงคล ใจสม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ขอแสดงความยินดี กับคุณพรพรรณ ดวงบัณฑิต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คุณพิมพกานต์ ทารักษ์ ค่ะ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อกเฉียงเหนือครับ ขอแสดงความยินดีกับคุณทิพย์สุคนธ์ ฤทธิแสง ครับ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นะครับ ที่ได้รับรางวัลเรียบร้อยแล้วนะครับ ยังให้อยู่บริเวณงานนะ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กับคุณธนวัฒน์ อุทัย ค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กับคุณสุกฤษ จันทร์เมธา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เพลงรบ) ขอแสดงความยินดีครับ</w:t>
      </w:r>
    </w:p>
    <w:p>
      <w:pPr>
        <w:pStyle w:val="BodyText"/>
      </w:pPr>
      <w:r>
        <w:t xml:space="preserve">(คุณลักษมี) ขอแสดงความยินดีกับคุณศุภวรรณ ใจเรือง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โล่เชิดชูเกียรติแก่เยาวชนพิการไทย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มีเหรียญมาโชวืท่านรัฐมนตรีด้วยนะครับ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องค์กรที่ส่งเสริมการจ้างงานคนพิการ ระดับเกียรติยศ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ขอแสดงความยินดีกับสมาคมคนพิการแห่งประเทศไทย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และองค์กรนะครับ และในโอกาสเดียวกันครับ ขออนุญาตเรียนเชิญท่านเลขานุการ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และท่านผู้ว่าราชการจังหวัดสุพรรณบุรี และผู้ว่า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กระทรวงอื่น ๆ นะครับ และกระทรวงมหาดไทย เป็นอีกหนึ่งกระทรวงที่เรียก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ที่ได้รับรางวัลในวันนี้ด้วยนะคะ ทั้งในช่วงภาคเช้า และในช่วงภาคบ่ายนี้ค่ะ วันนี้กับการสนับสนุน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รางวัล ซึ่งเป็นโล่รางวัลจากท่านนายกรัฐมนตรี ท่านแพทองธาร ชินวัตร ครับ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สามารถสร้างแรงบันดาลใจ แรงขับเคลื่อน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และสำหรับในช่วงนี้ค่ะ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คนพิการสากล ประจำปี 2567 ค่ะ เดี๋ยวเราไป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แล้วนะครับ ท่านสามารถถ่าย QR Code และสแกน QR Code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ที่เกี่ยวข้องกับคนพิการ หน่วยงานที่เกี่ยวข้องและส่งเสริมคนพิการ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และต่อยอดสู่การเป็นบุคคลที่มีชีวิต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</w:t>
      </w:r>
    </w:p>
    <w:p>
      <w:pPr>
        <w:pStyle w:val="BodyText"/>
      </w:pPr>
      <w:r>
        <w:t xml:space="preserve">[เสียงดนตรี] ล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ประจำปี 2567 จะเริ่มต้นในอีกสักครู่ ขณะนี้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2567 อีกสักครู่ กิจกรรมในภาคบ่ายกำลังจะเริ่มต้นขึ้น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ทุกท่านเข้าสู่วันคนพิการสากลประจำปี 2567 ครับ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เซลฟีกับท่านรัฐมนตรี ขอให้จบงานนะครับ ขอให้ในบริเวณงานครับครับ แล้วก็ซึ่งอยากจะเรียนแจ้งประชาสัมพันธ์ให้ทุก ๆ ท่าน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ณ ขณะนี้ค่ะ</w:t>
      </w:r>
    </w:p>
    <w:p>
      <w:pPr>
        <w:pStyle w:val="BodyText"/>
      </w:pPr>
      <w:r>
        <w:t xml:space="preserve">(คุณเพลงรบ) ซึ่งใน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ทุกสมาคมก็ว่าได้นะครับ วันนี้ เราเห็นท่านนายกสมาคมสภาคนพิการมาแล้ว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พิธีการคะ ขอเรียนแจ้งประชาสัมพันธ์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ตอนนี้ค่ะ ทุกท่านคะ ขอความร่วมมือจากทุก ๆ ท่าน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ช่วงบ่ายวันนี้นะครับ ก็จะเป็นการเปิดงานนะครับ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การทำ MOU นะครับ ที่เรียก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ด้านนอกนี้เองนะครับ ตอนนี้ก็ได้ทักทายกับคนพิการทางการได้ยินนะครับ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ในห้องแห่งนี้ครับ และจะได้ร่วมกัน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พระบาทสมเด็จพระเจ้าอยู่หัว บริเวณด้านหน้างานนะครับ และก็จะเดินเข้ามา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บริเวณหน้าอกของท่านรัฐมนตรีนะครับ ก็ได้ติดเข็มกลัด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</w:t>
      </w:r>
    </w:p>
    <w:p>
      <w:pPr>
        <w:pStyle w:val="BodyText"/>
      </w:pPr>
      <w:r>
        <w:t xml:space="preserve">(คุณลักษมี) และ ณ โอกาสนี้ค่ะ ปรบมือให้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จากหลายหน่วยงานนะครับ ที่ได้มาแสดงพลัง แสดงศักยภาพ ความสามารถของผู้พิการ ผู้ดูแล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ประเทศไทยจัดขึ้น ตรงกับวันที่ 4 ธันวาคม ซึ่ง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เดินเข้ามาด้านในค่ะ ก็จะมีกับการต้อนรับนะคะ กับ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ท่านวราวุธ ศิลปอาชา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คนพิการทุกประเภทความพิการครับ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เข้าสู่งานแล้ว อย่างที่เราได้พูดกันไปเมื่อช่วง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การจัดงานในครั้ง วันงานคนพิการสากลประจำปี 2567 ทุกท่านคะ ปรบมือดัง ๆ ให้กับการจัดกิจกรรม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คนพิการครับ ได้ร่วมกับหน่วยงานสมาคมคนพิการ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จะเริ่มเข้าสู่การจัดงานวันคนพิการ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กับความพร้อมและสิทธิความเท่าเทียมกันในสังคมของเราเริ่มต้น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นายกรัฐมนตรี เนื่องในโอกาสวันคนพิการสากล ประจำปี 2567 และตามด้วยกับวีดิทัศน์ ภาพรวม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</w:t>
      </w:r>
    </w:p>
    <w:p>
      <w:pPr>
        <w:pStyle w:val="BodyText"/>
      </w:pPr>
      <w:r>
        <w:t xml:space="preserve">(คุณแพทองธาร) สวัสดีค่ะ พี่น้องประชาชน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กำหนดให้วันที่ 3 ธันวาคมของทุกปี เป็นวัน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พิการให้ดีมากขึ้นต่อไป ความเท่าเทียมทางโอกาส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ยุติธรรม บริการสาธารณะ และบริการสังคม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ได้เป็นในสิ่งที่อยากเป็น ได้ทำในสิ่งที่อยากทำ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ทุกท่าน ขอให้เชื่อมั่นว่ารัฐบาลจะดูแลทุกท่าน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</w:t>
      </w:r>
    </w:p>
    <w:p>
      <w:pPr>
        <w:pStyle w:val="BodyText"/>
      </w:pPr>
      <w:r>
        <w:t xml:space="preserve">[เสียงดนตรี]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วันที่ 3 ธันวาคมของทุกปี เป็นวันคนพิการสาก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ศักดิ์ศรีความเป็นมนุษย์ เสมอภาค และเป็นธรรมในการเข้าถึงการเดินทางมากกว่าคนทั่วไปถึง 15 เท่าที่คนพิการและทุกคนในสังคมเข้าถึงและใช้ประโยชน์ได้ กระทรวงพัฒนาสังคมและความมั่นคงของมนุษย์ขององค์กรสหประชาชาติ คือ ส่งเสริม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ทุกท่านคะ ในช่วงนี้ค่ะ ก่อนที่เราจะเข้าถึงช่วงลำดับพิธีการ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วันคนพิการสากล ปี 2567 ในปีนี้นะครับ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ทางท่านนายกสมาคมสภาคนพิการทุกประเภทแห่ง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ประจำปี 2567 ค่ะ ซึ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ทุกประเภทแห่งประเทศไทย ท่านวิทยุต บุนนาค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ประเทศไทย ท่านวิทยุต บุนนาค ด้วยนะคะสาส์นจากเลขาธิกา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วันคนพิการในวันนี้ ดิฉันรู้สึก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ณ์จากท่านเลขาธิการ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ท่านเลขาธิการท่านได้พูดไว้นี้ ดิฉันก็อยากจะพูดเล็กน้อย แล้วก็แสดงความเคารพ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ในประเทศไทยเรามีความภูมิใจที่ได้ทำงานกับประเทศไทย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อย่างไม่รู้จักเหน็ดเหนื่อย และก็การทำงานของประเทศไทยเป็นการทำงานหลัก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</w:t>
      </w:r>
    </w:p>
    <w:p>
      <w:pPr>
        <w:pStyle w:val="BodyText"/>
      </w:pPr>
      <w:r>
        <w:t xml:space="preserve">(คุณเพลงรบ) ครับผม และในโอกาสนี้ครับ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ประจำประเทศไทยนะครับ ท่านคณะกรรมการกรมส่งเสริมและพัฒนาคุณภาพชีวิตคนพิการ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หัวหน้าส่วนราชการ ท่านผู้บริหาร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ทุก ๆ ท่านนะครับ แล้วก็ขอเป็นกำลังใจให้กับทุก ๆ คนนะครับ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นะครับ ที่ได้มีโอกาสมาเป็นประธาน… ไม่เป็นประธานดีกว่า เป็นส่วนหนึ่งของพิธีเปิด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ของเรานั้นเดินไปข้างหน้าด้วยกัน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ที่ผมได้ทำงาน ในฐานะรัฐมนตรี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ที่กระทรวง พม. ทำงานอยู่ด้วย โดยเฉพาะอย่างยิ่ง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อยู่ แต่สิ่งหนึ่งที่ผมได้เรียนรู้ ก็คือความต้องการ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จากการที่ผมได้มีโอกาสสัมผัสกับการทำงาน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ได้เห็นครับ ว่าความพิการนั้น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นี้บทบาทของกระทรวง พม. ครับ นอกจากจะมี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ในการใช้ชีวิตของพี่น้องคนพิการ นี่คือหนึ่งในเหตุผลสำคัญครับ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ศักยภาพให้กับพี่น้องคนพิการทุก ๆ คน และทำให้พี่น้อง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ประเทศไทยวันนี้เรากำลังประสบกับปัญหาวิกฤต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ทุกท่านเป็นกำลังสำคัญ ในการที่จะนำพาประเทศไทย ให้เดินไปข้างหน้า ในทุก ๆ มิติ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ทางกายภาพต่าง ๆ ล้วนแล้วแต่ลดช่องว่าง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ให้คนตาบอดเข้าไปดูหนังได้ แล้วก็จะใช้เงินจาก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แล้วก็อีกไม่นานนะครับ เราก็จะมีซีเกมส์ เอเชียนเกมส์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ทำเหรียญให้กับประเทศไทยได้มากกว่านักกีฬาปกติสากลประจำปีนี้ไปพร้อม ๆ กันนะครับ ขอให้ทุกท่านนับถอยหลังเคาท์ดาวน์ไปพร้อม ๆ กัน พร้อมแล้ว 5 4 3 21 ครับที่วันนี้กระทรวง พม. เราจะมาสร้างศักยภาพ สร้างความเข้มแข็งให้กับท่าน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หน่วยงาน และองค์กรที่ได้รับรางวัล ประจำปี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ให้กับพี่น้องคนพิการทุก ๆ คน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สมควรแล้ว ผมขออนุญาตเป็นตัวแทนทุก ๆ ณ ที่นี้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ขออนุญาตให้ท่านยังคงอยู่บนเวทีกับพวกเราทุกคนด้วยนะคะ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ให้มีความหมายและมีความสมบูรณ์มากยิ่งขึ้นด้วย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</w:t>
      </w:r>
    </w:p>
    <w:p>
      <w:pPr>
        <w:pStyle w:val="BodyText"/>
      </w:pPr>
      <w:r>
        <w:t xml:space="preserve">[ภาษาต่างประเทศ]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ขออนุญาตเรียนเชิญท่าน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ท่านอนุกูล ปีดแก้ว ปลัดกระทรวงการพัฒนาสังคมและความมั่นคงของมนุษย์ ค่ะ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อีกหนึ่งครั้งค่ะ และในช่วงนี้เพื่อที่จะเป็นสัญลักษณ์ในการ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ภาษาไทยนะครับ เราจะเริ่มเปิดงานวันคนพิการ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และนี่ครับ เป็นการเปิดงานวันคนพิการสากล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ว่านี่คือสัญลักษณ์ของการเปิดงานวันคนพิการสากลประจำปีนี้ และแน่นอน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นอกจากนี้แล้วค่ะ ขออนุญาตเรียนเชิญท่านผู้บริหารโซฟา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กลุ่มเปราะบาง หรือแม้แต่คนพิการค่ะ สามารถเข้าถึงสิทธิ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ในประเทศไทยนะครับ ที่มอบหลักสูตรให้กับพี่น้อง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ทั้งผู้ด้อยโอกาสเองนะครับ รวมถึงผู้ที่เกี่ยวข้องด้วยนะครับ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อยู่บริเวณโซนทางด้านซ้ายมือค่ะ เรียนเชิญท่านขึ้นมา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ในการผลักดัน กระตุ้น สนับสนุน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พัฒนาประเทศชาติในทุกมิติ ไม่ว่าจะเป็นมิติทางเศรษฐกิจและแน่นอนนะครับ มิติการ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ต้องขอขอบคุณค่ะ คณะท่านผู้บริหาร และแขกผู้มีเกียรติที่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ขอเรียนเชิญนะครับ ท่านรองปลัดฯ นะครับ เรียนเชิญนะครับ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ด้านบนที่เราอยากให้คนพิการทางการได้ยินนะคะ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ในด้านบนเวทีของเรานะครับ ประกอบด้วย ผู้บริหาระดับสูง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นำพาพวกเราไปสู่ความสำเร็จ สู่คุณภาพชีวิตที่งดงามนะครับ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ต้องขออนุญาตค่ะ ให้ท่าน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เพิ่มศักยภาพของของคนพิการ เพื่อยกระดับ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ความเท่าเทียมในสังคมค่ะ และในช่วงนี้ค่ะ เพื่อที่จะได้เข้าสู่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กระทรวงอุดมศึกษา วิทยาศาสตร์ วิจัย และนวัตกรรม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ท่านโชคชัย และท่านวิทยุต ค่ะ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นะครับ ท่าน ธีร์ ภวังคนันท์ รองเลขาธิการคณะกรรมการการศึกษาขั้นพื้นฐาน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โดยที่ในลำดับของการถ่ายภาพ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เป็นอีกหนึ่งสัญญาณและอีกหนึ่งสัญลักษณ์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งนะคะ คุณจรัล ดาถ่ำ ค่ะ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คุณพัชรินทร์ธร วงค์โสภา ครับ ขอเรียนเชิญเลยนะครับ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ท่านต่อไปครับ ขอแสดงความยินดีกับคุณ ธนสาร สุภาพรหม 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ขอแสดงความยินดี กับคุณพรพรรณ ดวงบัณฑิต ค่ะ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คุณพิมพกานต์ ทารักษ์ ค่ะ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อกเฉียงเหนือครับ ขอแสดงความยินดีกับคุณทิพย์สุคนธ์ ฤทธิแสง ครับ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ลักษมี) ลำดับถัดไป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ลักษมี) ลำดับถัดไป ยินดี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กับคุณธนวัฒน์ อุทัย ค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กับคุณสุกฤษ จันทร์เมธา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คุณศุภวรรณ ใจเรือง ครับ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โล่เชิดชูเกียรติแก่เยาวชนพิการไทย</w:t>
      </w:r>
    </w:p>
    <w:p>
      <w:pPr>
        <w:pStyle w:val="BodyText"/>
      </w:pPr>
      <w:r>
        <w:t xml:space="preserve">(คุณเพลงรบ) ขอแสดงความยินดีกับมูลนิธิสถาบันแสงสว่าง ในพระอุปถัมภ์พระเจ้าวรวงศ์เธอพระองค์เจ้าโสมสวลีฯ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โรงเรียนศึกษาพิเศษชัยนาทค่ะมีเหรียญมาโชวืท่านรัฐมนตรีด้วยนะ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การศึกษาพิเศษ ประจำจังหวัดพระนครศรีอยุธยาค่ะ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ประจำจังหวัดจันทบุรีครับ</w:t>
      </w:r>
    </w:p>
    <w:p>
      <w:pPr>
        <w:pStyle w:val="BodyText"/>
      </w:pPr>
      <w:r>
        <w:t xml:space="preserve">(คุณลักษมี) ขอแสดงความยินดีกับศูนย์การศึกษาพิเศษประจำจังหวัดนครสวรรค์ค่ะต่อไป ยินดีกับเด็กหญิงชญานันท์ รัศมีโสภณ</w:t>
      </w:r>
    </w:p>
    <w:p>
      <w:pPr>
        <w:pStyle w:val="BodyText"/>
      </w:pPr>
      <w:r>
        <w:t xml:space="preserve">(คุณลักษมี) ลำดับถัดไป ขอแสดงความยินดีกับศูนย์พัฒนาศักยภาพบุคคลออทิสติก จังหวัดนนทบุรีค่ะ</w:t>
      </w:r>
    </w:p>
    <w:p>
      <w:pPr>
        <w:pStyle w:val="BodyText"/>
      </w:pPr>
      <w:r>
        <w:t xml:space="preserve">(คุณเพลงรบ) สถานคุ้มครองและพัฒนาคนพิการบางปะกง จังหวัดฉะเชิงเทรา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นนทภูมิ จังหวัดนนทบุรีค่ะธงรบ พุ่มเจริญ ค่ะ</w:t>
      </w:r>
    </w:p>
    <w:p>
      <w:pPr>
        <w:pStyle w:val="BodyText"/>
      </w:pPr>
      <w:r>
        <w:t xml:space="preserve">(คุณเพลงรบ) ขอแสดงความยินดีกับคุณคุณานนท์ นาลินธมากร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หญิง)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พระประแดง จังหวัดสมุทรปราการครับ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เพลงรบ) ขอแสดงความยินดีกับคุณพันทวิศ วังกะธาตุ ครับ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สมาคมเพื่อคนพิการทางสติปัญญาจังหวัดระยอง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สมาคมศิษย์เก่าศูนย์ฝึกอาชีพและพัฒนาสมรรถภาพคนตาบอดการจ้างงานคนพิการ ระดับเกียรติยศ ปีที่ 2 ค่ะ</w:t>
      </w:r>
    </w:p>
    <w:p>
      <w:pPr>
        <w:pStyle w:val="BodyText"/>
      </w:pPr>
      <w:r>
        <w:t xml:space="preserve">(คุณลักษมี) และในลำดับสุดท้ายค่ะ ขอแสดงความยินดีกับสมาคมสหภาพคนตาบอดในประเทศไทย เพื่อการสร้างงานสร้างอาชีพค่ะ</w:t>
      </w:r>
    </w:p>
    <w:p>
      <w:pPr>
        <w:pStyle w:val="BodyText"/>
      </w:pPr>
      <w:r>
        <w:t xml:space="preserve">(คุณเพลงรบ) ขอเสียงปรบมือดัง ๆให้กับทุกรางวัลนะครับ ทั้งประเภทบุคคล</w:t>
      </w:r>
    </w:p>
    <w:p>
      <w:pPr>
        <w:pStyle w:val="BodyText"/>
      </w:pPr>
      <w:r>
        <w:t xml:space="preserve">(คุณลักษมี) ลำดับต่อไปท่านปลัดกระทรวงการพัฒนาสังคมฯ ครับ ท่านอธิบดี กระทรวงได้ร่วมขึ้นถ่ายภาพเป็นที่ระลึกนะครับ และแน่นอนวันนี้ครับ ขอเชิญท่าน มนัส โนนุชรองประธานสภาสังคมสงเคราะห์ พร้อมด้วยท่านรองปลัดกระทรวงมหาดไทยครับองค์กรที่ส่งเสริมการจ้างงานคนพิการ ระดับเกียรติยศราชการจังหวัดครับ ที่เข้าร่วมงานในวันนี้ เชิญทุกท่านร่วมถ่ายภาพเป็นเกียรติบนเวทีครับ นอกจากยังมีส่วนภูมิภาค ในส่วนของจังหวัด และ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แม่คำมีว่าใกล้ชิดและก็อยู่เข้าถึงกับพี่น้องในทุกกลุ่ม ไม่ว่าจะเป็นบุคคลทั่วไปหรือคนพิการด้วยครับ วันนี้ท่านก็ได้มาร่วมงานวันนี้นะครับ</w:t>
      </w:r>
    </w:p>
    <w:p>
      <w:pPr>
        <w:pStyle w:val="BodyText"/>
      </w:pPr>
      <w:r>
        <w:t xml:space="preserve">(คุณลักษมี) สำหรับในครั้งนี้นะคะ เราอยากจะแสดงความยินดีให้กับทุก ๆ ท่าน</w:t>
      </w:r>
    </w:p>
    <w:p>
      <w:pPr>
        <w:pStyle w:val="BodyText"/>
      </w:pPr>
      <w:r>
        <w:t xml:space="preserve">(คุณเพลงรบ) ขอแสดงความยินดีกับชมรมสายใยน้ำใจเหมืองหม้อครับกับการเป็นพลังอันสำคัญอันแข็งแกร่งค่ะ ที่เราจะไม่ทิ้งใครไว้ข้างหลังแน่นอน</w:t>
      </w:r>
    </w:p>
    <w:p>
      <w:pPr>
        <w:pStyle w:val="BodyText"/>
      </w:pPr>
      <w:r>
        <w:t xml:space="preserve">(คุณเพลงรบ) สำหรับเสียงที่ Request นะครับ หลายท่านอยากถ่ายภาพกับท่านรัฐมนตรีนะครับ เดี๋ยวจบงานนี้นะครับ เดี๋ยวท่านจะลงไปเยี่ยมชมนิทรรศการ</w:t>
      </w:r>
    </w:p>
    <w:p>
      <w:pPr>
        <w:pStyle w:val="BodyText"/>
      </w:pPr>
      <w:r>
        <w:t xml:space="preserve">(คุณลักษมี) ลำดับถัดไป ขอแสดงความยินดีกับสมาคมสมาพันธ์คนพิการไทยค่ะขอบพระคุณท่านผู้บริหารนะครับ ที่ได้เป็นเกียรติในวันนี้นะครับ และขอขอบคุณท่านรัฐมนตรีกระทรวงการพัฒนาสังคมและความมั่นคงของมนุษย์นะครับ ที่ได้กรุณามอบโล่</w:t>
      </w:r>
    </w:p>
    <w:p>
      <w:pPr>
        <w:pStyle w:val="BodyText"/>
      </w:pPr>
      <w:r>
        <w:t xml:space="preserve">(คุณลักษมี) ขอแสดงความยินดีกับชมรมคนหูหนวก จังหวัดนครปฐมค่ะ</w:t>
      </w:r>
    </w:p>
    <w:p>
      <w:pPr>
        <w:pStyle w:val="BodyText"/>
      </w:pPr>
      <w:r>
        <w:t xml:space="preserve">(คุณลักษมี) เอาล่ะค่ะ และสำหรับทุกท่านค่ะ ขอเสียงปรบมือให้กับท่านวราวุธ ศิลปอาชา อีกครั้งหนึ่งค่ะ</w:t>
      </w:r>
    </w:p>
    <w:p>
      <w:pPr>
        <w:pStyle w:val="BodyText"/>
      </w:pPr>
      <w:r>
        <w:t xml:space="preserve">(คุณเพลงรบ)นะครับ ได้ร่วมชมบูธนิทรรศการด้านหน้า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มูลนิธิธรรมิกชนเพื่อคนตาบอดประเทศไทยในพระบรมราชูปถัมภ์ สาขาจังหวัดเพชรบุรีค่ะในการจัดกิจกรรมในวันนี้ วันงานคนพิการสากลเกิดขึ้นแล้ว วันนี้เริ่มประกาศแล้วว่า กิจกรรมแต่ละจังหวัดเริ่มขึ้นเช่นกันนะครับ เรียกได้ว่ากิจกรรมที่เกิดขึ้นในวันนี้</w:t>
      </w:r>
    </w:p>
    <w:p>
      <w:pPr>
        <w:pStyle w:val="BodyText"/>
      </w:pPr>
      <w:r>
        <w:t xml:space="preserve">(คุณเพลงรบ) ขอแสดงความยินดีกับโรงเรียนสุพรรณบุรีปัญญานุกูล จังหวัดสุพรรณบุรีครับในการดำรงชีวิต และมีอิสระในการใช้ชีวิตครับ</w:t>
      </w:r>
    </w:p>
    <w:p>
      <w:pPr>
        <w:pStyle w:val="BodyText"/>
      </w:pPr>
      <w:r>
        <w:t xml:space="preserve">(คุณลักษมี) ที่สำคัญค่ะ วันนี้ภายใต้กระทรวง พม. ค่ะกรม พก. นะคะ ให้คำมั่นสัญญาค่ะ ว่าเราจะไม่ทิ้งใครไว้ข้างหลังอย่างแน่นอ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แสดงความยินดีกับศูนย์พัฒนาปัญญา มูลนิธิช่วยคนปัญญาอ่อนแห่งประเทศไทย ในพระบรมราชินูปถัมภ์ครับเรา 2 คน ขออนุญาตจบหน้าที่แต่เพียงเท่านี้ ดิฉัน หลุยส์ ลักษมี</w:t>
      </w:r>
    </w:p>
    <w:p>
      <w:pPr>
        <w:pStyle w:val="BodyText"/>
      </w:pPr>
      <w:r>
        <w:t xml:space="preserve">(คุณเพลงรบ)ผม เพลงรบ ฐิติกุลดิลก ครับ</w:t>
      </w:r>
    </w:p>
    <w:p>
      <w:pPr>
        <w:pStyle w:val="BodyText"/>
      </w:pPr>
      <w:r>
        <w:t xml:space="preserve">(คุณลักษมี) ค่ะ และวันนี้ กิจกรรมดี ๆในครั้งนี้ เพื่อที่จะเป็นการตอกย้ำ</w:t>
      </w:r>
    </w:p>
    <w:p>
      <w:pPr>
        <w:pStyle w:val="BodyText"/>
      </w:pPr>
      <w:r>
        <w:t xml:space="preserve">(คุณเพลงรบ) ขอแสดงความยินดีกับสถานคุ้มครองและพัฒนาคนพิการบ้านราชาวดี</w:t>
      </w:r>
    </w:p>
    <w:p>
      <w:pPr>
        <w:pStyle w:val="BodyText"/>
      </w:pPr>
      <w:r>
        <w:t xml:space="preserve">(ชาย) จังหวัดนนทบุรีครับเจอกันที่บริเวณโซนด้านหน้านะคะ และกิจกรรมในวันนี้ขอเสียงปรบมือให้กับคนพิการทั่วทั้งประเทศไทยด้วยค่ะ</w:t>
      </w:r>
    </w:p>
    <w:p>
      <w:pPr>
        <w:pStyle w:val="BodyText"/>
      </w:pPr>
      <w:r>
        <w:t xml:space="preserve">(คุณเพลงรบ) ครับ และสำหรับผู้ที่ต้องการภาพงานในวันนี้ เรามี QR Code ขึ้นบริเวณหน้าจอขอแสดงความยินดีกับสมาคมคนพิการแห่งประเทศไทยเข้าไปดาวน์โหลดรูปภาพตลอดทั้งงานในวันนี้ตลอดช่วงเตรียมงานและสิ้นสุดเลยทีเดียวนะครับ จนกระทั่งช่วงที่สิ้นสุดงานในวันนี้นะครับ ขอขอบพระคุณทุกท่านนะครับ คนพิการทุกคน องค์กร</w:t>
      </w:r>
    </w:p>
    <w:p>
      <w:pPr>
        <w:pStyle w:val="BodyText"/>
      </w:pPr>
      <w:r>
        <w:t xml:space="preserve">(คุณเพลงรบ) ขอแสดงความยินดีกับสมาคมส่งเสริมและพัฒนาคุณภาพชีวิตคนตาบอดฉะเชิงเทราครับราชการทุกกระทรวง ทุกหน่วย ทุกสำนักนะครับ ที่ร่วมเป็นส่วนหนึ่งในงานวันคนพิการสากล ประจำปี 2567 ในวันนี้และหวังเป็นอย่างยิ่งนะครับ ว่างานในวันนี้จะสร้างความประทับใจและองค์กรนะครับ และในโอกาสเดียวกันครับ ขออนุญาตเรียนเชิญท่านเลขานุการอย่างอิสระดังที่ท่านรัฐมนตรีได้กล่าวไว้ สำหรับวันนี้ต้องปิดไมค์แล้ว ลาไปก่อน พบกันใหม่ปีหน้าปีนี้ขอให้ทุกคนมีความสุข ขอให้ทุกคนเดินทางกลับบ้านอย่างสวัสดิภาพและท่านผู้ว่าราชการจังหวัดสุพรรณบุรี และผู้ว่า</w:t>
      </w:r>
    </w:p>
    <w:p>
      <w:pPr>
        <w:pStyle w:val="BodyText"/>
      </w:pPr>
      <w:r>
        <w:t xml:space="preserve">(คุณลักษมี) สวัสดีค่ะอีกสักครู่สำหรับภายในงานวันคนพิการสากลกระทรวงอื่น ๆ นะครับ และกระทรวงมหาดไทย เป็นอีกหนึ่งกระทรวงที่เรียกขออนุญาตเรียนแจ้งประชาสัมพันธ์ทุก ๆ ท่าน สามารถมาจับจองกำลังจะเริ่มต้นขึ้นค่ะ สวัสดีค่ะ ต้อนรับทุกท่านเข้าสู่กิจกรรมในวันภาคบ่าย ในวันคนพิการสากล ประจำปีที่ได้รับรางวัลในวันนี้ด้วยนะคะ ทั้งในช่วงภาคเช้า และในช่วงภาคบ่ายนี้ค่ะ วันนี้กับการสนับสนุนและขณะนี้เรียนแจ้งประชาสัมพันธ์ทุกท่านที่นั่งประจำที่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 สวัสดีทุกท่านนะครับ ขอต้อนรับขอถ่ายภาพกับท่านเป็นที่ระลึกนะครับ</w:t>
      </w:r>
    </w:p>
    <w:p>
      <w:pPr>
        <w:pStyle w:val="BodyText"/>
      </w:pPr>
      <w:r>
        <w:t xml:space="preserve">(คุณลักษมี) ดิฉันขอไปต่อคิวนะคะ</w:t>
      </w:r>
    </w:p>
    <w:p>
      <w:pPr>
        <w:pStyle w:val="BodyText"/>
      </w:pPr>
      <w:r>
        <w:t xml:space="preserve">(คุณเพลงรบ) ได้ครับ</w:t>
      </w:r>
    </w:p>
    <w:p>
      <w:pPr>
        <w:pStyle w:val="BodyText"/>
      </w:pPr>
      <w:r>
        <w:t xml:space="preserve">(คุณลักษมี) ค่ะ และอีกสักครู่หนึ่ง กิจกรรมในภาคบ่ายจะเริ่มต้นขึ้นณ ขณะนี้ ข้อแจ้งประชาสัมพันธ์ให้ทุก ๆ ท่านเข้าสู่ที่นั่งประจำที่ค่ะ แล้วอีกสักครู่หนึ่ง ท่านรัฐมนตรีรางวัล ซึ่งเป็นโล่รางวัลจากท่านนายกรัฐมนตรี ท่านแพทองธาร ชินวัตร ครับในอีกสักครู่หนึ่งค่ะ</w:t>
      </w:r>
    </w:p>
    <w:p>
      <w:pPr>
        <w:pStyle w:val="BodyText"/>
      </w:pPr>
      <w:r>
        <w:t xml:space="preserve">(คุณเพลงรบ) ครับผม และแน่นอนครับ หลายท่านที่วันนี้มางานวันคนพิการสากล นอกจากมาร่วมงาน เนื่องในวันคนพิการแล้ว หลายท่านอยากจะถ่ายรูปร่วมสำหรับวันนี้นะครับ ในนามของกระทรวงการพัฒนาสังคมและความมั่นคงของมนุษย์มีความหวังว่าทุกท่านจะได้รับความประทับใจ ความภาคภูมิใจจบงานก่อน ในระหว่างที่ท่านเดินมาในพิธีนะครับให้เป็นส่วนของพิธีการและขั้นตอนที่วันนี้เราจะได้ร่วมแสดงความยินดีอีกแล้วนะครับ ในช่วงบ่าย</w:t>
      </w:r>
    </w:p>
    <w:p>
      <w:pPr>
        <w:pStyle w:val="BodyText"/>
      </w:pPr>
      <w:r>
        <w:t xml:space="preserve">(คุณลักษมี) ถูกต้องค่ะกับการบันทึกข้อกตกลงความเข้าใจและความร่วมมือนะคะสามารถสร้างแรงบันดาลใจ แรงขับเคลื่อนร่วมเป็นสักขีพยานในภาคบ่ายนี้ย้ำกันด้วยว่าเรามีอีกหนึ่งช่องทาง โซเชียลมีเดียแพลได้ไปกดติดตามและได้รับฟังค่ะ กับในช่วงของการ Liveและสำหรับในช่วงนี้ค่ะและที่สำคัญนะครับ วันนี้ท่านที่อยากได้ภาพนะครับ กดติดตาม Facebook Fanpageนะครับ ของกรมส่งเสริมและพัฒนาคุณภาพชีวิตคนพิการครับ</w:t>
      </w:r>
    </w:p>
    <w:p>
      <w:pPr>
        <w:pStyle w:val="BodyText"/>
      </w:pPr>
      <w:r>
        <w:t xml:space="preserve">(คุณลักษมี) สำหรับกิจกรรมในครั้งนี้นะคะ ตอนนี้ค่ะ จะแจ้งว่าเราใกล้ที่จะเข้าสู่ในช่วงพิธีการแล้ว ขอความร่วมมือจากทุก ๆ ท่าน เข้าสู่ที่นั่งคนพิการสากล ประจำปี 2567 ค่ะ เดี๋ยวเราไปช่วงบ่ายนี้นะครับ นอกจากท่ารัฐมนตรีแล้ว ยังมีท่านผู้บริหารระดับสูงนะครับ ของกระทรวงการพัฒนาและความมั่นคงของมนุษย์นะครับ รวมถึงองค์กรนะครับ ที่จะมาร่วมกันทำ MOU นะครับ ก็มาด้วยนะครับ รวมถึงนายกสมาคมแล้วนะครับ ท่านสามารถถ่าย QR Code และสแกน QR Codeนะครับ แล้วก็มีอีกหลากหลายท่านนะครับ ที่เป็นท่านผู้ทรงคุณวุฒิมีคุณูปการของพิธีการด้วยทุกท่านนะคะ อีกสักครู่หนึ่ง ก่อนที่จะเข้าสู่ช่วงที่เกี่ยวข้องกับคนพิการ หน่วยงานที่เกี่ยวข้องและส่งเสริมคนพิการที่บริเวณโซนด้านนอก ในช่วงที่เสร็จสิ้นพิธีการแล้วทุกท่านสามารถที่จะเข้าร่วมกับกิจกรรมกับนิทรรศการในโซนด้านนอกในภายหลังและในช่วงท้ายนะคะ เพราะฉะนั้นแล้วและต่อยอดสู่การเป็นบุคคลที่มีชีวิตเข้าสู่ที่นั่งประจำที่ค่ะ</w:t>
      </w:r>
    </w:p>
    <w:p>
      <w:pPr>
        <w:pStyle w:val="BodyText"/>
      </w:pPr>
      <w:r>
        <w:t xml:space="preserve">(คุณเพลงรบ) ครับ ขณะที่เรากำลังรอนะครับ รอเวลานะครับ เราจะเริ่มกันโดยในเวลา 13.30 น. นะครับ ส่วนในสวัสดี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- โดยท่านรัฐมนตรีว่าการกระทรวงการพัฒนาสังคมและความมั่นคงของมนุษย์ครับหลังจากที่เราร่วมเปิดงานกันแล้วนะครับ งานวันคนพิการสากลประจำปี 2567 ครับ ก็จะเข้าสู่</w:t>
      </w:r>
    </w:p>
    <w:p>
      <w:pPr>
        <w:pStyle w:val="BodyText"/>
      </w:pPr>
      <w:r>
        <w:t xml:space="preserve">[เสียงดนตรี] ลได้ว่าเป็นการร่วมไม้ร่วมมือกันกับทุกหน่วยงานนะครับ เพื่อสร้างคุณภาพชีวิตที่ดีนะครับ ส่งเสริมคุณภาพชีวิตที่ดีให้คนพิการและผู้ดูแลคนพิการ รวมถึงครอบครัวคนพิการครับประจำปี 2567 จะเริ่มต้นในอีกสักครู่ ขณะนี้</w:t>
      </w:r>
    </w:p>
    <w:p>
      <w:pPr>
        <w:pStyle w:val="BodyText"/>
      </w:pPr>
      <w:r>
        <w:t xml:space="preserve">(คุณเพลงรบ) ครับ และในขณะนี้นะครับทางท่านรัฐมนตรีว่าการกระทรวงการพัฒนาสังคมและความมั่นคงของมนุษย์ครับ ท่านวราวุธ ศิลปอาชานะครับ ก็ได้เดินทางมาถึงเมืองทองธานีแห่งนี้แล้วนะครับ อยู่บริเวณ2567 อีกสักครู่ กิจกรรมในภาคบ่ายกำลังจะเริ่มต้นขึ้นก็ใช้ภาษามือนะครับ ในการพูดคุยสื่อสารกันบริเวณด้านนอกนะครับที่เป็นจุดนิทรรศการนะครับ ตอนนี้ก็กำลังเดินทางมาภายในโถงนิทรรศการนะครับ เพื่อเข้ามาทุกท่านเข้าสู่วันคนพิการสากลประจำปี 2567 ครับทำพิธีเปิดงานวันคนพิการสากล ประจำปี 2567 ครับและในขณะนี้นะครับ ทางท่านรัฐมนตรีนะครับได้ทำความเคารพนะครับ พระบรมฉายาลักษณ์ว่าการกระทรวงการพัฒนาสังคมและความมั่นคงของมนุษย์ ท่านวราวุธ ศิลปอาชา จะเดินเข้าสู่บริเวณพื้นที่จัดงานในบริเวณงานครับครับ แล้วก็เซลฟีกับท่านรัฐมนตรี ขอให้จบงานนะครับ ขอให้ดอกแก้วกัลยานะครับ ที่เป็นดอกไม้ที่แสดงถึงคนพิการนะครับ และก็เป็นดอกไม้ที่ประดิษฐ์จากสภาสังคมสงเคราะห์นะครับ ก็ติดบริเวณหน้าอกนะครับ สวยงาม สีฟ้าซึ่งอยากจะเรียนแจ้งประชาสัมพันธ์ให้ทุก ๆ ท่านท่านรัฐมนตรีว่าการกระทรวงการพัฒนาสังคมและความมั่นคงของมนุษย์ ท่านวราวุธ ศิลปอาชา ด้วยนะคะต้อนรับท่านค่ะ เข้าสู่ภายในพื้นที่การจัดงานของเราในวันนี้ค่ะ</w:t>
      </w:r>
    </w:p>
    <w:p>
      <w:pPr>
        <w:pStyle w:val="BodyText"/>
      </w:pPr>
      <w:r>
        <w:t xml:space="preserve">(คุณเพลงรบ) ซึ่งบริเวณพื้นที่จัดงานของเราวันนี้ครับ ได้รับความร่วมไม้ร่วมมือถ่ายทอดสดกันตลอดทุกช่วงวันด้วยค่ะ</w:t>
      </w:r>
    </w:p>
    <w:p>
      <w:pPr>
        <w:pStyle w:val="BodyText"/>
      </w:pPr>
      <w:r>
        <w:t xml:space="preserve">(คุณเพลงรบ) ครับคนพิการ และองค์กรของคนพิการครับ</w:t>
      </w:r>
    </w:p>
    <w:p>
      <w:pPr>
        <w:pStyle w:val="BodyText"/>
      </w:pPr>
      <w:r>
        <w:t xml:space="preserve">(คุณลักษมี) และในกิจกรรมครั้งนี้นะคะเราอยากจะเป็นส่วนหนึ่งส่วนสำคัญค่ะ ในการตอกย้ำว่าวันนี้กับความเท่าเทียมกันในสังคม ได้เริ่มต้นขึ้นแล้วที่ประเทศไทยค่ะ</w:t>
      </w:r>
    </w:p>
    <w:p>
      <w:pPr>
        <w:pStyle w:val="BodyText"/>
      </w:pPr>
      <w:r>
        <w:t xml:space="preserve">(คุณเพลงรบ) วันนี้วันงานคนพิการสากล ที่ณ ขณะนี้ค่ะ</w:t>
      </w:r>
    </w:p>
    <w:p>
      <w:pPr>
        <w:pStyle w:val="BodyText"/>
      </w:pPr>
      <w:r>
        <w:t xml:space="preserve">(คุณเพลงรบ) ซึ่งในองค์การสหประชาชาติครับ ได้กำหนดให้วันที่ 3 ธันวาคมของทุกปีเป็นวันคนพิการสากล ก็คือเมื่อวานนี้ วันนี้ส่วนกลางจัดขึ้นนะครับ และส่วนภูมิภาคในแต่ละจังหวัด ก็จะเริ่มมีการจัดงานเช่นกันครับทุกสมาคมก็ว่าได้นะครับ วันนี้ เราเห็นท่านนายกสมาคมสภาคนพิการมาแล้วการจัดงานแล้วนะคะ ทุกท่านคะ ปรบมือดัง ๆ ต้อนรับท่านอีกหนึ่งครั้งค่ะ</w:t>
      </w:r>
    </w:p>
    <w:p>
      <w:pPr>
        <w:pStyle w:val="BodyText"/>
      </w:pPr>
      <w:r>
        <w:t xml:space="preserve">(คุณเพลงรบ) เรียกได้ว่าขณะนี้นะครับ ท่านวราวุธได้เดินเข้ามาทักทายผู้ดูแลคนพิการ พี่น้องคนพิการพิธีการคะ ขอเรียนแจ้งประชาสัมพันธ์หลังที่เรามอบรางวัลเสร็จเรียบร้อยแล้วนะครับผมแล้วก็ภาพคมชัด โหลดได้ที่เพจของ พก.หรือ กรม พก. นะครับ</w:t>
      </w:r>
    </w:p>
    <w:p>
      <w:pPr>
        <w:pStyle w:val="BodyText"/>
      </w:pPr>
      <w:r>
        <w:t xml:space="preserve">(คุณลักษมี) ค่ะ และเมื่อสักครู่นี้ที่ท่านตอนนี้ค่ะ ทุกท่านคะ ขอความร่วมมือจากทุก ๆ ท่าน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ครับช่วงบ่ายวันนี้นะครับ ก็จะเป็นการเปิดงานนะครับท่านเลขานุการท่านนายกรัฐมนตรีครับทุกหน่วยทุกภาคทุกกรมครับและที่สำคัญครับ ขอทักทายและขอกราบเรียนนะครับ ท่านนายกสมาคมการทำ MOU นะครับ ที่เรียกพี่น้องคนพิการ ผู้ดูแลคนพิการ และหน่วยงานองค์กรบริษัทเอกชน ที่ให้การสนับสนุน และให้การผลักดันงานคนพิการในวันนี้นะครับ วันนี้เราเริ่มเช้าวันนี้คือวันที่คนพิการจะได้แสดงออกเชิงสัญลักษณ์ ความสามารถอย่างเป็นธรรม เป็นธรรม คือ ได้แสดงออกอย่างเป็นธรรมชาติ เป็นธรรม คือ ยุติธรรม มีความเป็นมาตรฐานสากลครับ</w:t>
      </w:r>
    </w:p>
    <w:p>
      <w:pPr>
        <w:pStyle w:val="BodyText"/>
      </w:pPr>
      <w:r>
        <w:t xml:space="preserve">(คุณลักษมี) ในด้านนอกนี้เองนะครับ ตอนนี้ก็ได้ทักทายกับคนพิการทางการได้ยินนะครับในครั้งนี้ ประจำปี 2567 ด้วยค่ะ</w:t>
      </w:r>
    </w:p>
    <w:p>
      <w:pPr>
        <w:pStyle w:val="BodyText"/>
      </w:pPr>
      <w:r>
        <w:t xml:space="preserve">(คุณเพลงรบ) ครับ ซึ่งการจัดงานวันนี้นะครับ ก็แน่นอนนะครับ กระทรวงการพัฒนาสังคมและความมั่นคงของมนุษย์ครับ โดยกรมส่งเสริมและพัฒนาคุณภาพชีวิตในห้องแห่งนี้ครับ และจะได้ร่วมกันทุกประเภทแห่งประเทศไทยครับ จัดงานนี้ขึ้นมาตามที่ทางองค์การสหประชาชาติได้ประกาศไว้ และแน่นอนครับ ว่าหลังจาก 3 ธันวาคมเป็นต้นไป ของทุกปีพระบาทสมเด็จพระเจ้าอยู่หัว บริเวณด้านหน้างานนะครับ และก็จะเดินเข้ามาประเทศไทยและต่างประเทศทั่วโลก รวมถึงจังหวัดต่าง ๆ ในไทยด้วยครับ</w:t>
      </w:r>
    </w:p>
    <w:p>
      <w:pPr>
        <w:pStyle w:val="BodyText"/>
      </w:pPr>
      <w:r>
        <w:t xml:space="preserve">(คุณลักษมี) ค่ะ และสำหรับการจัดงานในครั้งนี้ โดยกรมพัฒนาสังคมและความมั่นคงของมนุษย์ โดยกรมส่งเสริมและพัฒนาคุณภาพชีวิตคนพิการ ร่วมกับสภาคนพิการแห่งประเทศไทยนะคะ อยากจะเน้นย้ำค่ะ ให้กับผู้พิการทุก ๆ ท่านในประเทศไทย ได้มีความตระหนักว่าวันนี้บริเวณหน้าอกของท่านรัฐมนตรีนะครับ ก็ได้ติดเข็มกลัดขึ้นแล้วค่ะ รวมทั้งในช่วงนี้นะคะ ให้ทุกท่านค่ะได้เข้าสู่ในช่วงพิธีการภาคบ่ายวันนี้ เริ่มต้นด้วยเทปบันทึกคำปราศรัย ของท่านแพทองธาร ชินวัตร</w:t>
      </w:r>
    </w:p>
    <w:p>
      <w:pPr>
        <w:pStyle w:val="BodyText"/>
      </w:pPr>
      <w:r>
        <w:t xml:space="preserve">(คุณลักษมี) และ ณ โอกาสนี้ค่ะ ปรบมือให้การเพิ่มโอกาสและสร้างเสริมคุณค่าคนพิการในสังคมที่เท่าเทียมกันค่ะและโอกาสนี้ทุกท่านคะ</w:t>
      </w:r>
    </w:p>
    <w:p>
      <w:pPr>
        <w:pStyle w:val="BodyText"/>
      </w:pPr>
      <w:r>
        <w:t xml:space="preserve">(คุณเพลงรบ) ขอเชิญทุกท่านรับชมและรับฟังได้เลยครับ</w:t>
      </w:r>
    </w:p>
    <w:p>
      <w:pPr>
        <w:pStyle w:val="BodyText"/>
      </w:pPr>
      <w:r>
        <w:t xml:space="preserve">(คุณลักษมี) ขอเสียงปรบมือค่ะจากหลายหน่วยงานนะครับ ที่ได้มาแสดงพลัง แสดงศักยภาพ ความสามารถของผู้พิการ ผู้ดูแลคนไทยทุกท่าน เนื่องในโอกาสวันคนพิการสากลดิฉันขอส่งความรัก และความปรารถนาดี มายังพี่น้องคนพิการและครอบครัวคนพิการทุกคน องค์การสหประชาชาติประเทศไทยจัดขึ้น ตรงกับวันที่ 4 ธันวาคม ซึ่งคนพิการสากล นับเป็นวันแห่งการเปลี่ยนแปลงทั้งด้านกฎหมาย สังคม เศรษฐกิจสร้างความเปลี่ยนแปลงให้สังคม ต่อสิทธิในการดำรงชีวิต และศักดิ์ศรีความเป็นมนุษย์ของคนพิการ เพื่อพัฒนาคุณภาพชีวิตของคน</w:t>
      </w:r>
    </w:p>
    <w:p>
      <w:pPr>
        <w:pStyle w:val="BodyText"/>
      </w:pPr>
      <w:r>
        <w:t xml:space="preserve">(คุณลักษมี) และในขณะนี้นะคะ ท่านรัฐมนตรีว่าการกระทรวงการพัฒนาสังคมและความมั่นคงของมนุษย์ค่ะ ได้เดินเข้ามาสู่ในบริเวณพื้นที่คือสิ่งที่เราเชื่อมั่น ทุกนโยบายของรัฐบาล ถูกออกแบบโดยคำนึงถึงคนพิการและครอบครัวคนพิการ เพื่อให้คนพิการได้เข้าถึงสิทธิที่ทุกคนควรได้รับเข้าถึงโอกาสทางเศรษฐกิจ ทรัพยากรเป็นระยะนะครับ แน่นอนนะครับ ขอความร่วมมือแบบอ้อน ๆ เลยนะครับ ว่าท่านใดที่มีความประสงค์อยากจะถ่ายรูปกับท่านรัฐมนตรีนะครับ ขอเป็นที่ครอบคลุมและเหมาะสม โดยบูรณาการการทำงานทุกภาคส่วนในการขจัดอุปสรรคต่าง ๆ เพื่อให้คนพิการได้ใช้ชีวิตอย่างมีอิสระ อย่างมีศักดิ์ศรีเดินเข้ามาด้านในค่ะ ก็จะมีกับการต้อนรับนะคะ กับโดยที่ความพิการไม่ใช่อุปสรรคอีกต่อไป ในโอกาสวันคนพิการสากลประจำปี 2567 นี้ ดิฉันขอส่งกำลังใจให้พี่น้องคนพิการ และครอบครัวของคนพิการท่านวราวุธ ศิลปอาชาให้สามารถดำรงชีวิตและเข้าถึงสวัสดิการพื้นฐานได้อย่างเท่าเทียมกัน เพื่อให้พี่น้องคนพิการทุกท่านมีความสุข มีแรงบันดาลใจในการดำเนินชีวิตได้ใช้ศักยภาพของตนเอง อย่างเต็มที่ขอบคุณค่ะคนพิการทุกประเภทความพิการครับ</w:t>
      </w:r>
    </w:p>
    <w:p>
      <w:pPr>
        <w:pStyle w:val="BodyText"/>
      </w:pPr>
      <w:r>
        <w:t xml:space="preserve">(บรรยาย) ร่วมสร้างสังคมแห่งการมีส่วนร่วมของคนพิการ สร้างโลกที่ครอบคลุมและยั่งยืนสำหรับทุกคนองค์กรสหประชาชาติ หรือ UN กำหนดให้เข้าสู่งานแล้ว อย่างที่เราได้พูดกันไปเมื่อช่วงล ทุกประเทศร่วมเฉลิมฉลองวันคนพิการสากลมุ่งส่งเสริมความเข้าใจของสังคมและความพิการ ความให้โอกาสคนพิการได้มีส่วนร่วมในสังคมอย่างสร้างสรรค์ โดยคำนึงถึงการจัดงานในครั้ง วันงานคนพิการสากลประจำปี 2567 ทุกท่านคะ ปรบมือดัง ๆ ให้กับการจัดกิจกรรมองค์การอนามัยโลก ประมาณการว่าทั่วโลกมีคนพิการอยู่ 16 เปอร์เซ็นต์ หรือ 1,300 ล้านคนและคนพิการ มีความยากลำบากคนพิการครับ ได้ร่วมกับหน่วยงานสมาคมคนพิการทุกภาคส่วน จึงต้องประสานพลังทางสังคม เพื่อพัฒนาคุณภาพชีวิตคนพิการให้เข้าถึงสิทธิ สวัสดิการ และสิ่งอำนวยความสะดวกจะเริ่มเข้าสู่การจัดงานวันคนพิการร่วมกับสมาคมสภาคนพิการทุกประเภทแห่งประเทศไทยและภาคีเครือข่าย จัดงานวันคนพิการสากลประจำปี 2567 ที่สอดคล้องกับประเด็นหลักกับความพร้อมและสิทธิความเท่าเทียมกันในสังคมของเราเริ่มต้น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อย่างทั่วถึง ในการเข้าร่วมงาน โดยสานต่อการขับเคลื่อน เพื่อให้คนพิการนายกรัฐมนตรี เนื่องในโอกาสวันคนพิการสากล ประจำปี 2567 และตามด้วยกับวีดิทัศน์ ภาพรวมนโยบาย 5 x 5 แก้ปัญหาวิกฤติประชากร ยุทธศาสตร์ที่ 4 เพิ่มโอกาส และเสริมสร้างโอกาสคนพิการมุ่งผลักดันสร้างนวัตกรรมพัฒนาให้เกิดงานตามพันธกิจ Flagship</w:t>
      </w:r>
    </w:p>
    <w:p>
      <w:pPr>
        <w:pStyle w:val="BodyText"/>
      </w:pPr>
      <w:r>
        <w:t xml:space="preserve">(คุณแพทองธาร) สวัสดีค่ะ พี่น้องประชาชนมีศักยภาพ สามารถพัฒนาและเป็นพลังสังคมโดยความพิการไม่เป็นข้อจำกัดร่วมเป็นส่วนหนึ่งในการสนับสนุนและส่งเสริมให้คนพิการกำหนดให้วันที่ 3 ธันวาคมของทุกปี เป็นวัน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ดัง ๆ ให้กับวีดิทัศน์เพิ่มโอกาสและสร้างเสริมคุณค่าคนพิการในสังคมที่เท่าเทียมค่ะ และในวันนี้นะคะ กับสิทธิความเท่าเทียมพิการให้ดีมากขึ้นต่อไป ความเท่าเทียมทางโอกาสในหลากหลายภาคส่วน หน่วยงานภาคเอกชนหน่วยงานภาครัฐบาล โดยเฉพาะจากทางกรม พก. ค่ะ</w:t>
      </w:r>
    </w:p>
    <w:p>
      <w:pPr>
        <w:pStyle w:val="BodyText"/>
      </w:pPr>
      <w:r>
        <w:t xml:space="preserve">(คุณเพลงรบ) ครับ จากทางที่ทุกท่านยุติธรรม บริการสาธารณะ และบริการสังคมก็เป็นอีกหนึ่งเทคโนโลยีที่ทำให้คนพิการนั้นได้เข้าถึงข้อมูลข่าวสาร ผ่านระบบReal-Time Captioning นะครับ และมีจอล่ามภาษามือด้วย การที่จะต้องการเพิ่มช่องทางการสื่อสารให้คนพิการนั้นได้รับข้อมูลข่าวสารอย่างเท่าเทียมครับ</w:t>
      </w:r>
    </w:p>
    <w:p>
      <w:pPr>
        <w:pStyle w:val="BodyText"/>
      </w:pPr>
      <w:r>
        <w:t xml:space="preserve">(คุณลักษมี)ได้เป็นในสิ่งที่อยากเป็น ได้ทำในสิ่งที่อยากทำวันนี้ดิฉันมีเป็นการแสดงที่อยากให้ทุกท่านได้ร่วมรับชม กับความสามารถของผู้พิการที่ได้มีกับการแข่งขันในการประกวดระดับประเทศด้วยนะคะทุกท่านคะ ณ โอกาสนี้ค่ะ ปรบมือให้กับคุณทุกท่าน ขอให้เชื่อมั่นว่ารัฐบาลจะดูแลทุกท่านสวัสดีท่านผู้มีเกียรติทุก ๆ ท่านนะครับสวัสดีพี่น้องคนพิการที่มีเกียรติทุกท่านนะครับ ผมสมศักดิ์ เหมรัญ กีตาร์มือเดียวนะครับ ก็ดีใจได้มา</w:t>
      </w:r>
    </w:p>
    <w:p>
      <w:pPr>
        <w:pStyle w:val="BodyText"/>
      </w:pPr>
      <w:r>
        <w:t xml:space="preserve">[เสียงดนตรี]ก็มีเพลงมามอบให้เป็นความสุข และเป็นกำลังใจนะครับ สมศักดิ์ศรีวิถีคนสร้างครับ</w:t>
      </w:r>
    </w:p>
    <w:p>
      <w:pPr>
        <w:pStyle w:val="BodyText"/>
      </w:pPr>
      <w:r>
        <w:t xml:space="preserve">[เสียงดนตรี]วันที่ 3 ธันวาคมของทุกปี เป็นวันคนพิการสากศักดิ์ศรีความเป็นมนุษย์ เสมอภาค และเป็นธรรมในการเข้าถึงการเดินทางมากกว่าคนทั่วไปถึง 15 เท่าที่คนพิการและทุกคนในสังคมเข้าถึงและใช้ประโยชน์ได้ กระทรวงพัฒนาสังคมและความมั่นคงของมนุษย์ขององค์กรสหประชาชาติ คือ ส่งเสริมมีความมั่นคงในชีวิต และสวัสดิการที่เหมาะสม ผ่านด้านคนพิการ ภายใต้เป้าหมายการพัฒนาประเทศอย่างยั่งยืน เพราะเราเชื่อวาคนพิการสามารถเข้าถึงสิทธิ สวัสดิการได้เริ่มต้นขึ้นแล้วค่ะ โดยความร่วมมือและสนับสนุนจากภาคีได้รับชมอยู่ตอนนี้นะครับ จะสังเกตได้ว่ามีตัวอักษรนะครับ ที่ถูกพิมพ์ขึ้นในระหว่างที่เรากำลังพูดเลยนะครับขอบคุณครับก็ทำให้ตัวเองได้ภูมิใจนะครับ ทุกคนได้ภูมิใจนะครับ ก็ขอเป็นกำลังใจให้กับพี่น้องคนพิการที่มีเกียรติทุก ๆ ท่านนะครับทุกท่านคะ ในช่วงนี้ค่ะ ก่อนที่เราจะเข้าถึงช่วงลำดับพิธีการนะครับ มีความสุข สุขภาพแข็งแรง แล้วก็อย่าให้เจ็บไข้ ขอให้มีความสุขทุกท่านะครับขอขอบคุณมากครับ</w:t>
      </w:r>
    </w:p>
    <w:p>
      <w:pPr>
        <w:pStyle w:val="BodyText"/>
      </w:pPr>
      <w:r>
        <w:t xml:space="preserve">(คุณลักษมี) ขอเสียงปรบมือดัง ๆ ให้กับคุณสมสมศักดิ์ เหมรัญ ค่ะ</w:t>
      </w:r>
    </w:p>
    <w:p>
      <w:pPr>
        <w:pStyle w:val="BodyText"/>
      </w:pPr>
      <w:r>
        <w:t xml:space="preserve">(คุณเพลงรบ) ขอเสียงปรบมือด้วยครับ</w:t>
      </w:r>
    </w:p>
    <w:p>
      <w:pPr>
        <w:pStyle w:val="BodyText"/>
      </w:pPr>
      <w:r>
        <w:t xml:space="preserve">(คุณสมศักดิ์) สวัสดีครับที่สำคัญไปกว่านั้นปรบดัง ๆ ให้กับล่ามภาษามือหน้าจอได้ไหมคะเพื่อที่จะให้ผู้พิการทางการมองเห็นว่าวันนี้กับสิ่งที่คุณสมศักดิ์วันคนพิการสากล ปี 2567 ในปีนี้นะครับและแน่นอนนะครับ ว่าเมื่อสักครู่ไม่ได้ให้แค่กำลังใจคนพิการ แต่เป็นแบบอย่างที่ดีให้กับเรา ๆ ด้วย เก่งมาก ๆ เลยครับ</w:t>
      </w:r>
    </w:p>
    <w:p>
      <w:pPr>
        <w:pStyle w:val="BodyText"/>
      </w:pPr>
      <w:r>
        <w:t xml:space="preserve">(คุณลักษมี) เยี่ยมมาก ๆ เลยค่ะที่สำคัญค่ะ ก็เป็นผู้ที่ผ่านการประกวดเวทีีระดับประเทศมาแล้ว และนี่อีกหนึ่งความสามารถนะคะสนับสนุนให้กับสิทธิผู้พิการทุก ๆ คนมีความเท่าเทียมกันค่ะ ปรบมือดัง ๆ ให้กับสิทธิความเท่าเทียมค่ะ</w:t>
      </w:r>
    </w:p>
    <w:p>
      <w:pPr>
        <w:pStyle w:val="BodyText"/>
      </w:pPr>
      <w:r>
        <w:t xml:space="preserve">(คุณลักษมี) ทุกท่านคะ ในช่วงต่อไปนี้ค่ะ เพื่อที่จะเข้าสู่พิธีการในขึ้นมาร่วมกล่าวสำหรับการส่งสาส์นวัน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ลักษมี) รวมทั้งค่ะ วันนี้ได้รับเกียรติจากประเทศไทย ปรบมือต้อนรับท่านวิทยุต บุนนาค ค่ะวันนี้ได้รับเกียรติจากทั้ง 2 ท่านนะคะ ที่จะขึ้นอ่านสาส์นวันคนพิการนี่ก็เป็นอีกหนึ่งความสำคัญ และใจความสำคัญของงานในครั้งนี้ กับงานคนพิการสากลประจำปี 2567ค่ะ ในช่วงแรกนี้นะคะ ขออนุญาตค่ะ ให้ท่านนายกสมาคมสภาคนพิการนะคะ ได้กล่าวสาส์นวันงานคนพิกา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รียนเชิญครับ</w:t>
      </w:r>
    </w:p>
    <w:p>
      <w:pPr>
        <w:pStyle w:val="BodyText"/>
      </w:pPr>
      <w:r>
        <w:t xml:space="preserve">(คุณวราวุธ) เรียน ท่านวราวุธ ศิลปอาชา รัฐมนตรีว่าการกระทรวงการพัฒนาสังคมและความมั่นคงของมนุษย์ ท่านอนุกูล ปีดแก้ว ปลัดกระทรวงการพัฒนาสังคมและความมั่นคงของมนุษย์ ท่าน Michaela Friberg-Storey ผู้แทนองค์การสหประชาชาติ รวมถึงเพื่อน ๆ พี่น้องคนพิการ และท่านผู้มีเกียรติทุกท่าน ในโอกาสสำคัญของวันคนพิการสากลประจำปี 2567 นี้ ข้าพเจ้ารู้สึกเป็นเกียรติอย่างยิ่งที่ได้มีโอกาสกล่าวสาส์นถึงพี่น้องคนพิการทั่วประเทศ ภายใต้หัวข้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 เพื่ออนาคตที่ครอบคลุมและยั่งยืน</w:t>
      </w:r>
      <w:r>
        <w:t xml:space="preserve">”</w:t>
      </w:r>
    </w:p>
    <w:p>
      <w:pPr>
        <w:pStyle w:val="BodyText"/>
      </w:pPr>
      <w:r>
        <w:t xml:space="preserve">(Amplifying the leadership of persons with disabilities for an inclusive and sustainable future.) ซึ่งสะท้อนถึงพลังและศักยภาพของคนพิการในฐานะผู้นำที่สามารถเปลี่ยนแปลงและขับเคลื่อนสังคมให้มีความเท่าเทียม ครอบคลุมคนทั้งมวล และยั่งยืนมากยิ่งขึ้น หัวข้อในปีนี้ไม่ได้เป็นเพียงแนวคิด แต่ยังเป็นการย้ำถึงบทบาทสำคัญของคนพิการในกระบวนการตัดสินใจทุกระดับ ตั้งแต่ชุมชนท้องถิ่น จนถึงเวทีโลก เพื่อให้เป้าหมายของ</w:t>
      </w:r>
      <w:r>
        <w:t xml:space="preserve"> </w:t>
      </w:r>
      <w:r>
        <w:t xml:space="preserve">“</w:t>
      </w:r>
      <w:r>
        <w:t xml:space="preserve">วาระการพัฒนาที่ยั่งยืน ค.ศ. 2030</w:t>
      </w:r>
      <w:r>
        <w:t xml:space="preserve">”</w:t>
      </w:r>
      <w:r>
        <w:t xml:space="preserve"> </w:t>
      </w:r>
      <w:r>
        <w:t xml:space="preserve">เป็นจริงได้ในทุกมิติ สมาคมสภาคนพิการทุกประเภทแห่งประเทศไทย ในฐานะองค์การที่ทำหน้าที่ผลักดันนโยบายและพิทักษ์สิทธิของคนพิการ ยังคงมุ่งมั่นทำงานเพื่อสร้างความเปลี่ยนแปลงที่ยั่งยืน โดยร่วมมือกับองค์กรด้านคนพิการในระดับประเทศและระดับสากล ข้าพเจ้าขอเน้นย้ำถึงเป้าหมายสำคัญที่เราทุกคนต้องร่วมกันขับเคลื่อน 5 ประการ ได้แก่ 1. ส่งเสริมบทบาทผู้นำของคนพิการ ไม่เพียงแต่ในด้านงานคนพิการเท่านั้น แต่ต้องรวมถึงทุกมิติทั้งด้านเศรษฐกิจ สังคม และการเมือง ไปจนถึงวาระสากลอย่างเรื่องการเปลี่ยนแปลงสภาพภูมิอากาศด้วย 2. สร้างสังคมเพื่อคนทั้งมวล โดยการขจัดอุปสรรคที่ขวางกั้นคนพิการในการเข้าถึงโอกาสและสภาพแวดล้อมต่าง ๆ โดยเฉพาะด้านการเข้าถึงข้อมูลข่าวสารและการสื่อสาร 3. สนับสนุนการมีส่วนร่วมของคนพิการในกระบวนการตัดสินใจ เพื่อให้เสียงของคนพิการได้รับการรับฟังและนำไปสู่การเปลี่ยนแปลงที่แท้จริง 4. เสริมสร้างความตระหนักรู้เกี่ยวกับสิทธิของคนพิการ ให้เป็นที่เข้าใจในสังคมอย่างแพร่หลาย 5. เฉลิมฉลองความสำเร็จของคนพิการ ที่ได้แสดงให้เห็นถึงความสามารถและพลังแห่งความมุ่งมั่น ข้าพเจ้าในฐานะตัวแทนของคนหูหนวกด้วย ขอใช้โอกาสนี้กล่าวถึงความสำคัญของการส่งเสริมการใช้ภาษามือไทยและการพัฒนาบริการล่ามภาษามือที่มีคุณภาพ เพื่อให้คนหูหนวกในประเทศไทยสามารถสื่อสารและมีส่วนร่วมในสังคมได้อย่างเต็มที่ พี่น้องคนพิการที่เคารพ ทุกวันนี้การสร้างสังคมเพื่อคนทั้งมวล ไม่ใช่หน้าที่ของกลุ่มใดกลุ่มหนึ่ง แต่เป็นความรับผิดชอบร่วมกันของเราทุกคน ข้าพเจ้าขอเชิญชวนทุกท่านมาร่วมมือกัน มาเป็นผู้นำ ในการเปลี่ยนแปลงสังคมไทยให้เป็นสังคมที่ไม่มีใครถูกทิ้งไว้ข้างหลัง สุดท้ายนี้ ข้าพเจ้าขอขอบคุณทุกท่านที่มีส่วนร่วมในการ</w:t>
      </w:r>
      <w:r>
        <w:t xml:space="preserve"> </w:t>
      </w:r>
      <w:r>
        <w:t xml:space="preserve">“</w:t>
      </w:r>
      <w:r>
        <w:t xml:space="preserve">เพิ่มโอกาสและสร้างเสริมคุณค่าคนพิการในสังคมที่เท่าเทียม</w:t>
      </w:r>
      <w:r>
        <w:t xml:space="preserve">”</w:t>
      </w:r>
      <w:r>
        <w:t xml:space="preserve"> </w:t>
      </w:r>
      <w:r>
        <w:t xml:space="preserve">และขอส่งกำลังใจให้พี่น้องคนพิการทุกคนในการเดินหน้าสู่ความสำเร็จในทุก ๆ ด้าน ขอบคุณครับขอให้มีสุขภาพแข็งแรง มีความสุขความเจริญศักดิ์ เหมรัญ ด้วยค่ะ และนี่คืออีกหนึ่งความสามารถที่ทำให้พวกเราได้มารับฟัง กับการถ่ายทอด ทางบทเพลงค่ะบรรเลงให้กับทุกท่านะครับ ว่ามีความไพเราะแค่ไหนค่ะ</w:t>
      </w:r>
    </w:p>
    <w:p>
      <w:pPr>
        <w:pStyle w:val="BodyText"/>
      </w:pPr>
      <w:r>
        <w:t xml:space="preserve">(คุณเพลงรบ) ครับมีกำลังใจได้ เริ่มได้จากตัวเราเอง และที่สำคัญค่ะ กระทรวง พม. รวมทั้งกับกรม พก.วันนี้ได้รับเกียรติจาก UNCT</w:t>
      </w:r>
    </w:p>
    <w:p>
      <w:pPr>
        <w:pStyle w:val="BodyText"/>
      </w:pPr>
      <w:r>
        <w:t xml:space="preserve">(คุณลักษมี) ขอเสียงปรบมือดัง ๆให้กับท่านนายกสมาคมสภาคนพิการทุกประเภทแห่งทางท่านนายกสมาคมสภาคนพิการทุกประเภทแห่งและนี่คืออีกหนึ่งใจความสำคัญที่อยากจะส่งสาส์นให้คนพิการทุก ๆ 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 Michaela) Thank you สวัสดีค่ะประจำปี 2567 ค่ะ ซึ่งวันคนพิการสากลในปีนี้ คุณอนุกูล ปีดแก้วปลัดกระทรวงพัฒนาสังคมและความมั่นคงของมนุษย์นายกสมาคมจากสภาคนพิการทุกประเภททุกประเภทแห่งประเทศไทย ท่านวิทยุต บุนนาคดีใจมากที่มาเป็นตัวแทนของ UN แล้วก็ได้มาแลกเปลี่ยนสิ่งที่ผู้นำของเราได้กล่าวในงานวันคนพิการสากล ในปีนี้ นี่คือแถลงการมีดังนี้ ปีนี้วันคนพิการสากลในปีนี้เป็นเครื่องเตือนใจว่าเราต้องการภาวะความเป็นผู้นำของคนพิการมากกว่าที่ผ่านมา คนพิการต้องแบกรับภาระหนักจากวิกฤตต่าง ๆ ไม่ว่าจะเป็นภัยความขัดแย้ง หรือภัยพิบัติจากการเปลี่ยนแปลงทางสภาพภูมิอากาศไปจนถึงความยากจนและความเหลื่อมล้ำ อันเนื่องมาจากการเลือกปฏิบัติ การตีตราทางสังคม และอุปสรรคในการเข้าถึงสิทธิและบริการขั้นพื้นฐาน ทว่าคนพิการยังคงถูกลิดรอนสิทธิที่จะมีส่วนร่วมในการแก้ไขวิกฤตเหล่านี้ จาก</w:t>
      </w:r>
      <w:r>
        <w:t xml:space="preserve"> </w:t>
      </w:r>
      <w:r>
        <w:t xml:space="preserve">“</w:t>
      </w:r>
      <w:r>
        <w:t xml:space="preserve">Pact for the Future</w:t>
      </w:r>
      <w:r>
        <w:t xml:space="preserve">”</w:t>
      </w:r>
      <w:r>
        <w:t xml:space="preserve"> </w:t>
      </w:r>
      <w:r>
        <w:t xml:space="preserve">หรือข้อตกลงเพื่อสร้างอนาคตที่ยั่งยืน เรามีความมุ่งมั่นที่จะแก้ไขความอยุติธรรมนี้สำหรับคนพิการทุกช่วงวัย ทั้งในปัจจุบันและอนาคต ซึ่งรวมถึงการยอมรับและให้ความสำคัญต่อบทบาทของคนพิการในการกำหนดอนาคต ไม่ว่าจะเป็นด้านเทคโนโลยีดิจิทัลและเทคโนโลยีสิ่งอำนวยความสะดวก เช่น เทคโนโลยีปัญญาประดิษฐ์ ที่เป็นตัวขับเคลื่อนการเปลี่ยนแปลงต่าง ๆ ในชุมชน และสิ่งสำคัญคือการให้สิทธิอย่างเต็มที่ในกระบวนการตัดสินใจอันจะส่งผลต่อชีวิตของคนพิการ ในการประชุมสุดยอดโลกว่าด้วยการพัฒนาที่ยั่งยืน นับเป็นช่วงเวลาอันสำคัญในการขับเคลื่อนงานตามข้างต้น ในทุกสังคม คนพิการ เป็นทั้งผู้สร้างการเปลี่ยนแปลง ผู้สร้างสันติภาพ และพวกเขาก็เป็นผู้นำเช่นกัน ในโอกาสสำคัญนี้ และทุกวันต่อจากนี้ ขอให้พวกเราทุกคนร่วมกับคนพิการ เพื่อสร้างอนาคตที่ครอบคลุมและยั่งยืนเพื่อรับทุกคนไปยังท่านรัฐมนตรี ที่ได้ให้ความสำคัญในเรื่องการมีความส่วนร่วมของคนพิการแล้วก้ดิฉันดีใจที่ได้เห็นความก้าวหน้าได้มีตัวแทนจาก UNFCAได้เข้ามาทำงานร่วมกับเรา แล้วก็ทำงานสนับสนุนคนพิการสำหรับ UN ของเรา แล้วก็ดิฉันก็อยากจะขอขอบคุณการเล่นดนตรีที่ยอดเยี่ยมของประเทศไทย ประเทศไทยก็มี…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ขอเสียงปรบมือดัง ๆ ให้ท่านอีกครั้งหนึ่งค่ะขอเรียนเชิญครับ ท่านอนุกูล ปีดแก้ว ครับ ปลัดกระทรวงการพัฒนาสังคมและความมั่นคงของมนุษย์ครับ ได้กรุณากล่าวรายงานวัตถุประสงค์ของการจัดงานในวันนี้ ขอเสียงปรบมือ และขอเรียนเชิญครับท่านวราวุธ ศิลปอาชา ผมขอขอบคุณท่านรัฐมนตรีเป็นอย่างสูงที่ได้ให้เกียรติมาเป็นประธานเปิดงานวันคนพิการสากล ประจำปีประเทศไทย ท่านวิทยุต บุนนาค ด้ว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วุธ) เรียนคุณมิเกลล่า ฟิลแบรย์-สตอเร่ผู้ประสานสหประชาชาติสาส์นจากเลขาธิการท่านปลัดกระทรวงการพัฒนาสังคมและความมั่นคงของมนุษย์นายกสมาคมสภาคนพิการทุกประเภทแห่งประเทศไทย ท่านวันคนพิการในวันนี้ ดิฉันรู้สึกท่านผู้นำด้านองค์กรด้านคนพิการและท่านแขกผู้มีเกียรติทุกท่านครับ สวัสดีครับ ผมชื่อภาษามือ วราวุธ นะครับวราวุธนะครับณ์จากท่านเลขาธิการพี่น้องคนพิการทุกท่าน เข้าสู่วันคนพิการสากลแล้วก็ผมดีใจที่ได้พบ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ถ้าพูดภาษามือผิดไปนะครับ ทั้งหมดนี้ผมโทษคนนี้นะครับ เพราะว่าเขาสอนผมเมื่อกี้นี้เอง ต้องบอกว่าผมดีใจมากงานวันคนพิการสากลร่วมกับทุก ๆ คนในวันนี้นะครับ ต้องบอกว่าในส่วนของรัฐบาล รัฐบาลให้ความสำคัญเป็นอย่างยิ่งในการเสริมศักยภาพ และการทำให้ประเทศไทยท่านเลขาธิการท่านได้พูดไว้นี้ ดิฉันก็อยากจะพูดเล็กน้อย แล้วก็แสดงความเคารพโดยที่ไม่ทิ้งใครไว้ข้างหลัง นโนบายของรัฐบาลแต่ละนโยบายนั้น ล้วนแล้วแต่เสริมสร้างศักยภาพของพี่น้องคนพิการ และช่วง 14 เดือนที่ผ่านมาครับในประเทศไทยเรามีความภูมิใจที่ได้ทำงานกับประเทศไทยว่าการกระทรวงการพัฒนาสังคมและความมั่นคงของมนุษย์ผมรู้สึกโชคดีมากครับ ที่ได้มีโอกาสมาสัมผัสกับเพื่อน ๆ ข้าราชการ พี่น้องในแต่ละกลุ่ม กลุ่มเปราะบางในแต่ละกลุ่มอย่างไม่รู้จักเหน็ดเหนื่อย และก็การทำงานของประเทศไทยเป็นการทำงานหลักพี่น้องคนพิการ สิ่งที่ได้เรียนรู้ ต้องขอบคุณพี่น้องคนพิการทุกประเภทครับ โดยเฉพาะอย่างยิ่งท่านนายกฯ ให้ความรู้หลายอย่างเยอะมาก ถ้าผมมีเวลาอยากจะไปเรียนภาษามือเหมือนกันนะครับ แต่ว่าเวลายังจำกัด</w:t>
      </w:r>
    </w:p>
    <w:p>
      <w:pPr>
        <w:pStyle w:val="BodyText"/>
      </w:pPr>
      <w:r>
        <w:t xml:space="preserve">(คุณเพลงรบ) ครับผม และในโอกาสนี้ครับที่จะมีความอิสระ ไม่อยากจะไปพึ่งใคร ไม่ได้อยากจะเป็นภาระให้กับใคร ความพิการนั้นนะครับ ไม่ได้ทำให้คน ๆ หนึ่งเป็นคนพิการบางครั้งผมเริ่มสงสัยครับ ว่าการที่จะมามีความหมายว่า</w:t>
      </w:r>
    </w:p>
    <w:p>
      <w:pPr>
        <w:pStyle w:val="BodyText"/>
      </w:pPr>
      <w:r>
        <w:t xml:space="preserve">(คุณอนุกูล) เรียนท่านรัฐมนตรีกระทรวงการพัฒนาสังคมและความมั่นคงของมนุษย์หรือว่าสังคมเป็นสังคมที่พิการกันแน่เพราะว่าไม่สามารถหาอุปกรณ์ไม่สามารถหาสิ่งอำนวยความสะดวกให้กับพี่น้องคนพิการได้2567 ในวันนี้ ด้วยองค์การสหประชาชาติ ได้ประกาศให้วันที่ 3 ธันวาคมของทุกปี เป็นวันคนพิการสากลแห่งชาติ และเชิญชวนให้ประเทศสมาชิกร่วมกันจัดกิจกรรมต่าง ๆ เพื่อส่งเสริมความเข้าใจของสังคมเกี่ยวกับคนพิการ และให้โอกาสคนพิการได้มีส่วนร่วมในทุกกิจกรรมของสังคมอย่างสร้างสรรค์ เป็นธรรม และเสมอภาคกับคนทั่วไป ซึ่งประเทศไทยในฐานะประเทศสมาชิกขององค์การสหประชาชาติ ได้จัดกิจกรรมเนื่องในโอกาสวันคนพิการสากลเป็นประจำทุกปี ทั้งในส่วนกลางและจังหวัดต่าง ๆ ทั่วประเทศ โดยในปี 2567 องค์การสหประชาชาติ ได้กำหนดประเด็นหลัก คือ</w:t>
      </w:r>
      <w:r>
        <w:t xml:space="preserve"> </w:t>
      </w:r>
      <w:r>
        <w:t xml:space="preserve">“</w:t>
      </w:r>
      <w:r>
        <w:t xml:space="preserve">ส่งเสริมการเป็นผู้นำคนพิการ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เพื่อสะท้อนถึงบทบาทสำคัญที่คนพิการมีในการสร้างโลกที่ครอบคลุมและยั่งยืนสำหรับทุกคน โดยรูปแบบการจัดงานคำนึงถึงการเข้าถึงและรองรับคนพิการทุกประเภทอย่างทั่วถึงและเสมอภาค ประเทศไทยมีคนพิการที่ได้รับการออกบัตรประจำตัวคนพิการ จำนวน 2,175,815 คน คิดเป็นร้อยละ 3.29 ของประชากรทั้งประเทศ ซึ่งคนพิการมากกว่าครึ่งเป็นคนพิการที่สูงอายุมากถึง 1.28 ล้านคน ในขณะที่คนพิการวัยทำงาน 810,000 คน มีการจ้างงานในสถานประกอบการ 67,000 คน จากสถานประกอบการ 14,000 แห่ง จึงเป็นโจทย์ท้าทายสำคัญที่จะต้องเตรียมความพร้อมของสังคมไทยรองรับสังคมสูงอายุ ควบคู่ไปกับการหนุนเสริมเพื่อเพิ่มประสิทธิภาพการทำงานของวัยแรงงาน โดยเฉพาะคนพิการวัยแรงงานที่จำเป็นต้องได้รับการพัฒนาศักยภาพ ทักษะอาชีพ และรายได้อย่างยั่งยืน จากรายงานสถานการณ์คนพิการในประเทศไทย สะท้อนถึงความท้าทายที่ประเทศไทยกำลังเผชิญอยู่หลายประการ สถานการณ์วิกฤตโครงสร้างประชากร การเปลี่ยนแปลงภาพภูมิอากาศกับความเปราะบาง ซึ่งล้วนมีผลต่อระบบสวัสดิการ กระทรวงการพัฒนาสังคมและความมั่นคงของมนุษย์ จึงตระหนักถึงความสำคัญในการเตรียมความพร้อม เพื่อรองรับแนวโน้มที่ส่งผลกระทบต่อคนพิการในอนาคต โดยการนำเทคโนโลยีเข้ามาประยุกต์ใช้ในการพัฒนาระบบบริการคนพิการ ควบคู่ไปกับการสร้างเจตคติเชิงสร้างสรรค์ต่อคนพิการและความพิการ ให้คนพิการสามารถดำรงชีวิตอิสระ มีศักดิ์ศรีแห่งความเป็นมนุษย์ และมีความเสมอภาคในสังคม มีส่วนร่วมทางสังคมอย่างเต็มที่ ภายใต้สภาพแวดล้อมที่คนพิการสามารถเข้าถึงและใช้ประโยชน์ได้ วัตถุประสงค์ในการจัดงานในครั้งนี้ เพื่อเป็นการร่วมเฉลิมฉลอง เนื่องในโอกาสวันคนพิการสากล ตามแนวทางขององค์การสหประชาชาติ รวมถึงสร้างความตระหนักและส่งเสริมให้ทุกภาคส่วนในสังคม ได้ร่วมกันสร้างสังคมที่เป็นธรรม ความเสมอภาค และความเท่าเทียม เป็นสังคมที่ทุกคนอยู่ร่วมกันอย่างมีความสุข ผู้เข้าร่วมงานฯ ประกอบด้วย คนพิการ ครอบครัวคนพิการ อาสาสมัคร หน่วยงานภาครัฐ ภาคเอกชน องค์กรภาคีเครือข่าย ผู้ปฏิบัติงานด้านคนพิการ และบุคคลทั่วไป เข้าร่วมงานกว่า 2,500 คน กิจกรรมในวันนี้ประกอบด้วย การมอบโล่ประกาศเกียรติคุณให้แก่คนพิการและหน่วยงาน องค์กรที่มีการดำเนินงานด้านการส่งเสริมและพัฒนาคุณภาพชีวิตคนพิการ พิธีลงนามบันทึกความเข้าใจความร่วมมือ โครงการนำร่องการสนับสนุนให้สถานศึกษาเพื่อเพิ่มศักยภาพของคนพิการและยกระดับคุณภาพชีวิตคนพิการ ระยะที่ 2 นอกจากนี้ ภายในงานยังมีการจัดแสดงนิทรรศการความก้าวหน้าทางวิชาการ เทคโนโลยี นวัตกรรมด้านคนพิการ การจัดสิ่งอำนวยความสะดวกและการออกแบบที่เหมาะสมและเอื้อต่อการดำรงชีวิตของคนพิการและทุกคนในสังคม เพื่อสร้างแรงบันดาลใจให้กับคนพิการ ประกอบด้วย โซนที่ 1</w:t>
      </w:r>
      <w:r>
        <w:t xml:space="preserve"> </w:t>
      </w:r>
      <w:r>
        <w:t xml:space="preserve">“</w:t>
      </w:r>
      <w:r>
        <w:t xml:space="preserve">นิทรรศการเฉลิมพระเกียรติพระบาทสมเด็จพระเจ้าอยู่หัว</w:t>
      </w:r>
      <w:r>
        <w:t xml:space="preserve">”</w:t>
      </w:r>
      <w:r>
        <w:t xml:space="preserve"> </w:t>
      </w:r>
      <w:r>
        <w:t xml:space="preserve">เนื่องในโอกาสพระราชพิธีมหามงคลเฉลิมพระชนมพรรษา 6 รอบ 28 กรกฎาคม 2567 โซนที่ 2 พลังภาคีเครือข่าย</w:t>
      </w:r>
      <w:r>
        <w:t xml:space="preserve"> </w:t>
      </w:r>
      <w:r>
        <w:t xml:space="preserve">“</w:t>
      </w:r>
      <w:r>
        <w:t xml:space="preserve">ก้าวข้ามความพิการสู่การมีส่วนร่วมทางสังคม</w:t>
      </w:r>
      <w:r>
        <w:t xml:space="preserve">”</w:t>
      </w:r>
      <w:r>
        <w:t xml:space="preserve"> </w:t>
      </w:r>
      <w:r>
        <w:t xml:space="preserve">โซนที่ 3</w:t>
      </w:r>
      <w:r>
        <w:t xml:space="preserve"> </w:t>
      </w:r>
      <w:r>
        <w:t xml:space="preserve">“</w:t>
      </w:r>
      <w:r>
        <w:t xml:space="preserve">อยู่ร่วมอย่างเข้าใจ ด้วยสัมผัสที่สร้างสรรค์</w:t>
      </w:r>
      <w:r>
        <w:t xml:space="preserve">”</w:t>
      </w:r>
      <w:r>
        <w:t xml:space="preserve"> </w:t>
      </w:r>
      <w:r>
        <w:t xml:space="preserve">โซนที่ 4 ห้องสนูชีเล็น</w:t>
      </w:r>
    </w:p>
    <w:p>
      <w:pPr>
        <w:pStyle w:val="BodyText"/>
      </w:pPr>
      <w:r>
        <w:t xml:space="preserve">(Snoezelen Room) พื้นที่ผ่อนคลาย เพิ่มพัฒนาการ โซนที่ 5 Landmark</w:t>
      </w:r>
      <w:r>
        <w:t xml:space="preserve"> </w:t>
      </w:r>
      <w:r>
        <w:t xml:space="preserve">“</w:t>
      </w:r>
      <w:r>
        <w:t xml:space="preserve">คิดใหม่ ทำใหญ่ ทำเร็ว เพื่ออนาคตที่ครอบคลุมและยั่งยืน</w:t>
      </w:r>
      <w:r>
        <w:t xml:space="preserve">”</w:t>
      </w:r>
      <w:r>
        <w:t xml:space="preserve"> </w:t>
      </w:r>
      <w:r>
        <w:t xml:space="preserve">โอกาสนี้ ผมขอเรียนเชิญท่านรัฐมนตรีว่าการกระทรวงการพัฒนาสังคมและความมั่นคงของมนุษย์ ให้เกียรติเป็นประธานกล่าวเปิดงานวันคนพิการสากล ประจำปี 2567 ขอกราบเรียนเชิญครับของพี่น้องคนพิการแต่ละประเภท ได้มีโอกาสพาพี่น้องคนพิการดำน้ำนะครับ ไม่ว่าจะเป็นคนตาบอด หรือว่าจะเป็นน้องที่นั่งวีลแชร์นอกจากจะไม่ได้เป็นอุปสรรคแล้ว แต่ทางตรงกันข้ามมันยังดึงเอาศักยภาพที่ซ่อนอยู่ในคนคนหนึ่ง ออกมาใช้ได้อย่างเต็มที่ ดังนั้นวันช่วยเหลือ สนับสนุนพี่น้องคนพิการแล้ว เราทุกคนที่กระทรวง พม. มีหน้าที่ที่จะทำอย่างไรครับ ให้ความพิการนั้น ไม่ได้มาเป็นอุปสรรคประจำประเทศไทยนะครับ ท่านคณะกรรมการกรมส่งเสริมและพัฒนาคุณภาพชีวิตคนพิการเหตุผลสำคัญ ที่ทำไมต่อจากนี้ อีกสักครู่จะมีการลงนามใน MOU ระหว่างกระทรวงพม. กระทรวงศึกษา และก็กระทรวง อว. ต้องขอบคุณท่านผู้แทนทั้ง 2 กระทรวงเพราะวันนี้เรากำลังจะมาคืนความ เรียกว่า</w:t>
      </w:r>
      <w:r>
        <w:t xml:space="preserve"> </w:t>
      </w:r>
      <w:r>
        <w:t xml:space="preserve">“</w:t>
      </w:r>
      <w:r>
        <w:t xml:space="preserve">มีชีวิตชีวา</w:t>
      </w:r>
      <w:r>
        <w:t xml:space="preserve">”</w:t>
      </w:r>
      <w:r>
        <w:t xml:space="preserve"> </w:t>
      </w:r>
      <w:r>
        <w:t xml:space="preserve">มาคืนหัวหน้าส่วนราชการ ท่านผู้บริหารคนพิการนั้น เป็นส่วนหนึ่งในการที่จะมาพัฒนาประเทศไทยในมิติทางด้านสังคม ในมิติด้านเศรษฐกิจ เพราะว่าจากที่ท่านปลัดฯ ได้กล่าวไปเมื่อสักครู่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วราวุธ) พี่น้องคนพิการทุก ๆ คนนะครับ ขอต้อนรับประชากร ดังนั้น ประชากรทุกคน ทั้ง 66 ล้านคนที่เรามีอยู่ในประเทศไทย ณ ขณะนี้ ไม่ว่าจะเป็นเด็กเล็กไม่ว่าจะเป็นผู้สูงอายุ หรือโดยเฉพาะอย่างยิ่ง คนพิการครับทุก ๆ ท่านนะครับ แล้วก็ขอเป็นกำลังใจให้กับทุก ๆ คนนะครับเพราะการที่จะเดินไปข้างหน้านั้นเดินไปคนเดียวมันเหงามันต้องเดินไปด้วยกัน มันต้องไม่ทิ้งใครไว้ข้างหลังด้วยเทคโนโลยีที่เรามีอยู่ในทุกวันนี้ ไม่ว่าจะเป็น Captions แบบที่มีอยู่บนจอ ไม่ว่าจะเป็นเทคโนโลยีนะครับ ที่ได้มีโอกาสมาเป็นประธาน… ไม่เป็นประธานดีกว่า เป็นส่วนหนึ่งของพิธีเปิดระหว่างความพิการ และความไม่พิการให้แคบลง แคบลงหรือแม้แต่ช่วงเช้าของวันนี้ ผมเองก็ได้มีโอกาสนะครับ หารือกับกลุ่มนะครับคนกลุ่มหนึ่งที่ทำหน้าที่จะทำอย่างไรของเรานั้นเดินไปข้างหน้าด้วยกันกองทุนส่งเสริมและพัฒนาคุณภาพชีวิตคนพิการในการที่จะมาสนัลสนุนโครงการดี ๆ แบบนี้ นี่คือหน้าที่ของกระทรวง พม. ครับ ที่จะทำให้สังคมไม่พิการ และทำให้พี่น้องทุก ๆ คน และคนไทยทุก ๆ คนที่ผมได้ทำงาน ในฐานะรัฐมนตรีประชาชนคนทั่วไปว่าความพิการนั้นไม่ได้เป็นอุปสรรคตรงกันข้าม สามารถสร้างชื่อเสียงให้กับประเทศไทยได้อย่างมากมายถ้าทุกท่านย้อนกลับไปเมื่อช่วงกลางปีนะครับ ช่วงโอลิมปิกเกมส์ ต่อด้วยพาราลิมปิกที่กระทรวง พม. ทำงานอยู่ด้วย โดยเฉพาะอย่างยิ่งทุก ๆ ครั้งที่มีมหกรรมกีฬาระดับโลก จะตามมาด้วยมหกรรมกีฬาของพี่น้องคนพิการ และเราก็จะเห็นอยู่เสมอครับ ว่าผลงานของพี่น้องคนพิการนั้น มักจะอยู่ แต่สิ่งหนึ่งที่ผมได้เรียนรู้ ก็คือความต้องการดังนั้น นักกีฬานะครับ หรือแม้แต่พี่น้องคนพิการทุก ๆ คนนั้นไม่ได้เป็นคนพิการ ไม่ได้เป็นภาระกับสังคมเลย ในทางตรงกันข้าม ท่านเป็นกำลังสำคัญ</w:t>
      </w:r>
      <w:r>
        <w:t xml:space="preserve">“</w:t>
      </w:r>
      <w:r>
        <w:t xml:space="preserve">คนพิการ</w:t>
      </w:r>
      <w:r>
        <w:t xml:space="preserve">”</w:t>
      </w:r>
      <w:r>
        <w:t xml:space="preserve"> </w:t>
      </w:r>
      <w:r>
        <w:t xml:space="preserve">นั้น บุคคลนั้นเป็นคนพิการแล้วมาเป็นกำลังสำคัญ ในการพาประเทศไทยเดินไปข้างหน้า และในโอกาสนี้เองนะครับ ผมเองต้องขอแสดงความยินดีกับพี่น้องคนพิการต้นแบบทุกท่านครับ รวมไปถึงจากการที่ผมได้มีโอกาสสัมผัสกับการทำงาน2567 ต้องเรียนว่า ตั้งแต่เป็นรัฐมนตรีมานะครับ มีงานนี้แหละครับ มอบรางวัลเยอะที่สุดแล้วนะครับ ผมเป็นรัฐมนตรีกระทรวงทรัพย์ฯ มา 4 ปีเต็มได้เห็นครับ ว่าความพิการนั้นคนที่ให้การสนับสนุนนั้น มีและหวังเป็นอย่างยิ่งครับ ว่าเราจะได้มอบรางวัลมากขึ้นทุกปี ๆ และขอเป็นกำลังใจครับ ให้ผู้จัดงานนี้บทบาทของกระทรวง พม. ครับ นอกจากจะมีเป็นกำลังสำคัญและเดินเคียงบ่าเคียงไหล่กับกระทรวง พม.มาทำให้ประเทศไทยของเรานั้น มาเป็น Accessible Thailandเป็นสังคมที่ไม่พิการ และทำให้คนพิการมีอิสระในการใช้ชีวิตเหมือนอย่างผู้คนทุก ๆ คน และบัดนี้ครับ ได้เวลาอันในการใช้ชีวิตของพี่น้องคนพิการ นี่คือหนึ่งในเหตุผลสำคัญครับเปิดงานวันคนพิการสากล 2567ณ บัดนี้ครับ ขอบคุณครับ</w:t>
      </w:r>
    </w:p>
    <w:p>
      <w:pPr>
        <w:pStyle w:val="BodyText"/>
      </w:pPr>
      <w:r>
        <w:t xml:space="preserve">(คุณลักษมี) ขอเสียงปรบมือดัง ๆ ให้รัฐมนตรีว่าการกระทรวงการพัฒนาสังคมและความมั่นคงของมนุษย์ ท่านวราวุธ ศิลปอาชา และศักยภาพให้กับพี่น้องคนพิการทุก ๆ คน และทำให้พี่น้องที่สำคัญค่ะ ต้องขอเสียงปรบมือดัง ๆ ให้ล่ามภาษามือ คุณม่อน เพลงรบด้วยค่ะ ผู้ประกาศข่าวและล่ามภาษามือนะคะ ที่ได้มาช่วยแปลกับ Speech ของท่านค่ะประเทศไทยวันนี้เรากำลังประสบกับปัญหาวิกฤตเยี่ยมยอดมาก ๆ เลย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ลักษมี) ในช่วงนี้จะได้เข้าสู่พิธีเปิดอย่างเป็นทางการค่ะ ณ โอกาสนี้ขอเชิญผู้ที่จะขึ้นมาทำพิธีเปิดด้านบนเวที่นะคะทุกท่านเป็นกำลังสำคัญ ในการที่จะนำพาประเทศไทย ให้เดินไปข้างหน้า ในทุก ๆ มิติ</w:t>
      </w:r>
    </w:p>
    <w:p>
      <w:pPr>
        <w:pStyle w:val="BodyText"/>
      </w:pPr>
      <w:r>
        <w:t xml:space="preserve">(คุณลักษมี) และรวมทั้งค่ะขออนุญาตเรียนเชิญท่านนายกสมาคมสภาคนพิการทุกประเภทแห่งประเทศไทย ท่านวิทยุต บุนนาค บริเวณด้านบนเวทีค่ะ ลำดับต่อไปทางกายภาพต่าง ๆ ล้วนแล้วแต่ลดช่องว่างท่านเลขานุการรัฐมนตรีว่าการกระทรวงการพัฒนาสังคมและความมั่นคงของมนุษย์และความมั่นคงของมนุษย์ค่ะลำดับถัดไป ขออนุญาตเรียนเชิญให้คนตาบอดเข้าไปดูหนังได้ แล้วก็จะใช้เงินจากและในลำดับสุดท้ายขออนุญาตเรียนเชิญท่านโชคชัย  วิเชียรชัยยะ ท่านอธิบดีกรมส่งเสริมและพัฒนาคุณภาพชีวิตคนพิการค่ะ ทุกท่านคะ ปรบมือดัง ๆ ให้กับทุกท่านบนเวทีมีชีวิตอยู่ได้อย่างอิสระ และมีความสุขได้อย่างถ้วนหน้ากัน รวมไปถึงการสร้างความเข้าใจนะครับ ให้กับพี่น้องเปิดงานอย่างเป็นทางการค่ะ เราจะมาร่วมกันนับ CountDown ถอยหลังไปพร้อม ๆ กั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เอาเป็นภาษาไทยหรือภาษาอังกฤษดีครับแล้วก็อีกไม่นานนะครับ เราก็จะมีซีเกมส์ เอเชียนเกมส์สากลประจำปีนี้ไปพร้อม ๆ กันนะครับ ขอให้ทุกท่านนับถอยหลังเคาท์ดาวน์ไปพร้อม ๆ กัน พร้อมแล้ว 5 4 3 21 ครับทำเหรียญให้กับประเทศไทยได้มากกว่านักกีฬาปกติประจำปี 2567 ครับ อย่างเป็นทางการครับ</w:t>
      </w:r>
    </w:p>
    <w:p>
      <w:pPr>
        <w:pStyle w:val="BodyText"/>
      </w:pPr>
      <w:r>
        <w:t xml:space="preserve">(คุณลักษม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และแน่นอนครับที่วันนี้กระทรวง พม. เราจะมาสร้างศักยภาพ สร้างความเข้มแข็งให้กับท่านว่าทั้งรัฐบาเองและกระทรวงการพัฒนาสังคมและความมั่นคงของมนุษย์จะร่วมกันพัฒนาในทุก ๆ ด้าน ไม่ว่าจะเป็นศักยภาพคุณภาพชีวิต และกฎหมายเพื่อคนพิการ เพราะคนพิการหน่วยงาน และองค์กรที่ได้รับรางวัล ประจำปีความเท่าเทียมกันของมนุษย์ในประเทศไทย ในเมืองไทยได้เริ่มต้นขึ้นแล้วนะคะ ในช่วงนี้เพื่อที่จะให้สื่อมวลชนรวมทั้งแขกผู้มีเกียรติทุกท่าน ร่วมบันทึกภาพยังมอบรางวัลทั้ง 4 ปีนี่ไม่เยอะเท่างานวันนี้วันเดียวเลย มันสะท้อนให้เห็นครับ ว่าพี่น้องคนพิการ และแถวแรก ร่วมถ่ายภาพบ้านบนเวที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ครับ ท่านผู้บริหารที่อยู่โซฟาแถวแรกนะครับ เรียกได้ว่าท่านผู้บริหารที่อยให้กับพี่น้องคนพิการทุก ๆ คนประเทศและเป็นอีกบุคคลที่เรียกว่าบุคคลที่ทรงคุณค่าที่จะเป็นคนผลักดันทั้งนโยบาย ทั้งกฎหมาย เพื่อให้คนพิการนั้นได้เข้าถึงสิทธิ์สมควรแล้ว ผมขออนุญาตเป็นตัวแทนทุก ๆ ณ ที่นี้ที่สำคัญนะคะ กับการดำเนินงานภายใต้กรม พม.และรวมทั้งจากทางกรม พก. นะคะ เราได้ให้เห็นถึงความสำคัญค่ะ และสิทธิของความเท่าเทียม ว่าวันนี้ในขออนุญาตให้ท่านยังคงอยู่บนเวทีกับพวกเราทุกคนด้วยนะคะในการเข้าถึงความเท่าเทียมในสังคมได้ ในทุก ๆ รูปแบบ รวมทั้งนะคะ ยังมีการเรียนการสอนจากกระทรวง พม. ต่าง ๆ ด้วย เพื่อจะเป็นการต่อยอด สร้างความรู้ สร้างอาชีพให้กับคนพิการในประเทศไทยด้วยค่ะ</w:t>
      </w:r>
    </w:p>
    <w:p>
      <w:pPr>
        <w:pStyle w:val="BodyText"/>
      </w:pPr>
      <w:r>
        <w:t xml:space="preserve">(คุณเพลงรบ) เรียกได้ว่าอาจจะเป็นกระทรวงเดียว กระทรวงต้น ๆให้มีความหมายและมีความสมบูรณ์มากยิ่งขึ้นด้วยเกี่ยวข้องกับทุก ๆ ส่วนในกระทรวง พม. เรียนฟรีทุกหลักสูตรเลยนะครับอยากให้มาเรียนนะครับ เพราะว่าทุกกรมในกระทรวงนี่ ทุกกระทรวงเลย มีเป้าหมายในการพัฒนาศักยภาพ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ลักษมี) ค่ะ เพราะฉะนั้นแล้วนะคะ ก็ติดตามได้ทางช่องทางของกระทรวง พม. ได้เลยค่ะ ณ โอกาสนี้ ต้องขอบคุณที่ทุกได้ขึ้นมาร่วมถ่ายภาพด้านบนเวทีนะคะ ให้ท่านยังคงอยู่บนด้านบนเวทีสักครู่หนึ่งค่ะเรียนเชิญท่านผู้บริหารและแขกผู้มีเกียรติขออนุญาตเรียนเชิญท่านถ่ายภาพบริเวณด้านบน ขอเสียงปรบมือต้อนรับท่านด้วยค่ะ</w:t>
      </w:r>
    </w:p>
    <w:p>
      <w:pPr>
        <w:pStyle w:val="BodyText"/>
      </w:pPr>
      <w:r>
        <w:t xml:space="preserve">(คุณเพลงรบ) ขอเรียนเชิญนะครับ เห็นท่านผู้บริหารแถวแรกนะครับ และ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ท่านอนุกูล ปีดแก้ว ปลัดกระทรวงการพัฒนาสังคมและความมั่นคงของมนุษย์ ค่ะถึงพลังและศักยภาพว่าหน่วยงานของรัฐบาลพร้อมแล้วค่ะให้มีความเท่าเทียมกันในสังคมที่จะเป็นจุดสำคัญอีกหนึ่งครั้งค่ะ และในช่วงนี้เพื่อที่จะเป็นสัญลักษณ์ในการให้กำลังใจ ให้ความรู้ และให้ข้อคิดดี ๆให้กับคนพิการทั่วทั้งประเทศไทยค่ะ</w:t>
      </w:r>
    </w:p>
    <w:p>
      <w:pPr>
        <w:pStyle w:val="BodyText"/>
      </w:pPr>
      <w:r>
        <w:t xml:space="preserve">(คุณเพลงรบ) ต่างที่มุมมองล้วน ๆเลยนะครับ หากเราจะมองให้เป็นภาระก็เป็นภาระ แต่ถ้าเรามองให้เป็นพลัง นั่นคือทรัพยากรที่มีคุณค่า เป็นการภาษาไทยนะครับ เราจะเริ่มเปิดงานวันคนพิการดำรงชีวิตอย่างอิสระครับ</w:t>
      </w:r>
    </w:p>
    <w:p>
      <w:pPr>
        <w:pStyle w:val="BodyText"/>
      </w:pPr>
      <w:r>
        <w:t xml:space="preserve">(คุณลักษมี) ทุกท่านคะ กิจกรรมในวันนี้ค่ะโดยกระทรวง พม. นะคะ ก็อยากจะให้อีกหนึ่งการถ่ายภาพนะคะ ได้ร่วมแสดงถึงสักขีพยานในครั้งนี้นะคะและนี่ครับ เป็นการเปิดงานวันคนพิการสากลถ่ายภาพเมื่อสักครู่นี้นะคะ บริเวณเก้าอี้แถวที่ 1 บริเวณด้านซ้ายในลำดับต่อไปค่ะ ขออนุญาตเรียนเชิญและแขกผู้มีเกียรติบริเวณโซนเก้าอี้แถวที่ 1 ทางด้านขวามือค่ะ</w:t>
      </w:r>
    </w:p>
    <w:p>
      <w:pPr>
        <w:pStyle w:val="BodyText"/>
      </w:pPr>
      <w:r>
        <w:t xml:space="preserve">(คุณเพลงรบ) หรือทางด้านซ้ายของพิธีกรว่านี่คือสัญลักษณ์ของการเปิดงานวันคนพิการสากลประจำปีนี้ และแน่นอน</w:t>
      </w:r>
    </w:p>
    <w:p>
      <w:pPr>
        <w:pStyle w:val="BodyText"/>
      </w:pPr>
      <w:r>
        <w:t xml:space="preserve">(คุณลักษมี) ขอบคุณมาก ๆ เลยค่ะ ที่ได้มาร่วมกันเป็นพลังอันแข็งแกร่งและเป็นพลังที่เป็นปึกแผ่นขนาดใหญ่ พร้อมแสดงถึงศักยภาพแล้วค่ะ ว่ารัฐบาลคือคนที่สำคัญของสังคมครับ</w:t>
      </w:r>
    </w:p>
    <w:p>
      <w:pPr>
        <w:pStyle w:val="BodyText"/>
      </w:pPr>
      <w:r>
        <w:t xml:space="preserve">(คุณลักษมี) และที่สำคัญวันนี้สิทธิกับบรรยากาศภายในงาน กับเสียงของไมโครโฟนเสียงของเสียงเพลงต่าง ๆ และเสียงของบรรยากาศค่ะ เราได้ออกแบบมาเพื่อที่จะให้ตอบโจทย์กับคนพิการในทุก ๆ ประเภท และรวมทั้งนะคะ กับจอนอกจากนี้แล้วค่ะ ขออนุญาตเรียนเชิญท่านผู้บริหารโซฟาว่าวันนี้กิจกรรมภาพรวมของเราคืออะไร เราให้ค่ะกับทางล่ามภาษามือได้มีการแปลสื่อสารนะคะแบบ Real-time ให้กับทุก ๆ ภาคส่วนค่ะ</w:t>
      </w:r>
    </w:p>
    <w:p>
      <w:pPr>
        <w:pStyle w:val="BodyText"/>
      </w:pPr>
      <w:r>
        <w:t xml:space="preserve">(คุณเพลงรบ)ู่บนเวทีตอนนี้นะครับ ตอนนี้มีทั้งภาครัฐ ภาคเอกชน รวมทั้งภาคการเมือง ที่เป็นอีกหนึ่งส่วนที่สำคัญนะครับ ในการร่วมกันพัฒนากระทรวงการพัฒนาสังคมและความมั่นคงของมนุษย์นะครับ รวมทั้งผู้บริหารผู้นำองค์กรด้านคนพิการ ที่จะเป็นผู้แทน และเป็นตัวแทนของเรานะครับ อยู่บนเวทีแล้ว บุคคลเหล่านี้ครับ คือผู้และแน่นอนนะครับ คนพิการทุกคนต้องรักษาสิทธิด้วยนะครับ</w:t>
      </w:r>
    </w:p>
    <w:p>
      <w:pPr>
        <w:pStyle w:val="BodyText"/>
      </w:pPr>
      <w:r>
        <w:t xml:space="preserve">(คุณลักษมี)วันนี้อาจจะมีการจัดลำดับแถวอาจจะงง ๆ นิดหนึ่ง เนื่องจากว่าผู้ที่เข้าร่วมเยอะมาก ๆ เลยนะครับ และขอบคุณทุกท่านที่ได้ขึ้นร่วมถ่ายภาพนะครับ</w:t>
      </w:r>
    </w:p>
    <w:p>
      <w:pPr>
        <w:pStyle w:val="BodyText"/>
      </w:pPr>
      <w:r>
        <w:t xml:space="preserve">(คุณลักษมี) ทุกท่านคะ ขอเสียงปรบมือดัง ๆ ให้กับความอข็งแกร่งในครั้งนี้ค่ะขอขอบคุณท่านผู้บริหารทุก ๆ ท่านนะคะ และที่สำคัญกลุ่มเปราะบาง หรือแม้แต่คนพิการค่ะ สามารถเข้าถึงสิทธินะคะ บริเวณด้านบนเวทีอีกสักครู่หนึ่ง เราจะอยู่ในช่วงลำดับของพิธีการ ในพิธีการลงนามบันทึกความเข้าใจความร่วมมือโครงการนำร่องการสนับสนุนให้สถานศึกษาเพื่อกระจายในประเทศไทยนะครับ ที่มอบหลักสูตรให้กับพี่น้องคุณภาพชีวิตคนพิการ ระยะที่ 2 ในอีกสักครู่หนึ่งค่ะเอาล่ะค่ะ สำหรับในช่วงนี้นะคะ ทุก ๆ ท่านคะ และนี่คืออีกหนึ่งความแข็งแกร่งที่เราได้มาร่วมเป็นปึกแผ่นค่ะ ว่าวันนี้นะคะ สามารถที่จะได้ร่วมกันต่อสู่ เพื่อที่จะสร้างทั้งผู้ด้อยโอกาสเองนะครับ รวมถึงผู้ที่เกี่ยวข้องด้วยนะครับลำดับพิธีการลงนามบันทึกความเข้าใจโครงการนำร่องการสนับสนุนการศึกษา เพื่อกระจายของคนพิการ เพื่อยกระดับคุณภาพชีวิตคนพิการ ระยะที่ 2 นะคะ</w:t>
      </w:r>
    </w:p>
    <w:p>
      <w:pPr>
        <w:pStyle w:val="BodyText"/>
      </w:pPr>
      <w:r>
        <w:t xml:space="preserve">(คุณเพลงรบ) ระหว่างกระทรวงการพัฒนาสังคมและความมั่นคงของมนุษย์นะครับ ร่วมกับอยู่บริเวณโซนทางด้านซ้ายมือค่ะ เรียนเชิญท่านขึ้นมาและกระทรวงศึกษาธิการนะครับ โดยขอความกรุณาท่านนายกฯ นะครับ ได้อยู่กับเราด้านบนนะครับ สมาคมคนพิการทุกประเภทแห่งแประเทศไทย อยู่แถวกลางนะครับ</w:t>
      </w:r>
    </w:p>
    <w:p>
      <w:pPr>
        <w:pStyle w:val="BodyText"/>
      </w:pPr>
      <w:r>
        <w:t xml:space="preserve">(คุณลักษมี) ถูกต้องค่ะ</w:t>
      </w:r>
    </w:p>
    <w:p>
      <w:pPr>
        <w:pStyle w:val="BodyText"/>
      </w:pPr>
      <w:r>
        <w:t xml:space="preserve">(คุณเพลงรบ) ขอเรียนเชิญครับ ท่านอาจารย์วิริยะด้วยนะครับการบันทึกข้อตกลงในครั้งนี้ค่ะ ขออนุญาตเรียนเชิญท่านพยานทั้ง 3 ท่านนะคะ ท่านวราวุธ ท่านโชคชัยและท่านวิทยุตค่ะ ที่บริเวณโซนด้านหน้า เพื่อที่จะเป็นในการผลักดัน กระตุ้น สนับสนุนเรียนเชิญท่านนายกฯ นะครับ ท่านวิทยุต ขอเรียนเชิญด้านบนด้วยนะครับ ขอเรียนเชิญครับ</w:t>
      </w:r>
    </w:p>
    <w:p>
      <w:pPr>
        <w:pStyle w:val="BodyText"/>
      </w:pPr>
      <w:r>
        <w:t xml:space="preserve">(คุณลักษมี) และนี่คืออีก 1 ความร่วมมือ รวมทั้งอีก 3 ท่านที่จะร่วมเป็นพยานในครั้งนี้นะคะ นำโดยท่านวราวุธพัฒนาประเทศชาติในทุกมิติ ไม่ว่าจะเป็นมิติทางเศรษฐกิจและแน่นอนนะครับ มิติการทุกท่านคะ เพื่อที่จะเข้าสู่ในช่วงการทำพิธีลงนาม MOU ในครั้งนี้ขออนุญาตเรียนเชิญท่านปลัดฯ อนุกูล ปีดแก้ว ค่ะที่บริเวณด้านบนเวทีนะคะ และท่านต่อไปค่ะต้องขอขอบคุณค่ะ คณะท่านผู้บริหาร และแขกผู้มีเกียรติที่ขอเรียนเชิญท่านค่ะ</w:t>
      </w:r>
    </w:p>
    <w:p>
      <w:pPr>
        <w:pStyle w:val="BodyText"/>
      </w:pPr>
      <w:r>
        <w:t xml:space="preserve">(คุณเพลงรบ) ขอเรียนเชิญร้อยเอกวิสาร ปัญญชุณห์ ผู้ตรวจราชการกระทรวงศึกษาธิการขอเรียนเชิญนะครับ ท่านรองปลัดฯ นะครับ เรียนเชิญนะครับขอเรียนเชิญ วิทวัต ปัญจมะวัต รองเลขาธิการคณะกรรมการการอาชีวศึกษา</w:t>
      </w:r>
    </w:p>
    <w:p>
      <w:pPr>
        <w:pStyle w:val="BodyText"/>
      </w:pPr>
      <w:r>
        <w:t xml:space="preserve">(คุณลักษมี) ท่านอวยชัย สุชณราม ผู้อำนวยการส่งเสริมการเรียนรู้กลุ่มเป้าหมายพิเศษค่ะ เรียนเชิญที่บริเวณหน้าเวทีนะคะไม่ทิ้งใครไว้ข้างหลังแน่นอน และรวมทั้งนะคะ วันนี้กับการจัดกิจกรรมในครั้งนี้ค่ะ ทุกท่านจะเห็นได้ว่านะคะ ท่านจะได้ร่วมกันเป็นสักขีพยานที่บริเวณด้านบนค่ะ โดยที่ในลำดับแรก จะเป็นการหยิบจับแฟ้ม MOU ขึ้นมาค่ะด้านบนที่เราอยากให้คนพิการทางการได้ยินนะคะโดยที่สื่อมวลชนทุก ๆ ท่าน สามารถที่จะบันทึกภาพได้ในช็อตแรกนะคะ ในอีกสักครู่หนึ่งค่ะ เอาล่ะค่ะ และในช่วงนี้นะคะ ขอนุญาตค่ะ ให้สื่อมวลชนได้บันทึกภาพด้านบนเวที ณ ขณะนี้ และในลำดับการถ่ายภาพ ลำดับที่ 1 ค่ะ ขออนุญาตให้ในด้านบนเวทีของเรานะครับ ประกอบด้วย ผู้บริหาระดับสูงนะครับเดี๋ยวเปิดเลยก็ได้ครับ เปิดเลยครับ สวย ๆตอนนี้เราได้ลงนามเรียบร้อยแล้วนะครับ เดี๋ยวเราจะบันทึกภาพไว้นำไปขยายความขยายข่าวว่าเรานั้นได้ร่วมกันบันทึกข้อตกลงแล้วนำพาพวกเราไปสู่ความสำเร็จ สู่คุณภาพชีวิตที่งดงามนะครับอีก 1 ขั้นค่ะ</w:t>
      </w:r>
    </w:p>
    <w:p>
      <w:pPr>
        <w:pStyle w:val="BodyText"/>
      </w:pPr>
      <w:r>
        <w:t xml:space="preserve">(คุณเพลงรบ) และขอเป็นอีก 1 ภาพ ปิดแฟ้มครับ ขอบพระคุณครับ</w:t>
      </w:r>
    </w:p>
    <w:p>
      <w:pPr>
        <w:pStyle w:val="BodyText"/>
      </w:pPr>
      <w:r>
        <w:t xml:space="preserve">(คุณลักษมี) เยี่ยมยอดมาก ๆ เลยค่ะ ขอเสียงปรบมือให้กับทุก ๆ ท่านด้านบนเวทีค่ะต้องขออนุญาตค่ะ ให้ท่านของเรานะครับ ยังอยู่บนเวทีนะครับ เพื่อที่เราจะเข้าสู่ช่วงมอบรางวัลนะครับ เป็นโล่รางวัลจากท่านนายกรัฐมนตรีนะครับ มอบให้กับคนพิการ องค์การด้านคนพิการนะครับ โอ้โหมาทุกหน่วย ทุกกลุ่มภาคเลย วันนี้เราจะมาร่วมเพิ่มศักยภาพของของคนพิการ เพื่อยกระดับที่เกิดขึ้นเป็นรางวัลต้นแบบที่มีคณะกรรมการคัดกรองคัดสรรนะครับและให้คะแนน ดังนั้นแล้ว คนที่อยู่บนเวทีของเรา คือ บุคคลที่ทรงคุณภาพ บุคคลที่ทรงคุณภาพนะครับ รางวัลคนพิการต้นแบบ ประจำปีความเท่าเทียมในสังคมค่ะ และในช่วงนี้ค่ะ เพื่อที่จะได้เข้าสู่กรมส่งเสริมและพัฒนาคุณภาพชีวิตคนพิการค่ะปรบมือดัง ๆ ให้กับท่านแรกนะคะ ซึ่งที่จะขึ้นมาบริเวณด้านบนเวทีอีกสักครู่หนึ่กระทรวงอุดมศึกษา วิทยาศาสตร์ วิจัย และนวัตกรรมขอแสดงความยินดีด้วยนะคะ และนี่คืออีกหนึ่งความสำเร็จ และสัญลักษณ์ของความพร้อมความร่วมมือในครั้งนี้ที่จะผลักดันในทุก ๆ ภาคส่วนค่ะ</w:t>
      </w:r>
    </w:p>
    <w:p>
      <w:pPr>
        <w:pStyle w:val="BodyText"/>
      </w:pPr>
      <w:r>
        <w:t xml:space="preserve">(คุณเพลงรบ) ขอแสดงความยินดีด้วยนะครับ และขอแสดงความยินดีกับด้านบนแล้วนะครับ เดี๋ยวเราจะเรียนเชิญเพิ่มเติมนะครับ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(คุณลักษมี) ลำดับถัดไปค่ะ จะเป็นในฝ่ายด้านองค์กรคนพิการขอแสดงความยินดีให้กับคุณ นายเทวพงษ์ พวงเพชร ค่ะยินดีด้วยนะคะ</w:t>
      </w:r>
    </w:p>
    <w:p>
      <w:pPr>
        <w:pStyle w:val="BodyText"/>
      </w:pPr>
      <w:r>
        <w:t xml:space="preserve">(คุณเพลงรบ)สักขีพยานในครั้งนี้ เรียนเชิญทั้ง 3 ท่านค่ะ กับในช่วงของการลงนาม MOU ในครั้งนี้ค่ะ</w:t>
      </w:r>
    </w:p>
    <w:p>
      <w:pPr>
        <w:pStyle w:val="BodyText"/>
      </w:pPr>
      <w:r>
        <w:t xml:space="preserve">(คุณเพลงรบ) และขอ</w:t>
      </w:r>
    </w:p>
    <w:p>
      <w:pPr>
        <w:pStyle w:val="BodyText"/>
      </w:pPr>
      <w:r>
        <w:t xml:space="preserve">(คุณลักษมี) ลำดับต่อไป ยินดีกับ บุญศรี จักร์เคลื่อ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ธันวา สุขสำราญ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าร๊อบห์ วงษ์ศิลป์ ค่ะท่านโชคชัย และท่านวิทยุต ค่ะ</w:t>
      </w:r>
    </w:p>
    <w:p>
      <w:pPr>
        <w:pStyle w:val="BodyText"/>
      </w:pPr>
      <w:r>
        <w:t xml:space="preserve">(คุณลักษมี) ลำดับต่อไปขอแสดงความยินดีกับคุณวีรวิชญ์ คมกฤช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คุณผิน บุญสุด ครับเรียนเชิญท่าน สุณีย์ เลิศเพียรธรรม หัวหน้าผู้ตรวจราชการกระทรวงการอุดมศึกษา วิทยาศาสตร์ วิจัยและนวัตกรรม</w:t>
      </w:r>
    </w:p>
    <w:p>
      <w:pPr>
        <w:pStyle w:val="BodyText"/>
      </w:pPr>
      <w:r>
        <w:t xml:space="preserve">(คุณเพลงรบ) ครับ ท่านพ.ต.ท.เรืองสิทธิ์ มากศรจิรโชติ ครับลำดับต่อไปครับนะครับ ท่าน ธีร์ ภวังคนันท์ รองเลขาธิการคณะกรรมการการศึกษาขั้นพื้นฐาน</w:t>
      </w:r>
    </w:p>
    <w:p>
      <w:pPr>
        <w:pStyle w:val="BodyText"/>
      </w:pPr>
      <w:r>
        <w:t xml:space="preserve">(คุณลักษมี) ลำดับต่อไป ขอแสดงความยินดีกับ คุณแววดาว ต่ำจันทร์ ค่ะ</w:t>
      </w:r>
    </w:p>
    <w:p>
      <w:pPr>
        <w:pStyle w:val="BodyText"/>
      </w:pPr>
      <w:r>
        <w:t xml:space="preserve">(คุณเพลงรบ) ขอแสดงความยินดีด้วยนะครับ ลุกจากวีลแชร์โดยที่ในลำดับของการถ่ายภาพ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ุรษีห์ แก้วทอง ค่ะ</w:t>
      </w:r>
    </w:p>
    <w:p>
      <w:pPr>
        <w:pStyle w:val="BodyText"/>
      </w:pPr>
      <w:r>
        <w:t xml:space="preserve">(คุณเพลงรบ) ขอแสดงความยินดีกับคุณพอเจตน์ จิตปลื้ม ครับ ขอเรียนเชิญครับเป็นอีกหนึ่งสัญญาณและอีกหนึ่งสัญลักษณ์</w:t>
      </w:r>
    </w:p>
    <w:p>
      <w:pPr>
        <w:pStyle w:val="BodyText"/>
      </w:pPr>
      <w:r>
        <w:t xml:space="preserve">(คุณเพลงรบ) ลำดับต่อไป ขอแสดงความยินดีกับคุณรุ่งทิพย์ ทำขุนทด ครับ</w:t>
      </w:r>
    </w:p>
    <w:p>
      <w:pPr>
        <w:pStyle w:val="BodyText"/>
      </w:pPr>
      <w:r>
        <w:t xml:space="preserve">(คุณลักษมี) ลำดับต่อไปทั้ง 6 ด้านได้หยิบแฟ้มขึ้นมาค่ะ</w:t>
      </w:r>
    </w:p>
    <w:p>
      <w:pPr>
        <w:pStyle w:val="BodyText"/>
      </w:pPr>
      <w:r>
        <w:t xml:space="preserve">(คุณเพลงรบ) ครับ ขอเรียนเชิญท่านผู้บริหาร</w:t>
      </w:r>
    </w:p>
    <w:p>
      <w:pPr>
        <w:pStyle w:val="BodyText"/>
      </w:pPr>
      <w:r>
        <w:t xml:space="preserve">(คุณเพลงรบ) ลำดับต่อไปขอแสดงความยินดีกับคุณจำนงค์ ชัยพงศ์พิทักษ์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</w:t>
      </w:r>
    </w:p>
    <w:p>
      <w:pPr>
        <w:pStyle w:val="BodyText"/>
      </w:pPr>
      <w:r>
        <w:t xml:space="preserve">(คุณลักษมี) และนี่คืออีกหนึ่งความสำเร็จ</w:t>
      </w:r>
    </w:p>
    <w:p>
      <w:pPr>
        <w:pStyle w:val="BodyText"/>
      </w:pPr>
      <w:r>
        <w:t xml:space="preserve">(คุณเพลงรบ) ลำดับต่อไป ขอแสดงความยินดีกับคุณภัทรวดี ใหม่ม่ว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ทับทิม แสงเรือง ค่ะ</w:t>
      </w:r>
    </w:p>
    <w:p>
      <w:pPr>
        <w:pStyle w:val="BodyText"/>
      </w:pPr>
      <w:r>
        <w:t xml:space="preserve">(คุณเพลงรบ) รางวัลต่อไปนะครับ จะเป็นภาคตะวันอ</w:t>
      </w:r>
    </w:p>
    <w:p>
      <w:pPr>
        <w:pStyle w:val="BodyText"/>
      </w:pPr>
      <w:r>
        <w:t xml:space="preserve">(คุณเพลงรบ) ครับ และขอขอบพระคุณท่านผู้บริหาร</w:t>
      </w:r>
    </w:p>
    <w:p>
      <w:pPr>
        <w:pStyle w:val="BodyText"/>
      </w:pPr>
      <w:r>
        <w:t xml:space="preserve">(คุณลักษมี) ลำดับถัดไป ขอแสดงความยินดีกับคุณณัฐธิดา แพงคำฮัก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คุณเด่นชัย ศรีสุข ครับเฉลิมฉลองและร่วมแสดงความยินดีไปด้วยกันนะครับ แน่นอน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ชิโนรส สุวรรณเจริญ ครับ</w:t>
      </w:r>
    </w:p>
    <w:p>
      <w:pPr>
        <w:pStyle w:val="BodyText"/>
      </w:pPr>
      <w:r>
        <w:t xml:space="preserve">(คุณลักษมี) ลำดับถัดไปขอแสดงความยินดีกับคุณอนันท์ คำสว่าง ค่ะ2567 นะครับ รางวัลแรกได้แก่</w:t>
      </w:r>
    </w:p>
    <w:p>
      <w:pPr>
        <w:pStyle w:val="BodyText"/>
      </w:pPr>
      <w:r>
        <w:t xml:space="preserve">(คุณลักษมี) ค่ะ โดยที่เราจะเริ่มที่</w:t>
      </w:r>
    </w:p>
    <w:p>
      <w:pPr>
        <w:pStyle w:val="BodyText"/>
      </w:pPr>
      <w:r>
        <w:t xml:space="preserve">(คุณลักษมี) ลำดับถัดไป ยินดีกับคุณสง่า โคตรคำภา ค่ะ</w:t>
      </w:r>
    </w:p>
    <w:p>
      <w:pPr>
        <w:pStyle w:val="BodyText"/>
      </w:pPr>
      <w:r>
        <w:t xml:space="preserve">(คุณเพลงรบ) ลำดับถัดไปครับ ขอแสดงความยินดีกับคุณวิลัย สังคะลุน ครับงนะคะ คุณจรัล ดาถ่ำ ค่ะยินดีกับคุณศราวุฒิ ทองไพบูลย์ ค่ะ</w:t>
      </w:r>
    </w:p>
    <w:p>
      <w:pPr>
        <w:pStyle w:val="BodyText"/>
      </w:pPr>
      <w:r>
        <w:t xml:space="preserve">(คุณเพลงรบ) ลำดับถัดไปนะครับ ขอแสดงความยินดีกับคุณนิภารัตน์ พรมศรี ครับ</w:t>
      </w:r>
    </w:p>
    <w:p>
      <w:pPr>
        <w:pStyle w:val="BodyText"/>
      </w:pPr>
      <w:r>
        <w:t xml:space="preserve">(คุณลักษมี) ลำดับถัดไป ยินดีกับคุณธรรศพล เอกชัยวรวุฒิ ค่ะคุณพัชรินทร์ธร วงค์โสภา ครับ ขอเรียนเชิญเลยนะครับ</w:t>
      </w:r>
    </w:p>
    <w:p>
      <w:pPr>
        <w:pStyle w:val="BodyText"/>
      </w:pPr>
      <w:r>
        <w:t xml:space="preserve">(คุณลักษมี) ลำดับถัดไปยินดีกับคุณมงคล แก้วรัตน์ ค่ะ</w:t>
      </w:r>
    </w:p>
    <w:p>
      <w:pPr>
        <w:pStyle w:val="BodyText"/>
      </w:pPr>
      <w:r>
        <w:t xml:space="preserve">(คุณเพลงรบ) ขอแสดงความยินดีกับคุณวาสนา เมืองพันธ์ ครับ ขอเรียนเชิญครับท่านต่อไปครับ ขอแสดงความยินดีกับคุณ ธนสาร สุภาพรหม ครับกับคุณญาณวุฒิ ทัพธานี ค่ะ</w:t>
      </w:r>
    </w:p>
    <w:p>
      <w:pPr>
        <w:pStyle w:val="BodyText"/>
      </w:pPr>
      <w:r>
        <w:t xml:space="preserve">(คุณเพลงรบ) ขอแสดงความยินดีกับคุณประสิทธิ์ บัวเหลา ครับ</w:t>
      </w:r>
    </w:p>
    <w:p>
      <w:pPr>
        <w:pStyle w:val="BodyText"/>
      </w:pPr>
      <w:r>
        <w:t xml:space="preserve">(คุณเพลงรบ) ขอแสดงความยินดีกับคุณไชยพงศ์ เรืองศรีประไพกุล ครับ</w:t>
      </w:r>
    </w:p>
    <w:p>
      <w:pPr>
        <w:pStyle w:val="BodyText"/>
      </w:pPr>
      <w:r>
        <w:t xml:space="preserve">(คุณเพลงรบ) ขอแสดงความยินดีกับคุณจุรีพร ศรีวงษ์ ครับ</w:t>
      </w:r>
    </w:p>
    <w:p>
      <w:pPr>
        <w:pStyle w:val="BodyText"/>
      </w:pPr>
      <w:r>
        <w:t xml:space="preserve">(คุณลักษมี) ลำดับถัดไปจะเป็นในโซนภาคกลางค่ะ ยินดีกับคุณนารีรัตน์ รสหอม</w:t>
      </w:r>
    </w:p>
    <w:p>
      <w:pPr>
        <w:pStyle w:val="BodyText"/>
      </w:pPr>
      <w:r>
        <w:t xml:space="preserve">(คุณลักษมี) ลำดับต่อไปขอแสดงความยินดีกับ พ.ต.ท.เรืองสิทธิ์ มากศรจิรโชติ ค่ะ</w:t>
      </w:r>
    </w:p>
    <w:p>
      <w:pPr>
        <w:pStyle w:val="BodyText"/>
      </w:pPr>
      <w:r>
        <w:t xml:space="preserve">(คุณลักษมี) ลำดับถัดไป ขอแสดงความยินดีกับคุณขวัญเรือน นุชเจริญ ค่ะขอแสดงความยินดีกับ คุณมงคล ใจสม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ธวัชชัย โพลีภู่ ค่ะ</w:t>
      </w:r>
    </w:p>
    <w:p>
      <w:pPr>
        <w:pStyle w:val="BodyText"/>
      </w:pPr>
      <w:r>
        <w:t xml:space="preserve">(คุณเพลงรบ) ขอแสดงความยินดีกับคุณบรรดิษฐ์ ธาตุทอง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บุศรา จารุธาดา ค่ะมากอดท่านรัฐมนตรีเลยนะครับ ขอแสดงความยินดีกับคุณอนุสรณ์ ใจสูงเนิน 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มานะ ระฆังแก้ว ค่ะลำดับถัดไป ขอแสดงความยินดีกับคุณปภาวิสาร์ อุดมศิล ค่ะ</w:t>
      </w:r>
    </w:p>
    <w:p>
      <w:pPr>
        <w:pStyle w:val="BodyText"/>
      </w:pPr>
      <w:r>
        <w:t xml:space="preserve">(คุณเพลงรบ) ครับ สำหรับคนพิการนะครับ และผู้ดูแลคนพิการ</w:t>
      </w:r>
    </w:p>
    <w:p>
      <w:pPr>
        <w:pStyle w:val="BodyText"/>
      </w:pPr>
      <w:r>
        <w:t xml:space="preserve">(คุณลักษมี) ลำดับต่อไป ขอแสดงความยินดี กับคุณชลธิชา ปานทอง ค่ะเรามีท่านผู้บริหารกระทรวง พม. นะครับ ท่านผู้ว่าราชการจังหวัดรองผู้ว่าราชการจังหวัดมาร่วมงานในวันนี้ด้วย เดี๋ยวเราจะร่วมกันถ่ายภาพประวัติศาสตร์ครั้งนี้ ไว้นะครับ</w:t>
      </w:r>
    </w:p>
    <w:p>
      <w:pPr>
        <w:pStyle w:val="BodyText"/>
      </w:pPr>
      <w:r>
        <w:t xml:space="preserve">(คุณลักษมี) ลำดับต่อไปค่ะ คุณจันทร์ตรี อู่ทอง ค่ะขอแสดงความยินดี กับคุณพรพรรณ ดวงบัณฑิต ค่ะกับคุณคงเดช แก้วเลิศ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บรรจบ ชูใจ ค่ะ</w:t>
      </w:r>
    </w:p>
    <w:p>
      <w:pPr>
        <w:pStyle w:val="BodyText"/>
      </w:pPr>
      <w:r>
        <w:t xml:space="preserve">(คุณเพลงรบ) ขอแสดงความยินดี กับคุณกาวิน เอี่ยมแย้ม ครับคุณพิมพกานต์ ทารักษ์ ค่ะขอแสดงความยินดีกับคุณไกรสร คณาพัฒ ค่ะ</w:t>
      </w:r>
    </w:p>
    <w:p>
      <w:pPr>
        <w:pStyle w:val="BodyText"/>
      </w:pPr>
      <w:r>
        <w:t xml:space="preserve">(คุณเพลงรบ) ขอแสดงความยินดีกับคุณไสว ป่าโสม ครับลำดับต่อไป ขอแสดงความยินดีกับคุณอนุสรณ์ โลมปลา ค่ะอกเฉียงเหนือครับ ขอแสดงความยินดีกับคุณทิพย์สุคนธ์ ฤทธิแสง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ลำดับถัดไป ขอแสดงความยินดีกับคุณเสาวณีย์ สีสอง ค่ะ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รวุฒิ โพธิ์แก้ว ค่ะ</w:t>
      </w:r>
    </w:p>
    <w:p>
      <w:pPr>
        <w:pStyle w:val="BodyText"/>
      </w:pPr>
      <w:r>
        <w:t xml:space="preserve">(คุณเพลงรบ) ขอแสดงความยินดีกับคุณศิริวัฒน์ ปัทมะ ครับ</w:t>
      </w:r>
    </w:p>
    <w:p>
      <w:pPr>
        <w:pStyle w:val="BodyText"/>
      </w:pPr>
      <w:r>
        <w:t xml:space="preserve">(คุณลักษมี) ลำดับต่อไปจะเป็นในโซนภาคใต้ ยินดีด้วยค่ะ</w:t>
      </w:r>
    </w:p>
    <w:p>
      <w:pPr>
        <w:pStyle w:val="BodyText"/>
      </w:pPr>
      <w:r>
        <w:t xml:space="preserve">(คุณเพลงรบ) ขขอแสดงความยินดีกับคุณเสมิน ชาติศักดิ์ ครับค่ะ</w:t>
      </w:r>
    </w:p>
    <w:p>
      <w:pPr>
        <w:pStyle w:val="BodyText"/>
      </w:pPr>
      <w:r>
        <w:t xml:space="preserve">(คุณเพลงรบ) ขอแสดงความยินดีกับคุณอ้อย โพธิ์ทอง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นิตย์ สุเหร็น ค่ะ</w:t>
      </w:r>
    </w:p>
    <w:p>
      <w:pPr>
        <w:pStyle w:val="BodyText"/>
      </w:pPr>
      <w:r>
        <w:t xml:space="preserve">(คุณลักษมี) ลำดับถัดไป</w:t>
      </w:r>
    </w:p>
    <w:p>
      <w:pPr>
        <w:pStyle w:val="BodyText"/>
      </w:pPr>
      <w:r>
        <w:t xml:space="preserve">(คุณลักษมี) ลำดับต่อไป ขอแสดงความยินดีกับคุณสมชาย ขุนเจริญ ค่ะ</w:t>
      </w:r>
    </w:p>
    <w:p>
      <w:pPr>
        <w:pStyle w:val="BodyText"/>
      </w:pPr>
      <w:r>
        <w:t xml:space="preserve">(คุณเพลงรบ) ขอแสดงความยินดีกับคุณหม๊ะฮาซัน อาแซ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ซุรัยยา ประสารการ ค่ะ</w:t>
      </w:r>
    </w:p>
    <w:p>
      <w:pPr>
        <w:pStyle w:val="BodyText"/>
      </w:pPr>
      <w:r>
        <w:t xml:space="preserve">(คุณเพลงรบ) ขอแสดงความยินดีกับคุณสุรเดช แก้วสีสม ครับกับคุณเสกศักดิ์ ชูขาว ครับ</w:t>
      </w:r>
    </w:p>
    <w:p>
      <w:pPr>
        <w:pStyle w:val="BodyText"/>
      </w:pPr>
      <w:r>
        <w:t xml:space="preserve">(คุณลักษมี) ลำดับต่อไป ยินดีกับคุณนิชาภา รุจนเวชช์ ค่ะ</w:t>
      </w:r>
    </w:p>
    <w:p>
      <w:pPr>
        <w:pStyle w:val="BodyText"/>
      </w:pPr>
      <w:r>
        <w:t xml:space="preserve">(คุณเพลงรบ) ครับ</w:t>
      </w:r>
    </w:p>
    <w:p>
      <w:pPr>
        <w:pStyle w:val="BodyText"/>
      </w:pPr>
      <w:r>
        <w:t xml:space="preserve">(คุณลักษมี) ลำดับถัดไป ยินดี</w:t>
      </w:r>
    </w:p>
    <w:p>
      <w:pPr>
        <w:pStyle w:val="BodyText"/>
      </w:pPr>
      <w:r>
        <w:t xml:space="preserve">(คุณลักษมี) ลำดับถัดไปขอแสดงความยินดีกับคุณสิทธิกานต์ เพชรเกตุ ค่ะ</w:t>
      </w:r>
    </w:p>
    <w:p>
      <w:pPr>
        <w:pStyle w:val="BodyText"/>
      </w:pPr>
      <w:r>
        <w:t xml:space="preserve">(คุณเพลงรบ) ขอแสดงความยินดีกับคุณมโน ชูมาปาน ครับ</w:t>
      </w:r>
    </w:p>
    <w:p>
      <w:pPr>
        <w:pStyle w:val="BodyText"/>
      </w:pPr>
      <w:r>
        <w:t xml:space="preserve">(คุณลักษมี) ลำดับถัดไป ยินดีกับคุณหนูเพียน กงซุย ครับ</w:t>
      </w:r>
    </w:p>
    <w:p>
      <w:pPr>
        <w:pStyle w:val="BodyText"/>
      </w:pPr>
      <w:r>
        <w:t xml:space="preserve">(คุณเพลงรบ) ขอแสดงความยินดีกับคุณชัยรัตน์ เพชรมณี ครับ</w:t>
      </w:r>
    </w:p>
    <w:p>
      <w:pPr>
        <w:pStyle w:val="BodyText"/>
      </w:pPr>
      <w:r>
        <w:t xml:space="preserve">(คุณลักษมี)และในลำดับต่อไป จะเป็นการมอบรางวัลให้กับ</w:t>
      </w:r>
    </w:p>
    <w:p>
      <w:pPr>
        <w:pStyle w:val="BodyText"/>
      </w:pPr>
      <w:r>
        <w:t xml:space="preserve">(คุณเพลงรบ) ขอแสดงความยินดีกับคุณนิยะดา ลาภา ครับยินดีด้วยนะคะ กับคุณจีรนันท์ คำผาเยือง ค่ะ</w:t>
      </w:r>
    </w:p>
    <w:p>
      <w:pPr>
        <w:pStyle w:val="BodyText"/>
      </w:pPr>
      <w:r>
        <w:t xml:space="preserve">(คุณเพลงรบ) เป็นโล่เชิดชูเกียรติแก่เยาวชนคนพิการไทยนะครับ ที่ได้รับท่านแรกนะครับ จีรนันท์ คำผาเยือง ครับและขอแสดงความยินดีอย่างต่อเนื่องครับ กับคุณวรพจน์ ชื่นแสน ครับ</w:t>
      </w:r>
    </w:p>
    <w:p>
      <w:pPr>
        <w:pStyle w:val="BodyText"/>
      </w:pPr>
      <w:r>
        <w:t xml:space="preserve">(คุณเพลงรบ) ขอแสดงความยินดี กับคุณจตุพร หอมนาน ครับด้วยนะครับ</w:t>
      </w:r>
    </w:p>
    <w:p>
      <w:pPr>
        <w:pStyle w:val="BodyText"/>
      </w:pPr>
      <w:r>
        <w:t xml:space="preserve">(คุณลักษมี) ลำดับถัดไปค่ะ ยินดีกับคุณอภิชาติ อินแสง ค่ะ</w:t>
      </w:r>
    </w:p>
    <w:p>
      <w:pPr>
        <w:pStyle w:val="BodyText"/>
      </w:pPr>
      <w:r>
        <w:t xml:space="preserve">(คุณเพลงรบ) ขอแสดงความยินดีกับคุณจรุภัทร อิผาสุก ครับ</w:t>
      </w:r>
    </w:p>
    <w:p>
      <w:pPr>
        <w:pStyle w:val="BodyText"/>
      </w:pPr>
      <w:r>
        <w:t xml:space="preserve">(คุณลักษมี) ลำดับ</w:t>
      </w:r>
    </w:p>
    <w:p>
      <w:pPr>
        <w:pStyle w:val="BodyText"/>
      </w:pPr>
      <w:r>
        <w:t xml:space="preserve">(คุณเพลงรบ) ขอแสดงความยินดีกับคุณไพบูรณ เหล่าชัย ครับ</w:t>
      </w:r>
    </w:p>
    <w:p>
      <w:pPr>
        <w:pStyle w:val="BodyText"/>
      </w:pPr>
      <w:r>
        <w:t xml:space="preserve">(คุณเพลงรบ) ครับ มี 2 เหรียญนะครับ แล้วก็ยังเป็นเด็กหญิงอยู่ด้วย อนาคตไกล</w:t>
      </w:r>
    </w:p>
    <w:p>
      <w:pPr>
        <w:pStyle w:val="BodyText"/>
      </w:pPr>
      <w:r>
        <w:t xml:space="preserve">(คุณลักษมี) เยี่ยมมาก ๆ เลย</w:t>
      </w:r>
    </w:p>
    <w:p>
      <w:pPr>
        <w:pStyle w:val="BodyText"/>
      </w:pPr>
      <w:r>
        <w:t xml:space="preserve">(คุณเพลงรบ) อนาคตไกลนะครับ</w:t>
      </w:r>
    </w:p>
    <w:p>
      <w:pPr>
        <w:pStyle w:val="BodyText"/>
      </w:pPr>
      <w:r>
        <w:t xml:space="preserve">(คุณเพลงรบ) ขอแสดงความยินดีกับคุณนภิสา บุญสุข ครับ</w:t>
      </w:r>
    </w:p>
    <w:p>
      <w:pPr>
        <w:pStyle w:val="BodyText"/>
      </w:pPr>
      <w:r>
        <w:t xml:space="preserve">(คุณลักษมี) ลำดับต่อไปยินดีกับคุณนะครับ ที่ได้รับรางวัลเรียบร้อยแล้วนะครับ ยังให้อยู่บริเวณงานนะ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กุญช์สรัฏ สุกปลั่ง ค่ะ</w:t>
      </w:r>
    </w:p>
    <w:p>
      <w:pPr>
        <w:pStyle w:val="BodyText"/>
      </w:pPr>
      <w:r>
        <w:t xml:space="preserve">(คุณเพลงรบ) ขอแสดงความยินดีกับคุณพรรณรมณ แสงสุรัตน์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คุณตรัณ ฟูสิริพงษ์ ค่ะ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ลักษมี) ขอแสดงความยินดีด้วยนะคะในลำดับต่อไปค่ะ จะเป็นการมอบโล่ให้กับองค์กรที่ส่งเสริม</w:t>
      </w:r>
    </w:p>
    <w:p>
      <w:pPr>
        <w:pStyle w:val="BodyText"/>
      </w:pPr>
      <w:r>
        <w:t xml:space="preserve">(คุณลักษมี) ลำดับถัดไปขอเสียงปรบมือและ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บริษัท ทรู คอร์ปอเรชั่น จำกัด</w:t>
      </w:r>
    </w:p>
    <w:p>
      <w:pPr>
        <w:pStyle w:val="BodyText"/>
      </w:pPr>
      <w:r>
        <w:t xml:space="preserve">(มหาชน)ครับ</w:t>
      </w:r>
    </w:p>
    <w:p>
      <w:pPr>
        <w:pStyle w:val="BodyText"/>
      </w:pPr>
      <w:r>
        <w:t xml:space="preserve">(คุณเพลงรบ) ขอแสดงความยินดีกับบริษัท เวสเทิร์น ดิจิตอล สตอเรจ เทคโนโลยี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เพลงรบ) ขอแสดงความยินดีกับคุณสิงห์ชัย คล่องอาสา ครับขอแสดงความยินดีกับบริษัท ฮานาเซมิคอนดักเตอร์</w:t>
      </w:r>
    </w:p>
    <w:p>
      <w:pPr>
        <w:pStyle w:val="BodyText"/>
      </w:pPr>
      <w:r>
        <w:t xml:space="preserve">(อยุธยา) จำกัด ค่ะ</w:t>
      </w:r>
    </w:p>
    <w:p>
      <w:pPr>
        <w:pStyle w:val="BodyText"/>
      </w:pPr>
      <w:r>
        <w:t xml:space="preserve">(คุณเพลงรบ) ขอแสดงความยินดีด้วยนะครับแจ้งท่านรัฐมนตรีว่าเป็นแฟนคลับด้วยนะครับ และรางวัลต่อไปเป็นกับคุณธนวัฒน์ อุทัย คปีที่ 1 จำนวน 1 องค์กร ได้แก่…</w:t>
      </w:r>
    </w:p>
    <w:p>
      <w:pPr>
        <w:pStyle w:val="BodyText"/>
      </w:pPr>
      <w:r>
        <w:t xml:space="preserve">(คุณลักษมี) ยินดีด้วยกับบริษัท ศรีไทยซุปเปอร์แวร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มาในส่วนของรางวัลเกียรติยศนะครับทางด้านหน่วยงานครับ</w:t>
      </w:r>
    </w:p>
    <w:p>
      <w:pPr>
        <w:pStyle w:val="BodyText"/>
      </w:pPr>
      <w:r>
        <w:t xml:space="preserve">(คุณลักษมี) ค่ะ ยินดีด้วยค่ะ กับชมรมผู้ปกครองคนพิการทางสติปัญญาจังหวัดลำปาง ค่ะกับคุณสุกฤษ จันทร์เมธาครับ</w:t>
      </w:r>
    </w:p>
    <w:p>
      <w:pPr>
        <w:pStyle w:val="BodyText"/>
      </w:pPr>
      <w:r>
        <w:t xml:space="preserve">(คุณลักษมี) ขอแสดงความยินดีกับ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คุณสุชาติ ขวดทอง 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เพลงรบ) ขอแสดงความยินดีกับสมาคมเพื่อผู้บกพร่องทางจิต ภาคเหนือ ครับ</w:t>
      </w:r>
    </w:p>
    <w:p>
      <w:pPr>
        <w:pStyle w:val="BodyText"/>
      </w:pPr>
      <w:r>
        <w:t xml:space="preserve">(คุณเพลงรบ) ขอแสดงความยินดี</w:t>
      </w:r>
    </w:p>
    <w:p>
      <w:pPr>
        <w:pStyle w:val="BodyText"/>
      </w:pPr>
      <w:r>
        <w:t xml:space="preserve">(คุณเพลงรบ) ขอแสดงความยินดีกับองค์การบริหารส่วนตำบลยางโกลน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กลุ่มสมาชิกคนหูหนวกภาคกลางค่ะ</w:t>
      </w:r>
    </w:p>
    <w:p>
      <w:pPr>
        <w:pStyle w:val="BodyText"/>
      </w:pPr>
      <w:r>
        <w:t xml:space="preserve">(คุณเพลงรบ) ขอแสดงความยินดีกับชมรมกลุ่มตะวันใหม่ครับคุณศุภวรรณ ใจเรือง ครับ</w:t>
      </w:r>
    </w:p>
    <w:p>
      <w:pPr>
        <w:pStyle w:val="BodyText"/>
      </w:pPr>
      <w:r>
        <w:t xml:space="preserve">(คุณเพลงรบ) ขอแสดงความยินดีกับชมรมคนหูหนวก จังหวัดพระนครศรีอยุธยาครับ</w:t>
      </w:r>
    </w:p>
    <w:p>
      <w:pPr>
        <w:pStyle w:val="BodyText"/>
      </w:pPr>
      <w:r>
        <w:t xml:space="preserve">(คุณลักษมี) ขอแสดงความยินดีกับมูลนิธิการดำรงชีวิตอิสระ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ในประเทศไทย ในพระบรมราชูปถัมภ์ สาขากรุงเทพมหานครครับ</w:t>
      </w:r>
    </w:p>
    <w:p>
      <w:pPr>
        <w:pStyle w:val="BodyText"/>
      </w:pPr>
      <w:r>
        <w:t xml:space="preserve">(คุณลักษมี) ลำดับถัดไป ขอแสดงความยินดีกับคุณอารีย์ เร็มหลี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</dc:title>
  <dc:creator/>
  <cp:keywords/>
  <dcterms:created xsi:type="dcterms:W3CDTF">2025-12-02T21:17:06Z</dcterms:created>
  <dcterms:modified xsi:type="dcterms:W3CDTF">2025-12-02T21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ธันวาคม 2568 เวลา 14.16 น.</vt:lpwstr>
  </property>
  <property fmtid="{D5CDD505-2E9C-101B-9397-08002B2CF9AE}" pid="3" name="subtitle">
    <vt:lpwstr/>
  </property>
</Properties>
</file>